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4F25BD" w14:textId="30505BDC" w:rsidR="00C3285C" w:rsidRPr="0047570C" w:rsidRDefault="006525F2" w:rsidP="00AF0EF3">
      <w:pPr>
        <w:rPr>
          <w:rFonts w:ascii="Arial" w:hAnsi="Arial" w:cs="Arial"/>
          <w:sz w:val="20"/>
          <w:szCs w:val="20"/>
        </w:rPr>
      </w:pPr>
      <w:r w:rsidRPr="0047570C">
        <w:rPr>
          <w:rFonts w:ascii="Arial" w:hAnsi="Arial" w:cs="Arial"/>
          <w:sz w:val="20"/>
          <w:szCs w:val="20"/>
        </w:rPr>
        <w:t>Report:</w:t>
      </w:r>
    </w:p>
    <w:p w14:paraId="15E0CAE2" w14:textId="70C39649" w:rsidR="006525F2" w:rsidRPr="0047570C" w:rsidRDefault="00A87673" w:rsidP="00AF0EF3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</w:t>
      </w:r>
      <w:r w:rsidR="006525F2" w:rsidRPr="0047570C">
        <w:rPr>
          <w:rFonts w:ascii="Arial" w:hAnsi="Arial" w:cs="Arial"/>
          <w:sz w:val="20"/>
          <w:szCs w:val="20"/>
        </w:rPr>
        <w:t xml:space="preserve">roblems </w:t>
      </w:r>
      <w:r>
        <w:rPr>
          <w:rFonts w:ascii="Arial" w:hAnsi="Arial" w:cs="Arial"/>
          <w:sz w:val="20"/>
          <w:szCs w:val="20"/>
        </w:rPr>
        <w:t>done on</w:t>
      </w:r>
      <w:r w:rsidR="006525F2" w:rsidRPr="0047570C">
        <w:rPr>
          <w:rFonts w:ascii="Arial" w:hAnsi="Arial" w:cs="Arial"/>
          <w:sz w:val="20"/>
          <w:szCs w:val="20"/>
        </w:rPr>
        <w:t xml:space="preserve"> a</w:t>
      </w:r>
      <w:r>
        <w:rPr>
          <w:rFonts w:ascii="Arial" w:hAnsi="Arial" w:cs="Arial"/>
          <w:sz w:val="20"/>
          <w:szCs w:val="20"/>
        </w:rPr>
        <w:t xml:space="preserve"> Dell Latitude 7420</w:t>
      </w:r>
      <w:r w:rsidR="006525F2" w:rsidRPr="0047570C">
        <w:rPr>
          <w:rFonts w:ascii="Arial" w:hAnsi="Arial" w:cs="Arial"/>
          <w:sz w:val="20"/>
          <w:szCs w:val="20"/>
        </w:rPr>
        <w:t>.</w:t>
      </w:r>
    </w:p>
    <w:p w14:paraId="10EAECBB" w14:textId="07A87CF0" w:rsidR="001312BE" w:rsidRPr="0047570C" w:rsidRDefault="001312BE" w:rsidP="001312BE">
      <w:pPr>
        <w:rPr>
          <w:rFonts w:ascii="Arial" w:hAnsi="Arial" w:cs="Arial"/>
          <w:sz w:val="20"/>
          <w:szCs w:val="20"/>
          <w:u w:val="single"/>
        </w:rPr>
      </w:pPr>
    </w:p>
    <w:p w14:paraId="65CDBC95" w14:textId="5C6C8CDA" w:rsidR="002C5C9E" w:rsidRPr="0047570C" w:rsidRDefault="002C5C9E" w:rsidP="001312BE">
      <w:pPr>
        <w:rPr>
          <w:rFonts w:ascii="Arial" w:hAnsi="Arial" w:cs="Arial"/>
          <w:sz w:val="20"/>
          <w:szCs w:val="20"/>
        </w:rPr>
      </w:pPr>
      <w:r w:rsidRPr="0047570C">
        <w:rPr>
          <w:rFonts w:ascii="Arial" w:hAnsi="Arial" w:cs="Arial"/>
          <w:sz w:val="20"/>
          <w:szCs w:val="20"/>
        </w:rPr>
        <w:t>Problem 1:</w:t>
      </w:r>
    </w:p>
    <w:p w14:paraId="5EEF787B" w14:textId="64D1891A" w:rsidR="00C3285C" w:rsidRPr="0047570C" w:rsidRDefault="002C5C9E" w:rsidP="002C5C9E">
      <w:pPr>
        <w:rPr>
          <w:rFonts w:ascii="Arial" w:hAnsi="Arial" w:cs="Arial"/>
          <w:sz w:val="20"/>
          <w:szCs w:val="20"/>
          <w:u w:val="single"/>
        </w:rPr>
      </w:pPr>
      <w:r w:rsidRPr="0047570C">
        <w:rPr>
          <w:rFonts w:ascii="Arial" w:hAnsi="Arial" w:cs="Arial"/>
          <w:sz w:val="20"/>
          <w:szCs w:val="20"/>
        </w:rPr>
        <w:t>S</w:t>
      </w:r>
      <w:r w:rsidR="001312BE" w:rsidRPr="0047570C">
        <w:rPr>
          <w:rFonts w:ascii="Arial" w:hAnsi="Arial" w:cs="Arial"/>
          <w:sz w:val="20"/>
          <w:szCs w:val="20"/>
        </w:rPr>
        <w:t>ize = 100:</w:t>
      </w:r>
    </w:p>
    <w:p w14:paraId="24BEB2CD" w14:textId="4CABF23D" w:rsidR="001312BE" w:rsidRPr="0047570C" w:rsidRDefault="001312BE" w:rsidP="001312BE">
      <w:pPr>
        <w:rPr>
          <w:rFonts w:ascii="Arial" w:hAnsi="Arial" w:cs="Arial"/>
          <w:sz w:val="20"/>
          <w:szCs w:val="20"/>
          <w:u w:val="single"/>
        </w:rPr>
      </w:pPr>
    </w:p>
    <w:tbl>
      <w:tblPr>
        <w:tblStyle w:val="PlainTable5"/>
        <w:tblW w:w="9049" w:type="dxa"/>
        <w:tblLook w:val="04A0" w:firstRow="1" w:lastRow="0" w:firstColumn="1" w:lastColumn="0" w:noHBand="0" w:noVBand="1"/>
      </w:tblPr>
      <w:tblGrid>
        <w:gridCol w:w="2232"/>
        <w:gridCol w:w="2256"/>
        <w:gridCol w:w="2275"/>
        <w:gridCol w:w="2286"/>
      </w:tblGrid>
      <w:tr w:rsidR="003609B4" w:rsidRPr="0047570C" w14:paraId="316E8183" w14:textId="77777777" w:rsidTr="00E838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32" w:type="dxa"/>
          </w:tcPr>
          <w:p w14:paraId="10928AAF" w14:textId="42D40AD6" w:rsidR="003609B4" w:rsidRPr="0047570C" w:rsidRDefault="003609B4" w:rsidP="001312BE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Thread count</w:t>
            </w:r>
          </w:p>
        </w:tc>
        <w:tc>
          <w:tcPr>
            <w:tcW w:w="2256" w:type="dxa"/>
          </w:tcPr>
          <w:p w14:paraId="60DF15F1" w14:textId="59FE895B" w:rsidR="003609B4" w:rsidRPr="0047570C" w:rsidRDefault="002C5C9E" w:rsidP="001312B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Number of correct answers</w:t>
            </w:r>
          </w:p>
        </w:tc>
        <w:tc>
          <w:tcPr>
            <w:tcW w:w="2275" w:type="dxa"/>
          </w:tcPr>
          <w:p w14:paraId="6959AB7F" w14:textId="26E6F9F2" w:rsidR="003609B4" w:rsidRPr="0047570C" w:rsidRDefault="002C5C9E" w:rsidP="001312B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Number of wrong answers</w:t>
            </w:r>
          </w:p>
        </w:tc>
        <w:tc>
          <w:tcPr>
            <w:tcW w:w="2286" w:type="dxa"/>
          </w:tcPr>
          <w:p w14:paraId="30150506" w14:textId="5712DE59" w:rsidR="003609B4" w:rsidRPr="0047570C" w:rsidRDefault="003609B4" w:rsidP="001312B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Average time in seconds</w:t>
            </w:r>
          </w:p>
        </w:tc>
      </w:tr>
      <w:tr w:rsidR="003609B4" w:rsidRPr="0047570C" w14:paraId="7B7A9CC7" w14:textId="77777777" w:rsidTr="00E8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776B3941" w14:textId="2BC3D2FA" w:rsidR="003609B4" w:rsidRPr="0047570C" w:rsidRDefault="003609B4" w:rsidP="001312BE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</w:t>
            </w:r>
          </w:p>
        </w:tc>
        <w:tc>
          <w:tcPr>
            <w:tcW w:w="2256" w:type="dxa"/>
          </w:tcPr>
          <w:p w14:paraId="67807B6E" w14:textId="5B62334F" w:rsidR="003609B4" w:rsidRPr="0047570C" w:rsidRDefault="003609B4" w:rsidP="001312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0</w:t>
            </w:r>
            <w:r w:rsidR="003B0E7B" w:rsidRPr="0047570C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275" w:type="dxa"/>
          </w:tcPr>
          <w:p w14:paraId="470C1EE0" w14:textId="30ABA13A" w:rsidR="003609B4" w:rsidRPr="0047570C" w:rsidRDefault="003609B4" w:rsidP="001312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286" w:type="dxa"/>
          </w:tcPr>
          <w:p w14:paraId="37095124" w14:textId="046EDC3D" w:rsidR="003609B4" w:rsidRPr="0047570C" w:rsidRDefault="003609B4" w:rsidP="001312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</w:t>
            </w:r>
            <w:r w:rsidR="00E8381B" w:rsidRPr="0047570C">
              <w:rPr>
                <w:rFonts w:ascii="Arial" w:hAnsi="Arial" w:cs="Arial"/>
                <w:sz w:val="20"/>
                <w:szCs w:val="20"/>
              </w:rPr>
              <w:t>1</w:t>
            </w:r>
            <w:r w:rsidR="0047570C">
              <w:rPr>
                <w:rFonts w:ascii="Arial" w:hAnsi="Arial" w:cs="Arial"/>
                <w:sz w:val="20"/>
                <w:szCs w:val="20"/>
              </w:rPr>
              <w:t>1</w:t>
            </w:r>
            <w:r w:rsidR="006525F2" w:rsidRPr="0047570C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3609B4" w:rsidRPr="0047570C" w14:paraId="2836E677" w14:textId="77777777" w:rsidTr="00E8381B">
        <w:trPr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29DD822B" w14:textId="09E8DECB" w:rsidR="003609B4" w:rsidRPr="0047570C" w:rsidRDefault="003609B4" w:rsidP="001312BE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2</w:t>
            </w:r>
          </w:p>
        </w:tc>
        <w:tc>
          <w:tcPr>
            <w:tcW w:w="2256" w:type="dxa"/>
          </w:tcPr>
          <w:p w14:paraId="31D77979" w14:textId="1C12C002" w:rsidR="003609B4" w:rsidRPr="0047570C" w:rsidRDefault="006525F2" w:rsidP="001312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</w:t>
            </w:r>
            <w:r w:rsidR="0047570C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275" w:type="dxa"/>
          </w:tcPr>
          <w:p w14:paraId="325BE63B" w14:textId="7EDEF838" w:rsidR="003609B4" w:rsidRPr="0047570C" w:rsidRDefault="006525F2" w:rsidP="001312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8</w:t>
            </w:r>
            <w:r w:rsidR="0047570C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286" w:type="dxa"/>
          </w:tcPr>
          <w:p w14:paraId="0A9C4605" w14:textId="28F9246E" w:rsidR="003609B4" w:rsidRPr="0047570C" w:rsidRDefault="003609B4" w:rsidP="001312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</w:t>
            </w:r>
            <w:r w:rsidR="00E8381B" w:rsidRPr="0047570C">
              <w:rPr>
                <w:rFonts w:ascii="Arial" w:hAnsi="Arial" w:cs="Arial"/>
                <w:sz w:val="20"/>
                <w:szCs w:val="20"/>
              </w:rPr>
              <w:t>1</w:t>
            </w:r>
            <w:r w:rsidR="006525F2" w:rsidRPr="0047570C">
              <w:rPr>
                <w:rFonts w:ascii="Arial" w:hAnsi="Arial" w:cs="Arial"/>
                <w:sz w:val="20"/>
                <w:szCs w:val="20"/>
              </w:rPr>
              <w:t>3</w:t>
            </w:r>
            <w:r w:rsidR="0047570C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3609B4" w:rsidRPr="0047570C" w14:paraId="1527A3FC" w14:textId="77777777" w:rsidTr="00E8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5D3422FE" w14:textId="7935D1DA" w:rsidR="003609B4" w:rsidRPr="0047570C" w:rsidRDefault="003609B4" w:rsidP="001312BE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4</w:t>
            </w:r>
          </w:p>
        </w:tc>
        <w:tc>
          <w:tcPr>
            <w:tcW w:w="2256" w:type="dxa"/>
          </w:tcPr>
          <w:p w14:paraId="342F5A38" w14:textId="5EB751C0" w:rsidR="003609B4" w:rsidRPr="0047570C" w:rsidRDefault="006525F2" w:rsidP="001312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3</w:t>
            </w:r>
            <w:r w:rsidR="0047570C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275" w:type="dxa"/>
          </w:tcPr>
          <w:p w14:paraId="17A4D80F" w14:textId="488A1BDC" w:rsidR="003609B4" w:rsidRPr="0047570C" w:rsidRDefault="0047570C" w:rsidP="001312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0</w:t>
            </w:r>
          </w:p>
        </w:tc>
        <w:tc>
          <w:tcPr>
            <w:tcW w:w="2286" w:type="dxa"/>
          </w:tcPr>
          <w:p w14:paraId="2A017664" w14:textId="43AEB128" w:rsidR="003609B4" w:rsidRPr="0047570C" w:rsidRDefault="003609B4" w:rsidP="001312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2</w:t>
            </w:r>
            <w:r w:rsidR="0047570C">
              <w:rPr>
                <w:rFonts w:ascii="Arial" w:hAnsi="Arial" w:cs="Arial"/>
                <w:sz w:val="20"/>
                <w:szCs w:val="20"/>
              </w:rPr>
              <w:t>2</w:t>
            </w:r>
            <w:r w:rsidR="006525F2" w:rsidRPr="0047570C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3609B4" w:rsidRPr="0047570C" w14:paraId="655EE118" w14:textId="77777777" w:rsidTr="00E8381B">
        <w:trPr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2CCAC33B" w14:textId="20C09A0C" w:rsidR="003609B4" w:rsidRPr="0047570C" w:rsidRDefault="003609B4" w:rsidP="001312BE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8</w:t>
            </w:r>
          </w:p>
        </w:tc>
        <w:tc>
          <w:tcPr>
            <w:tcW w:w="2256" w:type="dxa"/>
          </w:tcPr>
          <w:p w14:paraId="79B06940" w14:textId="6C5F089D" w:rsidR="003609B4" w:rsidRPr="0047570C" w:rsidRDefault="0047570C" w:rsidP="001312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</w:t>
            </w:r>
          </w:p>
        </w:tc>
        <w:tc>
          <w:tcPr>
            <w:tcW w:w="2275" w:type="dxa"/>
          </w:tcPr>
          <w:p w14:paraId="7FC2ACA4" w14:textId="5541E0E2" w:rsidR="003609B4" w:rsidRPr="0047570C" w:rsidRDefault="00AA0E05" w:rsidP="001312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7</w:t>
            </w:r>
            <w:r w:rsidR="0047570C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286" w:type="dxa"/>
          </w:tcPr>
          <w:p w14:paraId="6A65FB19" w14:textId="24AF079A" w:rsidR="003609B4" w:rsidRPr="0047570C" w:rsidRDefault="003609B4" w:rsidP="001312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</w:t>
            </w:r>
            <w:r w:rsidR="003E7FE1" w:rsidRPr="0047570C">
              <w:rPr>
                <w:rFonts w:ascii="Arial" w:hAnsi="Arial" w:cs="Arial"/>
                <w:sz w:val="20"/>
                <w:szCs w:val="20"/>
              </w:rPr>
              <w:t>2</w:t>
            </w:r>
            <w:r w:rsidR="0047570C">
              <w:rPr>
                <w:rFonts w:ascii="Arial" w:hAnsi="Arial" w:cs="Arial"/>
                <w:sz w:val="20"/>
                <w:szCs w:val="20"/>
              </w:rPr>
              <w:t>72</w:t>
            </w:r>
          </w:p>
        </w:tc>
      </w:tr>
      <w:tr w:rsidR="003609B4" w:rsidRPr="0047570C" w14:paraId="258C2B0E" w14:textId="77777777" w:rsidTr="00E8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03EE4EF5" w14:textId="3166C4FC" w:rsidR="003609B4" w:rsidRPr="0047570C" w:rsidRDefault="003609B4" w:rsidP="001312BE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6</w:t>
            </w:r>
          </w:p>
        </w:tc>
        <w:tc>
          <w:tcPr>
            <w:tcW w:w="2256" w:type="dxa"/>
          </w:tcPr>
          <w:p w14:paraId="6857BC6E" w14:textId="60CD018B" w:rsidR="003609B4" w:rsidRPr="0047570C" w:rsidRDefault="0047570C" w:rsidP="001312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2275" w:type="dxa"/>
          </w:tcPr>
          <w:p w14:paraId="08E4C758" w14:textId="0FD6F42D" w:rsidR="003609B4" w:rsidRPr="0047570C" w:rsidRDefault="003609B4" w:rsidP="001312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9</w:t>
            </w:r>
            <w:r w:rsidR="0047570C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286" w:type="dxa"/>
          </w:tcPr>
          <w:p w14:paraId="4BC0265A" w14:textId="5C400703" w:rsidR="006525F2" w:rsidRPr="0047570C" w:rsidRDefault="003609B4" w:rsidP="006525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</w:t>
            </w:r>
            <w:r w:rsidR="003E7FE1" w:rsidRPr="0047570C">
              <w:rPr>
                <w:rFonts w:ascii="Arial" w:hAnsi="Arial" w:cs="Arial"/>
                <w:sz w:val="20"/>
                <w:szCs w:val="20"/>
              </w:rPr>
              <w:t>04</w:t>
            </w:r>
            <w:r w:rsidR="0047570C">
              <w:rPr>
                <w:rFonts w:ascii="Arial" w:hAnsi="Arial" w:cs="Arial"/>
                <w:sz w:val="20"/>
                <w:szCs w:val="20"/>
              </w:rPr>
              <w:t>41</w:t>
            </w:r>
          </w:p>
        </w:tc>
      </w:tr>
      <w:tr w:rsidR="003609B4" w:rsidRPr="0047570C" w14:paraId="5CC15912" w14:textId="77777777" w:rsidTr="00E8381B">
        <w:trPr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73134A44" w14:textId="36A54B26" w:rsidR="003609B4" w:rsidRPr="0047570C" w:rsidRDefault="003609B4" w:rsidP="001312BE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32</w:t>
            </w:r>
          </w:p>
        </w:tc>
        <w:tc>
          <w:tcPr>
            <w:tcW w:w="2256" w:type="dxa"/>
          </w:tcPr>
          <w:p w14:paraId="46150EDC" w14:textId="031703E1" w:rsidR="003609B4" w:rsidRPr="0047570C" w:rsidRDefault="006525F2" w:rsidP="001312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</w:t>
            </w:r>
            <w:r w:rsidR="0047570C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275" w:type="dxa"/>
          </w:tcPr>
          <w:p w14:paraId="30E7E703" w14:textId="050E15D1" w:rsidR="003609B4" w:rsidRPr="0047570C" w:rsidRDefault="003B0E7B" w:rsidP="001312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8</w:t>
            </w:r>
            <w:r w:rsidR="0047570C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286" w:type="dxa"/>
          </w:tcPr>
          <w:p w14:paraId="4B9636CE" w14:textId="4B6FEFDA" w:rsidR="003609B4" w:rsidRPr="0047570C" w:rsidRDefault="00E8381B" w:rsidP="001312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</w:t>
            </w:r>
            <w:r w:rsidR="003B0E7B" w:rsidRPr="0047570C">
              <w:rPr>
                <w:rFonts w:ascii="Arial" w:hAnsi="Arial" w:cs="Arial"/>
                <w:sz w:val="20"/>
                <w:szCs w:val="20"/>
              </w:rPr>
              <w:t>0</w:t>
            </w:r>
            <w:r w:rsidR="006525F2" w:rsidRPr="0047570C">
              <w:rPr>
                <w:rFonts w:ascii="Arial" w:hAnsi="Arial" w:cs="Arial"/>
                <w:sz w:val="20"/>
                <w:szCs w:val="20"/>
              </w:rPr>
              <w:t>8</w:t>
            </w:r>
            <w:r w:rsidR="0047570C">
              <w:rPr>
                <w:rFonts w:ascii="Arial" w:hAnsi="Arial" w:cs="Arial"/>
                <w:sz w:val="20"/>
                <w:szCs w:val="20"/>
              </w:rPr>
              <w:t>48</w:t>
            </w:r>
          </w:p>
        </w:tc>
      </w:tr>
      <w:tr w:rsidR="003609B4" w:rsidRPr="0047570C" w14:paraId="43CD20B2" w14:textId="77777777" w:rsidTr="00E8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0D5C8232" w14:textId="157FFB11" w:rsidR="003609B4" w:rsidRPr="0047570C" w:rsidRDefault="003609B4" w:rsidP="001312BE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64</w:t>
            </w:r>
          </w:p>
        </w:tc>
        <w:tc>
          <w:tcPr>
            <w:tcW w:w="2256" w:type="dxa"/>
          </w:tcPr>
          <w:p w14:paraId="30FB5DEE" w14:textId="0998C3EA" w:rsidR="003609B4" w:rsidRPr="0047570C" w:rsidRDefault="006525F2" w:rsidP="001312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2</w:t>
            </w:r>
            <w:r w:rsidR="0047570C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275" w:type="dxa"/>
          </w:tcPr>
          <w:p w14:paraId="364F3BEB" w14:textId="7C36926B" w:rsidR="003609B4" w:rsidRPr="0047570C" w:rsidRDefault="0047570C" w:rsidP="001312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2</w:t>
            </w:r>
          </w:p>
        </w:tc>
        <w:tc>
          <w:tcPr>
            <w:tcW w:w="2286" w:type="dxa"/>
          </w:tcPr>
          <w:p w14:paraId="18BA72A7" w14:textId="5CEEF95C" w:rsidR="003609B4" w:rsidRPr="0047570C" w:rsidRDefault="00E8381B" w:rsidP="001312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</w:t>
            </w:r>
            <w:r w:rsidR="006525F2" w:rsidRPr="0047570C">
              <w:rPr>
                <w:rFonts w:ascii="Arial" w:hAnsi="Arial" w:cs="Arial"/>
                <w:sz w:val="20"/>
                <w:szCs w:val="20"/>
              </w:rPr>
              <w:t>09</w:t>
            </w:r>
            <w:r w:rsidR="0047570C">
              <w:rPr>
                <w:rFonts w:ascii="Arial" w:hAnsi="Arial" w:cs="Arial"/>
                <w:sz w:val="20"/>
                <w:szCs w:val="20"/>
              </w:rPr>
              <w:t>30</w:t>
            </w:r>
          </w:p>
        </w:tc>
      </w:tr>
    </w:tbl>
    <w:p w14:paraId="782CBB83" w14:textId="5510D5D6" w:rsidR="00674052" w:rsidRPr="0047570C" w:rsidRDefault="002C5C9E" w:rsidP="00D716E9">
      <w:pPr>
        <w:rPr>
          <w:rFonts w:ascii="Arial" w:hAnsi="Arial" w:cs="Arial"/>
          <w:sz w:val="20"/>
          <w:szCs w:val="20"/>
        </w:rPr>
      </w:pPr>
      <w:r w:rsidRPr="0047570C">
        <w:rPr>
          <w:rFonts w:ascii="Arial" w:hAnsi="Arial" w:cs="Arial"/>
          <w:sz w:val="20"/>
          <w:szCs w:val="20"/>
        </w:rPr>
        <w:t>S</w:t>
      </w:r>
      <w:r w:rsidR="00674052" w:rsidRPr="0047570C">
        <w:rPr>
          <w:rFonts w:ascii="Arial" w:hAnsi="Arial" w:cs="Arial"/>
          <w:sz w:val="20"/>
          <w:szCs w:val="20"/>
        </w:rPr>
        <w:t>ize = 10,00</w:t>
      </w:r>
      <w:r w:rsidR="00D716E9" w:rsidRPr="0047570C">
        <w:rPr>
          <w:rFonts w:ascii="Arial" w:hAnsi="Arial" w:cs="Arial"/>
          <w:sz w:val="20"/>
          <w:szCs w:val="20"/>
        </w:rPr>
        <w:t>0</w:t>
      </w:r>
    </w:p>
    <w:p w14:paraId="38881561" w14:textId="77777777" w:rsidR="00D716E9" w:rsidRPr="0047570C" w:rsidRDefault="00D716E9" w:rsidP="00674052">
      <w:pPr>
        <w:rPr>
          <w:rFonts w:ascii="Arial" w:hAnsi="Arial" w:cs="Arial"/>
          <w:sz w:val="20"/>
          <w:szCs w:val="20"/>
        </w:rPr>
      </w:pPr>
    </w:p>
    <w:p w14:paraId="310310FC" w14:textId="77777777" w:rsidR="00674052" w:rsidRPr="0047570C" w:rsidRDefault="00674052" w:rsidP="00674052">
      <w:pPr>
        <w:rPr>
          <w:rFonts w:ascii="Arial" w:hAnsi="Arial" w:cs="Arial"/>
          <w:sz w:val="20"/>
          <w:szCs w:val="20"/>
          <w:u w:val="single"/>
        </w:rPr>
      </w:pPr>
    </w:p>
    <w:tbl>
      <w:tblPr>
        <w:tblStyle w:val="PlainTable5"/>
        <w:tblW w:w="9049" w:type="dxa"/>
        <w:tblLook w:val="04A0" w:firstRow="1" w:lastRow="0" w:firstColumn="1" w:lastColumn="0" w:noHBand="0" w:noVBand="1"/>
      </w:tblPr>
      <w:tblGrid>
        <w:gridCol w:w="2232"/>
        <w:gridCol w:w="2256"/>
        <w:gridCol w:w="2275"/>
        <w:gridCol w:w="2286"/>
      </w:tblGrid>
      <w:tr w:rsidR="00674052" w:rsidRPr="0047570C" w14:paraId="1A04B199" w14:textId="77777777" w:rsidTr="006F08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32" w:type="dxa"/>
          </w:tcPr>
          <w:p w14:paraId="5DAF5B54" w14:textId="77777777" w:rsidR="00674052" w:rsidRPr="0047570C" w:rsidRDefault="00674052" w:rsidP="006F08F3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Thread count</w:t>
            </w:r>
          </w:p>
        </w:tc>
        <w:tc>
          <w:tcPr>
            <w:tcW w:w="2256" w:type="dxa"/>
          </w:tcPr>
          <w:p w14:paraId="2B4F7FCE" w14:textId="377D3B53" w:rsidR="00674052" w:rsidRPr="0047570C" w:rsidRDefault="002C5C9E" w:rsidP="006F08F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Number of correct answers</w:t>
            </w:r>
          </w:p>
        </w:tc>
        <w:tc>
          <w:tcPr>
            <w:tcW w:w="2275" w:type="dxa"/>
          </w:tcPr>
          <w:p w14:paraId="23E6D6F5" w14:textId="16979797" w:rsidR="00674052" w:rsidRPr="0047570C" w:rsidRDefault="002C5C9E" w:rsidP="006F08F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Number of wrong answers</w:t>
            </w:r>
          </w:p>
        </w:tc>
        <w:tc>
          <w:tcPr>
            <w:tcW w:w="2286" w:type="dxa"/>
          </w:tcPr>
          <w:p w14:paraId="69D135AA" w14:textId="77777777" w:rsidR="00674052" w:rsidRPr="0047570C" w:rsidRDefault="00674052" w:rsidP="006F08F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Average time in seconds</w:t>
            </w:r>
          </w:p>
        </w:tc>
      </w:tr>
      <w:tr w:rsidR="00674052" w:rsidRPr="0047570C" w14:paraId="1C4F0772" w14:textId="77777777" w:rsidTr="006F08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411DF134" w14:textId="77777777" w:rsidR="00674052" w:rsidRPr="0047570C" w:rsidRDefault="00674052" w:rsidP="006F08F3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</w:t>
            </w:r>
          </w:p>
        </w:tc>
        <w:tc>
          <w:tcPr>
            <w:tcW w:w="2256" w:type="dxa"/>
          </w:tcPr>
          <w:p w14:paraId="34BB41B1" w14:textId="7B1DD8FC" w:rsidR="00674052" w:rsidRPr="0047570C" w:rsidRDefault="00674052" w:rsidP="006F08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0</w:t>
            </w:r>
            <w:r w:rsidR="003B0E7B" w:rsidRPr="0047570C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275" w:type="dxa"/>
          </w:tcPr>
          <w:p w14:paraId="0ED3E910" w14:textId="77777777" w:rsidR="00674052" w:rsidRPr="0047570C" w:rsidRDefault="00674052" w:rsidP="006F08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286" w:type="dxa"/>
          </w:tcPr>
          <w:p w14:paraId="72A0C268" w14:textId="5FF0BAB2" w:rsidR="00674052" w:rsidRPr="0047570C" w:rsidRDefault="00674052" w:rsidP="006F08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2</w:t>
            </w:r>
            <w:r w:rsidR="003E7FE1" w:rsidRPr="0047570C">
              <w:rPr>
                <w:rFonts w:ascii="Arial" w:hAnsi="Arial" w:cs="Arial"/>
                <w:sz w:val="20"/>
                <w:szCs w:val="20"/>
              </w:rPr>
              <w:t>0</w:t>
            </w:r>
            <w:r w:rsidR="00225CD4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674052" w:rsidRPr="0047570C" w14:paraId="44A9DD56" w14:textId="77777777" w:rsidTr="006F08F3">
        <w:trPr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1EDD570A" w14:textId="77777777" w:rsidR="00674052" w:rsidRPr="0047570C" w:rsidRDefault="00674052" w:rsidP="006F08F3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2</w:t>
            </w:r>
          </w:p>
        </w:tc>
        <w:tc>
          <w:tcPr>
            <w:tcW w:w="2256" w:type="dxa"/>
          </w:tcPr>
          <w:p w14:paraId="2C60DE12" w14:textId="0FD96BF2" w:rsidR="00674052" w:rsidRPr="0047570C" w:rsidRDefault="003B0E7B" w:rsidP="006F08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</w:t>
            </w:r>
            <w:r w:rsidR="00225CD4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275" w:type="dxa"/>
          </w:tcPr>
          <w:p w14:paraId="1B341E4D" w14:textId="166BDC97" w:rsidR="00674052" w:rsidRPr="0047570C" w:rsidRDefault="00225CD4" w:rsidP="006F08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8</w:t>
            </w:r>
          </w:p>
        </w:tc>
        <w:tc>
          <w:tcPr>
            <w:tcW w:w="2286" w:type="dxa"/>
          </w:tcPr>
          <w:p w14:paraId="397B2792" w14:textId="4665C097" w:rsidR="00674052" w:rsidRPr="0047570C" w:rsidRDefault="00674052" w:rsidP="006F08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2</w:t>
            </w:r>
            <w:r w:rsidR="00225CD4"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674052" w:rsidRPr="0047570C" w14:paraId="55E0F6C9" w14:textId="77777777" w:rsidTr="006F08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439D0927" w14:textId="77777777" w:rsidR="00674052" w:rsidRPr="0047570C" w:rsidRDefault="00674052" w:rsidP="006F08F3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4</w:t>
            </w:r>
          </w:p>
        </w:tc>
        <w:tc>
          <w:tcPr>
            <w:tcW w:w="2256" w:type="dxa"/>
          </w:tcPr>
          <w:p w14:paraId="7A74FFFF" w14:textId="14E2976E" w:rsidR="00674052" w:rsidRPr="0047570C" w:rsidRDefault="003B0E7B" w:rsidP="006F08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</w:t>
            </w:r>
            <w:r w:rsidR="006525F2" w:rsidRPr="0047570C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275" w:type="dxa"/>
          </w:tcPr>
          <w:p w14:paraId="758DC9E0" w14:textId="07BA075B" w:rsidR="00674052" w:rsidRPr="0047570C" w:rsidRDefault="006525F2" w:rsidP="006F08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78</w:t>
            </w:r>
          </w:p>
        </w:tc>
        <w:tc>
          <w:tcPr>
            <w:tcW w:w="2286" w:type="dxa"/>
          </w:tcPr>
          <w:p w14:paraId="5B869A79" w14:textId="25EDD3EB" w:rsidR="00674052" w:rsidRPr="0047570C" w:rsidRDefault="00674052" w:rsidP="006F08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</w:t>
            </w:r>
            <w:r w:rsidR="00BF2723" w:rsidRPr="0047570C">
              <w:rPr>
                <w:rFonts w:ascii="Arial" w:hAnsi="Arial" w:cs="Arial"/>
                <w:sz w:val="20"/>
                <w:szCs w:val="20"/>
              </w:rPr>
              <w:t>2</w:t>
            </w:r>
            <w:r w:rsidR="00225CD4">
              <w:rPr>
                <w:rFonts w:ascii="Arial" w:hAnsi="Arial" w:cs="Arial"/>
                <w:sz w:val="20"/>
                <w:szCs w:val="20"/>
              </w:rPr>
              <w:t>40</w:t>
            </w:r>
          </w:p>
        </w:tc>
      </w:tr>
      <w:tr w:rsidR="00674052" w:rsidRPr="0047570C" w14:paraId="69D147A2" w14:textId="77777777" w:rsidTr="006F08F3">
        <w:trPr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32686D43" w14:textId="77777777" w:rsidR="00674052" w:rsidRPr="0047570C" w:rsidRDefault="00674052" w:rsidP="006F08F3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8</w:t>
            </w:r>
          </w:p>
        </w:tc>
        <w:tc>
          <w:tcPr>
            <w:tcW w:w="2256" w:type="dxa"/>
          </w:tcPr>
          <w:p w14:paraId="6B3480EC" w14:textId="25755D27" w:rsidR="00674052" w:rsidRPr="0047570C" w:rsidRDefault="00225CD4" w:rsidP="006F08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2275" w:type="dxa"/>
          </w:tcPr>
          <w:p w14:paraId="5842D8EA" w14:textId="4E91432A" w:rsidR="00674052" w:rsidRPr="0047570C" w:rsidRDefault="00225CD4" w:rsidP="006F08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0</w:t>
            </w:r>
          </w:p>
        </w:tc>
        <w:tc>
          <w:tcPr>
            <w:tcW w:w="2286" w:type="dxa"/>
          </w:tcPr>
          <w:p w14:paraId="17887A87" w14:textId="63D2B7FC" w:rsidR="00674052" w:rsidRPr="0047570C" w:rsidRDefault="00674052" w:rsidP="006F08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</w:t>
            </w:r>
            <w:r w:rsidR="00BF2723" w:rsidRPr="0047570C">
              <w:rPr>
                <w:rFonts w:ascii="Arial" w:hAnsi="Arial" w:cs="Arial"/>
                <w:sz w:val="20"/>
                <w:szCs w:val="20"/>
              </w:rPr>
              <w:t>3</w:t>
            </w:r>
            <w:r w:rsidR="00225CD4">
              <w:rPr>
                <w:rFonts w:ascii="Arial" w:hAnsi="Arial" w:cs="Arial"/>
                <w:sz w:val="20"/>
                <w:szCs w:val="20"/>
              </w:rPr>
              <w:t>4</w:t>
            </w:r>
            <w:r w:rsidR="006525F2" w:rsidRPr="0047570C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674052" w:rsidRPr="0047570C" w14:paraId="7CCF303E" w14:textId="77777777" w:rsidTr="006F08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1CB613B4" w14:textId="77777777" w:rsidR="00674052" w:rsidRPr="0047570C" w:rsidRDefault="00674052" w:rsidP="006F08F3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6</w:t>
            </w:r>
          </w:p>
        </w:tc>
        <w:tc>
          <w:tcPr>
            <w:tcW w:w="2256" w:type="dxa"/>
          </w:tcPr>
          <w:p w14:paraId="101EB1EA" w14:textId="65192C4C" w:rsidR="00674052" w:rsidRPr="0047570C" w:rsidRDefault="003B0E7B" w:rsidP="006F08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2</w:t>
            </w:r>
            <w:r w:rsidR="00225CD4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275" w:type="dxa"/>
          </w:tcPr>
          <w:p w14:paraId="049C2977" w14:textId="36328BB1" w:rsidR="00674052" w:rsidRPr="0047570C" w:rsidRDefault="00225CD4" w:rsidP="006F08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0</w:t>
            </w:r>
          </w:p>
        </w:tc>
        <w:tc>
          <w:tcPr>
            <w:tcW w:w="2286" w:type="dxa"/>
          </w:tcPr>
          <w:p w14:paraId="75EF6A55" w14:textId="08063469" w:rsidR="00674052" w:rsidRPr="0047570C" w:rsidRDefault="00674052" w:rsidP="006F08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</w:t>
            </w:r>
            <w:r w:rsidR="00BF2723" w:rsidRPr="0047570C">
              <w:rPr>
                <w:rFonts w:ascii="Arial" w:hAnsi="Arial" w:cs="Arial"/>
                <w:sz w:val="20"/>
                <w:szCs w:val="20"/>
              </w:rPr>
              <w:t>5</w:t>
            </w:r>
            <w:r w:rsidR="00225CD4">
              <w:rPr>
                <w:rFonts w:ascii="Arial" w:hAnsi="Arial" w:cs="Arial"/>
                <w:sz w:val="20"/>
                <w:szCs w:val="20"/>
              </w:rPr>
              <w:t>54</w:t>
            </w:r>
          </w:p>
        </w:tc>
      </w:tr>
      <w:tr w:rsidR="00674052" w:rsidRPr="0047570C" w14:paraId="5BA82F8B" w14:textId="77777777" w:rsidTr="006F08F3">
        <w:trPr>
          <w:trHeight w:val="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337AB3FC" w14:textId="77777777" w:rsidR="00674052" w:rsidRPr="0047570C" w:rsidRDefault="00674052" w:rsidP="006F08F3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32</w:t>
            </w:r>
          </w:p>
        </w:tc>
        <w:tc>
          <w:tcPr>
            <w:tcW w:w="2256" w:type="dxa"/>
          </w:tcPr>
          <w:p w14:paraId="05578EF6" w14:textId="5AEB4C64" w:rsidR="00674052" w:rsidRPr="0047570C" w:rsidRDefault="003B0E7B" w:rsidP="006F08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</w:t>
            </w:r>
            <w:r w:rsidR="00225CD4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2275" w:type="dxa"/>
          </w:tcPr>
          <w:p w14:paraId="0B1420A1" w14:textId="644D279A" w:rsidR="00674052" w:rsidRPr="0047570C" w:rsidRDefault="003B0E7B" w:rsidP="006F08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8</w:t>
            </w:r>
            <w:r w:rsidR="00225CD4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286" w:type="dxa"/>
          </w:tcPr>
          <w:p w14:paraId="1E3468E1" w14:textId="1F72DEE4" w:rsidR="00674052" w:rsidRPr="0047570C" w:rsidRDefault="00674052" w:rsidP="006F08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</w:t>
            </w:r>
            <w:r w:rsidR="00BF2723" w:rsidRPr="0047570C">
              <w:rPr>
                <w:rFonts w:ascii="Arial" w:hAnsi="Arial" w:cs="Arial"/>
                <w:sz w:val="20"/>
                <w:szCs w:val="20"/>
              </w:rPr>
              <w:t>0</w:t>
            </w:r>
            <w:r w:rsidR="006525F2" w:rsidRPr="0047570C">
              <w:rPr>
                <w:rFonts w:ascii="Arial" w:hAnsi="Arial" w:cs="Arial"/>
                <w:sz w:val="20"/>
                <w:szCs w:val="20"/>
              </w:rPr>
              <w:t>09</w:t>
            </w:r>
            <w:r w:rsidR="00225CD4">
              <w:rPr>
                <w:rFonts w:ascii="Arial" w:hAnsi="Arial" w:cs="Arial"/>
                <w:sz w:val="20"/>
                <w:szCs w:val="20"/>
              </w:rPr>
              <w:t>51</w:t>
            </w:r>
          </w:p>
        </w:tc>
      </w:tr>
      <w:tr w:rsidR="00674052" w:rsidRPr="0047570C" w14:paraId="287EF482" w14:textId="77777777" w:rsidTr="006F08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5E34BCFD" w14:textId="77777777" w:rsidR="00674052" w:rsidRPr="0047570C" w:rsidRDefault="00674052" w:rsidP="006F08F3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64</w:t>
            </w:r>
          </w:p>
        </w:tc>
        <w:tc>
          <w:tcPr>
            <w:tcW w:w="2256" w:type="dxa"/>
          </w:tcPr>
          <w:p w14:paraId="2843196B" w14:textId="44E3E1B2" w:rsidR="00674052" w:rsidRPr="0047570C" w:rsidRDefault="003B0E7B" w:rsidP="006F08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2</w:t>
            </w:r>
            <w:r w:rsidR="006525F2" w:rsidRPr="0047570C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275" w:type="dxa"/>
          </w:tcPr>
          <w:p w14:paraId="3132D9BD" w14:textId="5C54DEE3" w:rsidR="00674052" w:rsidRPr="0047570C" w:rsidRDefault="006525F2" w:rsidP="006F08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75</w:t>
            </w:r>
          </w:p>
        </w:tc>
        <w:tc>
          <w:tcPr>
            <w:tcW w:w="2286" w:type="dxa"/>
          </w:tcPr>
          <w:p w14:paraId="06D80686" w14:textId="7CB30506" w:rsidR="00674052" w:rsidRPr="0047570C" w:rsidRDefault="00674052" w:rsidP="006F08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</w:t>
            </w:r>
            <w:r w:rsidR="00BF2723" w:rsidRPr="0047570C">
              <w:rPr>
                <w:rFonts w:ascii="Arial" w:hAnsi="Arial" w:cs="Arial"/>
                <w:sz w:val="20"/>
                <w:szCs w:val="20"/>
              </w:rPr>
              <w:t>1</w:t>
            </w:r>
            <w:r w:rsidR="006525F2" w:rsidRPr="0047570C">
              <w:rPr>
                <w:rFonts w:ascii="Arial" w:hAnsi="Arial" w:cs="Arial"/>
                <w:sz w:val="20"/>
                <w:szCs w:val="20"/>
              </w:rPr>
              <w:t>0</w:t>
            </w:r>
            <w:r w:rsidR="00225CD4">
              <w:rPr>
                <w:rFonts w:ascii="Arial" w:hAnsi="Arial" w:cs="Arial"/>
                <w:sz w:val="20"/>
                <w:szCs w:val="20"/>
              </w:rPr>
              <w:t>30</w:t>
            </w:r>
          </w:p>
        </w:tc>
      </w:tr>
    </w:tbl>
    <w:p w14:paraId="2976F10D" w14:textId="1EC15D7B" w:rsidR="00674052" w:rsidRPr="0047570C" w:rsidRDefault="002C5C9E" w:rsidP="00674052">
      <w:pPr>
        <w:rPr>
          <w:rFonts w:ascii="Arial" w:hAnsi="Arial" w:cs="Arial"/>
          <w:sz w:val="20"/>
          <w:szCs w:val="20"/>
        </w:rPr>
      </w:pPr>
      <w:r w:rsidRPr="0047570C">
        <w:rPr>
          <w:rFonts w:ascii="Arial" w:hAnsi="Arial" w:cs="Arial"/>
          <w:sz w:val="20"/>
          <w:szCs w:val="20"/>
        </w:rPr>
        <w:t>S</w:t>
      </w:r>
      <w:r w:rsidR="00674052" w:rsidRPr="0047570C">
        <w:rPr>
          <w:rFonts w:ascii="Arial" w:hAnsi="Arial" w:cs="Arial"/>
          <w:sz w:val="20"/>
          <w:szCs w:val="20"/>
        </w:rPr>
        <w:t>ize = 100,000</w:t>
      </w:r>
    </w:p>
    <w:p w14:paraId="530A40AF" w14:textId="77777777" w:rsidR="00674052" w:rsidRPr="0047570C" w:rsidRDefault="00674052" w:rsidP="00674052">
      <w:pPr>
        <w:rPr>
          <w:rFonts w:ascii="Arial" w:hAnsi="Arial" w:cs="Arial"/>
          <w:sz w:val="20"/>
          <w:szCs w:val="20"/>
        </w:rPr>
      </w:pPr>
    </w:p>
    <w:p w14:paraId="4B6065EC" w14:textId="77777777" w:rsidR="00674052" w:rsidRPr="0047570C" w:rsidRDefault="00674052" w:rsidP="00674052">
      <w:pPr>
        <w:rPr>
          <w:rFonts w:ascii="Arial" w:hAnsi="Arial" w:cs="Arial"/>
          <w:sz w:val="20"/>
          <w:szCs w:val="20"/>
          <w:u w:val="single"/>
        </w:rPr>
      </w:pPr>
    </w:p>
    <w:tbl>
      <w:tblPr>
        <w:tblStyle w:val="PlainTable5"/>
        <w:tblW w:w="9049" w:type="dxa"/>
        <w:tblLook w:val="04A0" w:firstRow="1" w:lastRow="0" w:firstColumn="1" w:lastColumn="0" w:noHBand="0" w:noVBand="1"/>
      </w:tblPr>
      <w:tblGrid>
        <w:gridCol w:w="2232"/>
        <w:gridCol w:w="2256"/>
        <w:gridCol w:w="2275"/>
        <w:gridCol w:w="2286"/>
      </w:tblGrid>
      <w:tr w:rsidR="00674052" w:rsidRPr="0047570C" w14:paraId="5981942D" w14:textId="77777777" w:rsidTr="006F08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32" w:type="dxa"/>
          </w:tcPr>
          <w:p w14:paraId="4C32DB3C" w14:textId="77777777" w:rsidR="00674052" w:rsidRPr="0047570C" w:rsidRDefault="00674052" w:rsidP="006F08F3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Thread count</w:t>
            </w:r>
          </w:p>
        </w:tc>
        <w:tc>
          <w:tcPr>
            <w:tcW w:w="2256" w:type="dxa"/>
          </w:tcPr>
          <w:p w14:paraId="56117818" w14:textId="55C22B16" w:rsidR="00674052" w:rsidRPr="0047570C" w:rsidRDefault="009A5449" w:rsidP="006F08F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Number of correct answers</w:t>
            </w:r>
          </w:p>
        </w:tc>
        <w:tc>
          <w:tcPr>
            <w:tcW w:w="2275" w:type="dxa"/>
          </w:tcPr>
          <w:p w14:paraId="77390EC0" w14:textId="5469417A" w:rsidR="00674052" w:rsidRPr="0047570C" w:rsidRDefault="009A5449" w:rsidP="006F08F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Number of wrong answers</w:t>
            </w:r>
          </w:p>
        </w:tc>
        <w:tc>
          <w:tcPr>
            <w:tcW w:w="2286" w:type="dxa"/>
          </w:tcPr>
          <w:p w14:paraId="62F7DA61" w14:textId="77777777" w:rsidR="00674052" w:rsidRPr="0047570C" w:rsidRDefault="00674052" w:rsidP="006F08F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Average time in seconds</w:t>
            </w:r>
          </w:p>
        </w:tc>
      </w:tr>
      <w:tr w:rsidR="00674052" w:rsidRPr="0047570C" w14:paraId="669A85B7" w14:textId="77777777" w:rsidTr="006F08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5B1E737D" w14:textId="77777777" w:rsidR="00674052" w:rsidRPr="0047570C" w:rsidRDefault="00674052" w:rsidP="006F08F3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</w:t>
            </w:r>
          </w:p>
        </w:tc>
        <w:tc>
          <w:tcPr>
            <w:tcW w:w="2256" w:type="dxa"/>
          </w:tcPr>
          <w:p w14:paraId="3A4166E4" w14:textId="5CDF5247" w:rsidR="00674052" w:rsidRPr="0047570C" w:rsidRDefault="00674052" w:rsidP="006F08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0</w:t>
            </w:r>
            <w:r w:rsidR="003B0E7B" w:rsidRPr="0047570C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275" w:type="dxa"/>
          </w:tcPr>
          <w:p w14:paraId="7A15028E" w14:textId="77777777" w:rsidR="00674052" w:rsidRPr="0047570C" w:rsidRDefault="00674052" w:rsidP="006F08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286" w:type="dxa"/>
          </w:tcPr>
          <w:p w14:paraId="130FF79A" w14:textId="51BF7A43" w:rsidR="00674052" w:rsidRPr="0047570C" w:rsidRDefault="00674052" w:rsidP="006F08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9</w:t>
            </w:r>
            <w:r w:rsidR="00225CD4">
              <w:rPr>
                <w:rFonts w:ascii="Arial" w:hAnsi="Arial" w:cs="Arial"/>
                <w:sz w:val="20"/>
                <w:szCs w:val="20"/>
              </w:rPr>
              <w:t>25</w:t>
            </w:r>
          </w:p>
        </w:tc>
      </w:tr>
      <w:tr w:rsidR="00674052" w:rsidRPr="0047570C" w14:paraId="552982DF" w14:textId="77777777" w:rsidTr="006F08F3">
        <w:trPr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5108B537" w14:textId="77777777" w:rsidR="00674052" w:rsidRPr="0047570C" w:rsidRDefault="00674052" w:rsidP="006F08F3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2</w:t>
            </w:r>
          </w:p>
        </w:tc>
        <w:tc>
          <w:tcPr>
            <w:tcW w:w="2256" w:type="dxa"/>
          </w:tcPr>
          <w:p w14:paraId="561CE2DC" w14:textId="2F5F139B" w:rsidR="00674052" w:rsidRPr="0047570C" w:rsidRDefault="00225CD4" w:rsidP="006F08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  <w:tc>
          <w:tcPr>
            <w:tcW w:w="2275" w:type="dxa"/>
          </w:tcPr>
          <w:p w14:paraId="2D37F0A2" w14:textId="4B01549E" w:rsidR="00674052" w:rsidRPr="0047570C" w:rsidRDefault="00225CD4" w:rsidP="006F08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0</w:t>
            </w:r>
          </w:p>
        </w:tc>
        <w:tc>
          <w:tcPr>
            <w:tcW w:w="2286" w:type="dxa"/>
          </w:tcPr>
          <w:p w14:paraId="5617411B" w14:textId="6C6E5FD1" w:rsidR="00674052" w:rsidRPr="0047570C" w:rsidRDefault="00674052" w:rsidP="006F08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</w:t>
            </w:r>
            <w:r w:rsidR="006525F2" w:rsidRPr="0047570C">
              <w:rPr>
                <w:rFonts w:ascii="Arial" w:hAnsi="Arial" w:cs="Arial"/>
                <w:sz w:val="20"/>
                <w:szCs w:val="20"/>
              </w:rPr>
              <w:t>082</w:t>
            </w:r>
            <w:r w:rsidR="00225CD4">
              <w:rPr>
                <w:rFonts w:ascii="Arial" w:hAnsi="Arial" w:cs="Arial"/>
                <w:sz w:val="20"/>
                <w:szCs w:val="20"/>
              </w:rPr>
              <w:t>7</w:t>
            </w:r>
          </w:p>
        </w:tc>
      </w:tr>
      <w:tr w:rsidR="00674052" w:rsidRPr="0047570C" w14:paraId="7CC2998D" w14:textId="77777777" w:rsidTr="006F08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348E8B97" w14:textId="77777777" w:rsidR="00674052" w:rsidRPr="0047570C" w:rsidRDefault="00674052" w:rsidP="006F08F3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4</w:t>
            </w:r>
          </w:p>
        </w:tc>
        <w:tc>
          <w:tcPr>
            <w:tcW w:w="2256" w:type="dxa"/>
          </w:tcPr>
          <w:p w14:paraId="5B8DECE1" w14:textId="7B0FC63C" w:rsidR="00674052" w:rsidRPr="0047570C" w:rsidRDefault="006525F2" w:rsidP="006F08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3</w:t>
            </w:r>
            <w:r w:rsidR="00225CD4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2275" w:type="dxa"/>
          </w:tcPr>
          <w:p w14:paraId="6EC56973" w14:textId="4A190191" w:rsidR="00674052" w:rsidRPr="0047570C" w:rsidRDefault="006525F2" w:rsidP="006F08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6</w:t>
            </w:r>
            <w:r w:rsidR="00225CD4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286" w:type="dxa"/>
          </w:tcPr>
          <w:p w14:paraId="266B4855" w14:textId="0D9C0ABE" w:rsidR="00674052" w:rsidRPr="0047570C" w:rsidRDefault="00674052" w:rsidP="006F08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</w:t>
            </w:r>
            <w:r w:rsidR="003B0E7B" w:rsidRPr="0047570C">
              <w:rPr>
                <w:rFonts w:ascii="Arial" w:hAnsi="Arial" w:cs="Arial"/>
                <w:sz w:val="20"/>
                <w:szCs w:val="20"/>
              </w:rPr>
              <w:t>07</w:t>
            </w:r>
            <w:r w:rsidR="006525F2" w:rsidRPr="0047570C">
              <w:rPr>
                <w:rFonts w:ascii="Arial" w:hAnsi="Arial" w:cs="Arial"/>
                <w:sz w:val="20"/>
                <w:szCs w:val="20"/>
              </w:rPr>
              <w:t>0</w:t>
            </w:r>
            <w:r w:rsidR="00225CD4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674052" w:rsidRPr="0047570C" w14:paraId="7B3CA428" w14:textId="77777777" w:rsidTr="006F08F3">
        <w:trPr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5089AAA9" w14:textId="77777777" w:rsidR="00674052" w:rsidRPr="0047570C" w:rsidRDefault="00674052" w:rsidP="006F08F3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8</w:t>
            </w:r>
          </w:p>
        </w:tc>
        <w:tc>
          <w:tcPr>
            <w:tcW w:w="2256" w:type="dxa"/>
          </w:tcPr>
          <w:p w14:paraId="4C64F9B9" w14:textId="429C44ED" w:rsidR="00674052" w:rsidRPr="0047570C" w:rsidRDefault="00225CD4" w:rsidP="006F08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</w:t>
            </w:r>
          </w:p>
        </w:tc>
        <w:tc>
          <w:tcPr>
            <w:tcW w:w="2275" w:type="dxa"/>
          </w:tcPr>
          <w:p w14:paraId="58CD105D" w14:textId="125BC002" w:rsidR="00674052" w:rsidRPr="0047570C" w:rsidRDefault="006525F2" w:rsidP="006F08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7</w:t>
            </w:r>
            <w:r w:rsidR="00225CD4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286" w:type="dxa"/>
          </w:tcPr>
          <w:p w14:paraId="4DF997AD" w14:textId="6EB973B6" w:rsidR="00674052" w:rsidRPr="0047570C" w:rsidRDefault="00674052" w:rsidP="006F08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</w:t>
            </w:r>
            <w:r w:rsidR="003B0E7B" w:rsidRPr="0047570C">
              <w:rPr>
                <w:rFonts w:ascii="Arial" w:hAnsi="Arial" w:cs="Arial"/>
                <w:sz w:val="20"/>
                <w:szCs w:val="20"/>
              </w:rPr>
              <w:t>0</w:t>
            </w:r>
            <w:r w:rsidR="006525F2" w:rsidRPr="0047570C">
              <w:rPr>
                <w:rFonts w:ascii="Arial" w:hAnsi="Arial" w:cs="Arial"/>
                <w:sz w:val="20"/>
                <w:szCs w:val="20"/>
              </w:rPr>
              <w:t>92</w:t>
            </w:r>
            <w:r w:rsidR="00225CD4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674052" w:rsidRPr="0047570C" w14:paraId="6955D50E" w14:textId="77777777" w:rsidTr="006F08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60728A57" w14:textId="77777777" w:rsidR="00674052" w:rsidRPr="0047570C" w:rsidRDefault="00674052" w:rsidP="006F08F3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6</w:t>
            </w:r>
          </w:p>
        </w:tc>
        <w:tc>
          <w:tcPr>
            <w:tcW w:w="2256" w:type="dxa"/>
          </w:tcPr>
          <w:p w14:paraId="25321688" w14:textId="70E425FC" w:rsidR="00674052" w:rsidRPr="0047570C" w:rsidRDefault="006525F2" w:rsidP="006F08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</w:t>
            </w:r>
            <w:r w:rsidR="00225CD4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275" w:type="dxa"/>
          </w:tcPr>
          <w:p w14:paraId="0D971A9A" w14:textId="42A31536" w:rsidR="00674052" w:rsidRPr="0047570C" w:rsidRDefault="006525F2" w:rsidP="006F08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8</w:t>
            </w:r>
            <w:r w:rsidR="00225CD4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2286" w:type="dxa"/>
          </w:tcPr>
          <w:p w14:paraId="78E44C73" w14:textId="195337F5" w:rsidR="00674052" w:rsidRPr="0047570C" w:rsidRDefault="00674052" w:rsidP="006F08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</w:t>
            </w:r>
            <w:r w:rsidR="00AA0E05" w:rsidRPr="0047570C">
              <w:rPr>
                <w:rFonts w:ascii="Arial" w:hAnsi="Arial" w:cs="Arial"/>
                <w:sz w:val="20"/>
                <w:szCs w:val="20"/>
              </w:rPr>
              <w:t>08</w:t>
            </w:r>
            <w:r w:rsidR="006525F2" w:rsidRPr="0047570C">
              <w:rPr>
                <w:rFonts w:ascii="Arial" w:hAnsi="Arial" w:cs="Arial"/>
                <w:sz w:val="20"/>
                <w:szCs w:val="20"/>
              </w:rPr>
              <w:t>9</w:t>
            </w:r>
            <w:r w:rsidR="00225CD4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674052" w:rsidRPr="0047570C" w14:paraId="6C770B06" w14:textId="77777777" w:rsidTr="006F08F3">
        <w:trPr>
          <w:trHeight w:val="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1CDB6EE7" w14:textId="77777777" w:rsidR="00674052" w:rsidRPr="0047570C" w:rsidRDefault="00674052" w:rsidP="006F08F3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32</w:t>
            </w:r>
          </w:p>
        </w:tc>
        <w:tc>
          <w:tcPr>
            <w:tcW w:w="2256" w:type="dxa"/>
          </w:tcPr>
          <w:p w14:paraId="293A4E37" w14:textId="236D267E" w:rsidR="00674052" w:rsidRPr="0047570C" w:rsidRDefault="006525F2" w:rsidP="006F08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5</w:t>
            </w:r>
          </w:p>
        </w:tc>
        <w:tc>
          <w:tcPr>
            <w:tcW w:w="2275" w:type="dxa"/>
          </w:tcPr>
          <w:p w14:paraId="3CD75398" w14:textId="6A8A4514" w:rsidR="00674052" w:rsidRPr="0047570C" w:rsidRDefault="00AA0E05" w:rsidP="006F08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8</w:t>
            </w:r>
            <w:r w:rsidR="006525F2" w:rsidRPr="0047570C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286" w:type="dxa"/>
          </w:tcPr>
          <w:p w14:paraId="2BAED03A" w14:textId="2C1C18BB" w:rsidR="00674052" w:rsidRPr="0047570C" w:rsidRDefault="00674052" w:rsidP="006F08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</w:t>
            </w:r>
            <w:r w:rsidR="00AA0E05" w:rsidRPr="0047570C">
              <w:rPr>
                <w:rFonts w:ascii="Arial" w:hAnsi="Arial" w:cs="Arial"/>
                <w:sz w:val="20"/>
                <w:szCs w:val="20"/>
              </w:rPr>
              <w:t>10</w:t>
            </w:r>
            <w:r w:rsidR="006525F2" w:rsidRPr="0047570C">
              <w:rPr>
                <w:rFonts w:ascii="Arial" w:hAnsi="Arial" w:cs="Arial"/>
                <w:sz w:val="20"/>
                <w:szCs w:val="20"/>
              </w:rPr>
              <w:t>9</w:t>
            </w:r>
            <w:r w:rsidR="00225CD4">
              <w:rPr>
                <w:rFonts w:ascii="Arial" w:hAnsi="Arial" w:cs="Arial"/>
                <w:sz w:val="20"/>
                <w:szCs w:val="20"/>
              </w:rPr>
              <w:t>7</w:t>
            </w:r>
          </w:p>
        </w:tc>
      </w:tr>
      <w:tr w:rsidR="00674052" w:rsidRPr="0047570C" w14:paraId="44AA32F4" w14:textId="77777777" w:rsidTr="006F08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2DEEC9BC" w14:textId="77777777" w:rsidR="00674052" w:rsidRPr="0047570C" w:rsidRDefault="00674052" w:rsidP="006F08F3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64</w:t>
            </w:r>
          </w:p>
        </w:tc>
        <w:tc>
          <w:tcPr>
            <w:tcW w:w="2256" w:type="dxa"/>
          </w:tcPr>
          <w:p w14:paraId="3CBE0225" w14:textId="04229D9B" w:rsidR="00674052" w:rsidRPr="0047570C" w:rsidRDefault="00225CD4" w:rsidP="006F08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2275" w:type="dxa"/>
          </w:tcPr>
          <w:p w14:paraId="60651EE7" w14:textId="3DAA211D" w:rsidR="00674052" w:rsidRPr="0047570C" w:rsidRDefault="00AA0E05" w:rsidP="006F08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9</w:t>
            </w:r>
            <w:r w:rsidR="00225CD4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286" w:type="dxa"/>
          </w:tcPr>
          <w:p w14:paraId="225F7F7A" w14:textId="4CC87372" w:rsidR="00674052" w:rsidRPr="0047570C" w:rsidRDefault="00674052" w:rsidP="006F08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</w:t>
            </w:r>
            <w:r w:rsidR="00AA0E05" w:rsidRPr="0047570C">
              <w:rPr>
                <w:rFonts w:ascii="Arial" w:hAnsi="Arial" w:cs="Arial"/>
                <w:sz w:val="20"/>
                <w:szCs w:val="20"/>
              </w:rPr>
              <w:t>1</w:t>
            </w:r>
            <w:r w:rsidR="006525F2" w:rsidRPr="0047570C">
              <w:rPr>
                <w:rFonts w:ascii="Arial" w:hAnsi="Arial" w:cs="Arial"/>
                <w:sz w:val="20"/>
                <w:szCs w:val="20"/>
              </w:rPr>
              <w:t>24</w:t>
            </w:r>
            <w:r w:rsidR="00225CD4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</w:tbl>
    <w:p w14:paraId="28F862FD" w14:textId="1A351D36" w:rsidR="003C2F60" w:rsidRPr="0047570C" w:rsidRDefault="002C5C9E" w:rsidP="003C2F60">
      <w:pPr>
        <w:rPr>
          <w:rFonts w:ascii="Arial" w:hAnsi="Arial" w:cs="Arial"/>
          <w:sz w:val="20"/>
          <w:szCs w:val="20"/>
        </w:rPr>
      </w:pPr>
      <w:r w:rsidRPr="0047570C">
        <w:rPr>
          <w:rFonts w:ascii="Arial" w:hAnsi="Arial" w:cs="Arial"/>
          <w:sz w:val="20"/>
          <w:szCs w:val="20"/>
        </w:rPr>
        <w:t>S</w:t>
      </w:r>
      <w:r w:rsidR="003C2F60" w:rsidRPr="0047570C">
        <w:rPr>
          <w:rFonts w:ascii="Arial" w:hAnsi="Arial" w:cs="Arial"/>
          <w:sz w:val="20"/>
          <w:szCs w:val="20"/>
        </w:rPr>
        <w:t>ize = 1,000,000</w:t>
      </w:r>
    </w:p>
    <w:p w14:paraId="5BFA44DF" w14:textId="77777777" w:rsidR="003C2F60" w:rsidRPr="0047570C" w:rsidRDefault="003C2F60" w:rsidP="003C2F60">
      <w:pPr>
        <w:rPr>
          <w:rFonts w:ascii="Arial" w:hAnsi="Arial" w:cs="Arial"/>
          <w:sz w:val="20"/>
          <w:szCs w:val="20"/>
        </w:rPr>
      </w:pPr>
    </w:p>
    <w:p w14:paraId="2B310B5C" w14:textId="77777777" w:rsidR="003C2F60" w:rsidRPr="0047570C" w:rsidRDefault="003C2F60" w:rsidP="003C2F60">
      <w:pPr>
        <w:rPr>
          <w:rFonts w:ascii="Arial" w:hAnsi="Arial" w:cs="Arial"/>
          <w:sz w:val="20"/>
          <w:szCs w:val="20"/>
          <w:u w:val="single"/>
        </w:rPr>
      </w:pPr>
    </w:p>
    <w:tbl>
      <w:tblPr>
        <w:tblStyle w:val="PlainTable5"/>
        <w:tblW w:w="9049" w:type="dxa"/>
        <w:tblLook w:val="04A0" w:firstRow="1" w:lastRow="0" w:firstColumn="1" w:lastColumn="0" w:noHBand="0" w:noVBand="1"/>
      </w:tblPr>
      <w:tblGrid>
        <w:gridCol w:w="2232"/>
        <w:gridCol w:w="2256"/>
        <w:gridCol w:w="2275"/>
        <w:gridCol w:w="2286"/>
      </w:tblGrid>
      <w:tr w:rsidR="003C2F60" w:rsidRPr="0047570C" w14:paraId="2948FCDE" w14:textId="77777777" w:rsidTr="006F08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32" w:type="dxa"/>
          </w:tcPr>
          <w:p w14:paraId="138D94ED" w14:textId="77777777" w:rsidR="003C2F60" w:rsidRPr="0047570C" w:rsidRDefault="003C2F60" w:rsidP="006F08F3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lastRenderedPageBreak/>
              <w:t>Thread count</w:t>
            </w:r>
          </w:p>
        </w:tc>
        <w:tc>
          <w:tcPr>
            <w:tcW w:w="2256" w:type="dxa"/>
          </w:tcPr>
          <w:p w14:paraId="39970D08" w14:textId="0A0284D0" w:rsidR="003C2F60" w:rsidRPr="0047570C" w:rsidRDefault="009A5449" w:rsidP="006F08F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Number of correct answers</w:t>
            </w:r>
          </w:p>
        </w:tc>
        <w:tc>
          <w:tcPr>
            <w:tcW w:w="2275" w:type="dxa"/>
          </w:tcPr>
          <w:p w14:paraId="72DBC9F0" w14:textId="246C89B1" w:rsidR="003C2F60" w:rsidRPr="0047570C" w:rsidRDefault="009A5449" w:rsidP="006F08F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Number of wrong answers</w:t>
            </w:r>
          </w:p>
        </w:tc>
        <w:tc>
          <w:tcPr>
            <w:tcW w:w="2286" w:type="dxa"/>
          </w:tcPr>
          <w:p w14:paraId="74DEFAD0" w14:textId="77777777" w:rsidR="003C2F60" w:rsidRPr="0047570C" w:rsidRDefault="003C2F60" w:rsidP="006F08F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Average time in seconds</w:t>
            </w:r>
          </w:p>
        </w:tc>
      </w:tr>
      <w:tr w:rsidR="003C2F60" w:rsidRPr="0047570C" w14:paraId="6DE55BBA" w14:textId="77777777" w:rsidTr="006F08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70199B80" w14:textId="77777777" w:rsidR="003C2F60" w:rsidRPr="0047570C" w:rsidRDefault="003C2F60" w:rsidP="006F08F3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</w:t>
            </w:r>
          </w:p>
        </w:tc>
        <w:tc>
          <w:tcPr>
            <w:tcW w:w="2256" w:type="dxa"/>
          </w:tcPr>
          <w:p w14:paraId="216F68F3" w14:textId="3BF96CE6" w:rsidR="003C2F60" w:rsidRPr="0047570C" w:rsidRDefault="00AA0E05" w:rsidP="006F08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</w:t>
            </w:r>
            <w:r w:rsidR="00E02C27" w:rsidRPr="0047570C">
              <w:rPr>
                <w:rFonts w:ascii="Arial" w:hAnsi="Arial" w:cs="Arial"/>
                <w:sz w:val="20"/>
                <w:szCs w:val="20"/>
              </w:rPr>
              <w:t>00</w:t>
            </w:r>
          </w:p>
        </w:tc>
        <w:tc>
          <w:tcPr>
            <w:tcW w:w="2275" w:type="dxa"/>
          </w:tcPr>
          <w:p w14:paraId="4A19F809" w14:textId="044B6DEC" w:rsidR="003C2F60" w:rsidRPr="0047570C" w:rsidRDefault="00E02C27" w:rsidP="006F08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286" w:type="dxa"/>
          </w:tcPr>
          <w:p w14:paraId="614D4F3A" w14:textId="538DC4BA" w:rsidR="003C2F60" w:rsidRPr="0047570C" w:rsidRDefault="003C2F60" w:rsidP="006F08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</w:t>
            </w:r>
            <w:r w:rsidR="00AD5C4A" w:rsidRPr="0047570C">
              <w:rPr>
                <w:rFonts w:ascii="Arial" w:hAnsi="Arial" w:cs="Arial"/>
                <w:sz w:val="20"/>
                <w:szCs w:val="20"/>
              </w:rPr>
              <w:t>78</w:t>
            </w:r>
            <w:r w:rsidR="00225CD4">
              <w:rPr>
                <w:rFonts w:ascii="Arial" w:hAnsi="Arial" w:cs="Arial"/>
                <w:sz w:val="20"/>
                <w:szCs w:val="20"/>
              </w:rPr>
              <w:t>50</w:t>
            </w:r>
          </w:p>
        </w:tc>
      </w:tr>
      <w:tr w:rsidR="003C2F60" w:rsidRPr="0047570C" w14:paraId="4067667A" w14:textId="77777777" w:rsidTr="006F08F3">
        <w:trPr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12FCF1D9" w14:textId="77777777" w:rsidR="003C2F60" w:rsidRPr="0047570C" w:rsidRDefault="003C2F60" w:rsidP="006F08F3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2</w:t>
            </w:r>
          </w:p>
        </w:tc>
        <w:tc>
          <w:tcPr>
            <w:tcW w:w="2256" w:type="dxa"/>
          </w:tcPr>
          <w:p w14:paraId="0CD6CE4D" w14:textId="1B1C1A11" w:rsidR="003C2F60" w:rsidRPr="0047570C" w:rsidRDefault="00E02C27" w:rsidP="006F08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</w:t>
            </w:r>
            <w:r w:rsidR="00225CD4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275" w:type="dxa"/>
          </w:tcPr>
          <w:p w14:paraId="27B529DB" w14:textId="0AE2E56D" w:rsidR="003C2F60" w:rsidRPr="0047570C" w:rsidRDefault="00225CD4" w:rsidP="006F08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0</w:t>
            </w:r>
          </w:p>
        </w:tc>
        <w:tc>
          <w:tcPr>
            <w:tcW w:w="2286" w:type="dxa"/>
          </w:tcPr>
          <w:p w14:paraId="6C136DC7" w14:textId="4B1AC339" w:rsidR="003C2F60" w:rsidRPr="0047570C" w:rsidRDefault="003C2F60" w:rsidP="006F08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</w:t>
            </w:r>
            <w:r w:rsidR="00AD5C4A" w:rsidRPr="0047570C">
              <w:rPr>
                <w:rFonts w:ascii="Arial" w:hAnsi="Arial" w:cs="Arial"/>
                <w:sz w:val="20"/>
                <w:szCs w:val="20"/>
              </w:rPr>
              <w:t>67</w:t>
            </w:r>
            <w:r w:rsidR="00225CD4">
              <w:rPr>
                <w:rFonts w:ascii="Arial" w:hAnsi="Arial" w:cs="Arial"/>
                <w:sz w:val="20"/>
                <w:szCs w:val="20"/>
              </w:rPr>
              <w:t>40</w:t>
            </w:r>
          </w:p>
        </w:tc>
      </w:tr>
      <w:tr w:rsidR="003C2F60" w:rsidRPr="0047570C" w14:paraId="4C9A3AD9" w14:textId="77777777" w:rsidTr="006F08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59D32179" w14:textId="77777777" w:rsidR="003C2F60" w:rsidRPr="0047570C" w:rsidRDefault="003C2F60" w:rsidP="006F08F3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4</w:t>
            </w:r>
          </w:p>
        </w:tc>
        <w:tc>
          <w:tcPr>
            <w:tcW w:w="2256" w:type="dxa"/>
          </w:tcPr>
          <w:p w14:paraId="13B7FFEB" w14:textId="09716352" w:rsidR="003C2F60" w:rsidRPr="0047570C" w:rsidRDefault="00225CD4" w:rsidP="006F08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275" w:type="dxa"/>
          </w:tcPr>
          <w:p w14:paraId="14E18F80" w14:textId="2D204879" w:rsidR="003C2F60" w:rsidRPr="0047570C" w:rsidRDefault="00E02C27" w:rsidP="006F08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9</w:t>
            </w:r>
            <w:r w:rsidR="00225CD4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286" w:type="dxa"/>
          </w:tcPr>
          <w:p w14:paraId="2C4ACCA9" w14:textId="549128DA" w:rsidR="003C2F60" w:rsidRPr="0047570C" w:rsidRDefault="003C2F60" w:rsidP="006F08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</w:t>
            </w:r>
            <w:r w:rsidR="00E02C27" w:rsidRPr="0047570C">
              <w:rPr>
                <w:rFonts w:ascii="Arial" w:hAnsi="Arial" w:cs="Arial"/>
                <w:sz w:val="20"/>
                <w:szCs w:val="20"/>
              </w:rPr>
              <w:t>529</w:t>
            </w:r>
            <w:r w:rsidR="00225CD4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3C2F60" w:rsidRPr="0047570C" w14:paraId="4C0FA384" w14:textId="77777777" w:rsidTr="006F08F3">
        <w:trPr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53D06D4C" w14:textId="77777777" w:rsidR="003C2F60" w:rsidRPr="0047570C" w:rsidRDefault="003C2F60" w:rsidP="006F08F3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8</w:t>
            </w:r>
          </w:p>
        </w:tc>
        <w:tc>
          <w:tcPr>
            <w:tcW w:w="2256" w:type="dxa"/>
          </w:tcPr>
          <w:p w14:paraId="7DFDEDF9" w14:textId="2649A134" w:rsidR="003C2F60" w:rsidRPr="0047570C" w:rsidRDefault="00225CD4" w:rsidP="006F08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275" w:type="dxa"/>
          </w:tcPr>
          <w:p w14:paraId="119F62D8" w14:textId="01317C38" w:rsidR="003C2F60" w:rsidRPr="0047570C" w:rsidRDefault="00E02C27" w:rsidP="006F08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9</w:t>
            </w:r>
            <w:r w:rsidR="00225CD4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2286" w:type="dxa"/>
          </w:tcPr>
          <w:p w14:paraId="2A9FB5D6" w14:textId="25238074" w:rsidR="003C2F60" w:rsidRPr="0047570C" w:rsidRDefault="003C2F60" w:rsidP="006F08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</w:t>
            </w:r>
            <w:r w:rsidR="00E02C27" w:rsidRPr="0047570C">
              <w:rPr>
                <w:rFonts w:ascii="Arial" w:hAnsi="Arial" w:cs="Arial"/>
                <w:sz w:val="20"/>
                <w:szCs w:val="20"/>
              </w:rPr>
              <w:t>05</w:t>
            </w:r>
            <w:r w:rsidR="00AD5C4A" w:rsidRPr="0047570C">
              <w:rPr>
                <w:rFonts w:ascii="Arial" w:hAnsi="Arial" w:cs="Arial"/>
                <w:sz w:val="20"/>
                <w:szCs w:val="20"/>
              </w:rPr>
              <w:t>39</w:t>
            </w:r>
            <w:r w:rsidR="00225CD4">
              <w:rPr>
                <w:rFonts w:ascii="Arial" w:hAnsi="Arial" w:cs="Arial"/>
                <w:sz w:val="20"/>
                <w:szCs w:val="20"/>
              </w:rPr>
              <w:t>7</w:t>
            </w:r>
          </w:p>
        </w:tc>
      </w:tr>
      <w:tr w:rsidR="003C2F60" w:rsidRPr="0047570C" w14:paraId="348C8745" w14:textId="77777777" w:rsidTr="006F08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0F00D174" w14:textId="77777777" w:rsidR="003C2F60" w:rsidRPr="0047570C" w:rsidRDefault="003C2F60" w:rsidP="006F08F3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6</w:t>
            </w:r>
          </w:p>
        </w:tc>
        <w:tc>
          <w:tcPr>
            <w:tcW w:w="2256" w:type="dxa"/>
          </w:tcPr>
          <w:p w14:paraId="2D700218" w14:textId="6C7CE8F5" w:rsidR="003C2F60" w:rsidRPr="0047570C" w:rsidRDefault="00AD5C4A" w:rsidP="006F08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275" w:type="dxa"/>
          </w:tcPr>
          <w:p w14:paraId="3D0D19FA" w14:textId="36AFBC24" w:rsidR="003C2F60" w:rsidRPr="0047570C" w:rsidRDefault="00E02C27" w:rsidP="006F08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9</w:t>
            </w:r>
            <w:r w:rsidR="00AD5C4A" w:rsidRPr="0047570C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286" w:type="dxa"/>
          </w:tcPr>
          <w:p w14:paraId="3AAA5BB2" w14:textId="46C6B0CF" w:rsidR="003C2F60" w:rsidRPr="0047570C" w:rsidRDefault="003C2F60" w:rsidP="006F08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</w:t>
            </w:r>
            <w:r w:rsidR="00E02C27" w:rsidRPr="0047570C">
              <w:rPr>
                <w:rFonts w:ascii="Arial" w:hAnsi="Arial" w:cs="Arial"/>
                <w:sz w:val="20"/>
                <w:szCs w:val="20"/>
              </w:rPr>
              <w:t>056</w:t>
            </w:r>
            <w:r w:rsidR="00AD5C4A" w:rsidRPr="0047570C">
              <w:rPr>
                <w:rFonts w:ascii="Arial" w:hAnsi="Arial" w:cs="Arial"/>
                <w:sz w:val="20"/>
                <w:szCs w:val="20"/>
              </w:rPr>
              <w:t>2</w:t>
            </w:r>
            <w:r w:rsidR="00225CD4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3C2F60" w:rsidRPr="0047570C" w14:paraId="64157134" w14:textId="77777777" w:rsidTr="006F08F3">
        <w:trPr>
          <w:trHeight w:val="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0E2E201C" w14:textId="77777777" w:rsidR="003C2F60" w:rsidRPr="0047570C" w:rsidRDefault="003C2F60" w:rsidP="006F08F3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32</w:t>
            </w:r>
          </w:p>
        </w:tc>
        <w:tc>
          <w:tcPr>
            <w:tcW w:w="2256" w:type="dxa"/>
          </w:tcPr>
          <w:p w14:paraId="1A9294F0" w14:textId="3D615B22" w:rsidR="003C2F60" w:rsidRPr="0047570C" w:rsidRDefault="00AD5C4A" w:rsidP="006F08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2275" w:type="dxa"/>
          </w:tcPr>
          <w:p w14:paraId="04686899" w14:textId="158C44E9" w:rsidR="003C2F60" w:rsidRPr="0047570C" w:rsidRDefault="00E02C27" w:rsidP="006F08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9</w:t>
            </w:r>
            <w:r w:rsidR="00AD5C4A" w:rsidRPr="0047570C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286" w:type="dxa"/>
          </w:tcPr>
          <w:p w14:paraId="34816BE8" w14:textId="11EB4312" w:rsidR="003C2F60" w:rsidRPr="0047570C" w:rsidRDefault="003C2F60" w:rsidP="006F08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</w:t>
            </w:r>
            <w:r w:rsidR="00E02C27" w:rsidRPr="0047570C">
              <w:rPr>
                <w:rFonts w:ascii="Arial" w:hAnsi="Arial" w:cs="Arial"/>
                <w:sz w:val="20"/>
                <w:szCs w:val="20"/>
              </w:rPr>
              <w:t>05</w:t>
            </w:r>
            <w:r w:rsidR="00AD5C4A" w:rsidRPr="0047570C">
              <w:rPr>
                <w:rFonts w:ascii="Arial" w:hAnsi="Arial" w:cs="Arial"/>
                <w:sz w:val="20"/>
                <w:szCs w:val="20"/>
              </w:rPr>
              <w:t>93</w:t>
            </w:r>
            <w:r w:rsidR="00225CD4">
              <w:rPr>
                <w:rFonts w:ascii="Arial" w:hAnsi="Arial" w:cs="Arial"/>
                <w:sz w:val="20"/>
                <w:szCs w:val="20"/>
              </w:rPr>
              <w:t>6</w:t>
            </w:r>
          </w:p>
        </w:tc>
      </w:tr>
      <w:tr w:rsidR="003C2F60" w:rsidRPr="0047570C" w14:paraId="3FB20095" w14:textId="77777777" w:rsidTr="006F08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25A4D480" w14:textId="77777777" w:rsidR="003C2F60" w:rsidRPr="0047570C" w:rsidRDefault="003C2F60" w:rsidP="006F08F3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64</w:t>
            </w:r>
          </w:p>
        </w:tc>
        <w:tc>
          <w:tcPr>
            <w:tcW w:w="2256" w:type="dxa"/>
          </w:tcPr>
          <w:p w14:paraId="3F78E899" w14:textId="734490E4" w:rsidR="003C2F60" w:rsidRPr="0047570C" w:rsidRDefault="00225CD4" w:rsidP="006F08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2275" w:type="dxa"/>
          </w:tcPr>
          <w:p w14:paraId="1C8014F8" w14:textId="106F37EA" w:rsidR="003C2F60" w:rsidRPr="0047570C" w:rsidRDefault="00E02C27" w:rsidP="006F08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9</w:t>
            </w:r>
            <w:r w:rsidR="00225CD4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286" w:type="dxa"/>
          </w:tcPr>
          <w:p w14:paraId="78B12A55" w14:textId="56A12437" w:rsidR="003C2F60" w:rsidRPr="0047570C" w:rsidRDefault="003C2F60" w:rsidP="006F08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</w:t>
            </w:r>
            <w:r w:rsidR="00E02C27" w:rsidRPr="0047570C">
              <w:rPr>
                <w:rFonts w:ascii="Arial" w:hAnsi="Arial" w:cs="Arial"/>
                <w:sz w:val="20"/>
                <w:szCs w:val="20"/>
              </w:rPr>
              <w:t>05</w:t>
            </w:r>
            <w:r w:rsidR="00AD5C4A" w:rsidRPr="0047570C">
              <w:rPr>
                <w:rFonts w:ascii="Arial" w:hAnsi="Arial" w:cs="Arial"/>
                <w:sz w:val="20"/>
                <w:szCs w:val="20"/>
              </w:rPr>
              <w:t>2</w:t>
            </w:r>
            <w:r w:rsidR="00225CD4">
              <w:rPr>
                <w:rFonts w:ascii="Arial" w:hAnsi="Arial" w:cs="Arial"/>
                <w:sz w:val="20"/>
                <w:szCs w:val="20"/>
              </w:rPr>
              <w:t>60</w:t>
            </w:r>
          </w:p>
        </w:tc>
      </w:tr>
    </w:tbl>
    <w:p w14:paraId="5ECDA618" w14:textId="09910E3F" w:rsidR="009A4562" w:rsidRPr="0047570C" w:rsidRDefault="009A4562" w:rsidP="001312BE">
      <w:pPr>
        <w:rPr>
          <w:rFonts w:ascii="Arial" w:hAnsi="Arial" w:cs="Arial"/>
          <w:sz w:val="20"/>
          <w:szCs w:val="20"/>
        </w:rPr>
      </w:pPr>
    </w:p>
    <w:p w14:paraId="45D7C90E" w14:textId="72D42AC7" w:rsidR="00E02C27" w:rsidRPr="0047570C" w:rsidRDefault="002C5C9E" w:rsidP="00E02C27">
      <w:pPr>
        <w:rPr>
          <w:rFonts w:ascii="Arial" w:hAnsi="Arial" w:cs="Arial"/>
          <w:sz w:val="20"/>
          <w:szCs w:val="20"/>
        </w:rPr>
      </w:pPr>
      <w:r w:rsidRPr="0047570C">
        <w:rPr>
          <w:rFonts w:ascii="Arial" w:hAnsi="Arial" w:cs="Arial"/>
          <w:sz w:val="20"/>
          <w:szCs w:val="20"/>
        </w:rPr>
        <w:t>Size</w:t>
      </w:r>
      <w:r w:rsidR="00E02C27" w:rsidRPr="0047570C">
        <w:rPr>
          <w:rFonts w:ascii="Arial" w:hAnsi="Arial" w:cs="Arial"/>
          <w:sz w:val="20"/>
          <w:szCs w:val="20"/>
        </w:rPr>
        <w:t xml:space="preserve"> = 10,000,000</w:t>
      </w:r>
    </w:p>
    <w:p w14:paraId="0248F528" w14:textId="77777777" w:rsidR="00E02C27" w:rsidRPr="0047570C" w:rsidRDefault="00E02C27" w:rsidP="00E02C27">
      <w:pPr>
        <w:rPr>
          <w:rFonts w:ascii="Arial" w:hAnsi="Arial" w:cs="Arial"/>
          <w:sz w:val="20"/>
          <w:szCs w:val="20"/>
        </w:rPr>
      </w:pPr>
    </w:p>
    <w:p w14:paraId="43F1B58E" w14:textId="77777777" w:rsidR="00E02C27" w:rsidRPr="0047570C" w:rsidRDefault="00E02C27" w:rsidP="00E02C27">
      <w:pPr>
        <w:rPr>
          <w:rFonts w:ascii="Arial" w:hAnsi="Arial" w:cs="Arial"/>
          <w:sz w:val="20"/>
          <w:szCs w:val="20"/>
          <w:u w:val="single"/>
        </w:rPr>
      </w:pPr>
    </w:p>
    <w:tbl>
      <w:tblPr>
        <w:tblStyle w:val="PlainTable5"/>
        <w:tblW w:w="9049" w:type="dxa"/>
        <w:tblLook w:val="04A0" w:firstRow="1" w:lastRow="0" w:firstColumn="1" w:lastColumn="0" w:noHBand="0" w:noVBand="1"/>
      </w:tblPr>
      <w:tblGrid>
        <w:gridCol w:w="2232"/>
        <w:gridCol w:w="2256"/>
        <w:gridCol w:w="2275"/>
        <w:gridCol w:w="2286"/>
      </w:tblGrid>
      <w:tr w:rsidR="00E02C27" w:rsidRPr="0047570C" w14:paraId="030936EE" w14:textId="77777777" w:rsidTr="00B30D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32" w:type="dxa"/>
          </w:tcPr>
          <w:p w14:paraId="2ACEE101" w14:textId="77777777" w:rsidR="00E02C27" w:rsidRPr="0047570C" w:rsidRDefault="00E02C27" w:rsidP="00B30D38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Thread count</w:t>
            </w:r>
          </w:p>
        </w:tc>
        <w:tc>
          <w:tcPr>
            <w:tcW w:w="2256" w:type="dxa"/>
          </w:tcPr>
          <w:p w14:paraId="5D9ABABA" w14:textId="7709572E" w:rsidR="00E02C27" w:rsidRPr="0047570C" w:rsidRDefault="009A5449" w:rsidP="00B30D3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Number of correct answers</w:t>
            </w:r>
          </w:p>
        </w:tc>
        <w:tc>
          <w:tcPr>
            <w:tcW w:w="2275" w:type="dxa"/>
          </w:tcPr>
          <w:p w14:paraId="13FA69D5" w14:textId="23C863A4" w:rsidR="00E02C27" w:rsidRPr="0047570C" w:rsidRDefault="009A5449" w:rsidP="00B30D3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Number of wrong answers</w:t>
            </w:r>
          </w:p>
        </w:tc>
        <w:tc>
          <w:tcPr>
            <w:tcW w:w="2286" w:type="dxa"/>
          </w:tcPr>
          <w:p w14:paraId="08BAD850" w14:textId="77777777" w:rsidR="00E02C27" w:rsidRPr="0047570C" w:rsidRDefault="00E02C27" w:rsidP="00B30D3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Average time in seconds</w:t>
            </w:r>
          </w:p>
        </w:tc>
      </w:tr>
      <w:tr w:rsidR="00E02C27" w:rsidRPr="0047570C" w14:paraId="098AFF3C" w14:textId="77777777" w:rsidTr="00B30D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138CEEFA" w14:textId="77777777" w:rsidR="00E02C27" w:rsidRPr="0047570C" w:rsidRDefault="00E02C27" w:rsidP="00B30D38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</w:t>
            </w:r>
          </w:p>
        </w:tc>
        <w:tc>
          <w:tcPr>
            <w:tcW w:w="2256" w:type="dxa"/>
          </w:tcPr>
          <w:p w14:paraId="20B8AE3D" w14:textId="77777777" w:rsidR="00E02C27" w:rsidRPr="0047570C" w:rsidRDefault="00E02C27" w:rsidP="00B30D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00</w:t>
            </w:r>
          </w:p>
        </w:tc>
        <w:tc>
          <w:tcPr>
            <w:tcW w:w="2275" w:type="dxa"/>
          </w:tcPr>
          <w:p w14:paraId="6801143A" w14:textId="77777777" w:rsidR="00E02C27" w:rsidRPr="0047570C" w:rsidRDefault="00E02C27" w:rsidP="00B30D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286" w:type="dxa"/>
          </w:tcPr>
          <w:p w14:paraId="0C71EC82" w14:textId="4B51F83B" w:rsidR="00E02C27" w:rsidRPr="0047570C" w:rsidRDefault="00E02C27" w:rsidP="00B30D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5</w:t>
            </w:r>
            <w:r w:rsidR="00AD5C4A" w:rsidRPr="0047570C">
              <w:rPr>
                <w:rFonts w:ascii="Arial" w:hAnsi="Arial" w:cs="Arial"/>
                <w:sz w:val="20"/>
                <w:szCs w:val="20"/>
              </w:rPr>
              <w:t>4580</w:t>
            </w:r>
          </w:p>
        </w:tc>
      </w:tr>
      <w:tr w:rsidR="00E02C27" w:rsidRPr="0047570C" w14:paraId="6F1F0A15" w14:textId="77777777" w:rsidTr="00B30D38">
        <w:trPr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346E69A1" w14:textId="77777777" w:rsidR="00E02C27" w:rsidRPr="0047570C" w:rsidRDefault="00E02C27" w:rsidP="00B30D38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2</w:t>
            </w:r>
          </w:p>
        </w:tc>
        <w:tc>
          <w:tcPr>
            <w:tcW w:w="2256" w:type="dxa"/>
          </w:tcPr>
          <w:p w14:paraId="0AD70E3F" w14:textId="3EB07498" w:rsidR="00E02C27" w:rsidRPr="0047570C" w:rsidRDefault="00497917" w:rsidP="00B30D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275" w:type="dxa"/>
          </w:tcPr>
          <w:p w14:paraId="774A48AC" w14:textId="4CAAEFE3" w:rsidR="00E02C27" w:rsidRPr="0047570C" w:rsidRDefault="00E02C27" w:rsidP="00B30D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9</w:t>
            </w:r>
            <w:r w:rsidR="00497917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286" w:type="dxa"/>
          </w:tcPr>
          <w:p w14:paraId="77D2DAC1" w14:textId="24D2F97C" w:rsidR="00E02C27" w:rsidRPr="0047570C" w:rsidRDefault="00E02C27" w:rsidP="00B30D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4</w:t>
            </w:r>
            <w:r w:rsidR="00F41DFF" w:rsidRPr="0047570C">
              <w:rPr>
                <w:rFonts w:ascii="Arial" w:hAnsi="Arial" w:cs="Arial"/>
                <w:sz w:val="20"/>
                <w:szCs w:val="20"/>
              </w:rPr>
              <w:t>8</w:t>
            </w:r>
            <w:r w:rsidR="00AD5C4A" w:rsidRPr="0047570C">
              <w:rPr>
                <w:rFonts w:ascii="Arial" w:hAnsi="Arial" w:cs="Arial"/>
                <w:sz w:val="20"/>
                <w:szCs w:val="20"/>
              </w:rPr>
              <w:t>23</w:t>
            </w:r>
            <w:r w:rsidR="00497917">
              <w:rPr>
                <w:rFonts w:ascii="Arial" w:hAnsi="Arial" w:cs="Arial"/>
                <w:sz w:val="20"/>
                <w:szCs w:val="20"/>
              </w:rPr>
              <w:t>6</w:t>
            </w:r>
          </w:p>
        </w:tc>
      </w:tr>
      <w:tr w:rsidR="00E02C27" w:rsidRPr="0047570C" w14:paraId="718F18D3" w14:textId="77777777" w:rsidTr="00B30D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14D2BE18" w14:textId="77777777" w:rsidR="00E02C27" w:rsidRPr="0047570C" w:rsidRDefault="00E02C27" w:rsidP="00B30D38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4</w:t>
            </w:r>
          </w:p>
        </w:tc>
        <w:tc>
          <w:tcPr>
            <w:tcW w:w="2256" w:type="dxa"/>
          </w:tcPr>
          <w:p w14:paraId="73D358EF" w14:textId="3E2C2E29" w:rsidR="00E02C27" w:rsidRPr="0047570C" w:rsidRDefault="00AD5C4A" w:rsidP="00B30D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275" w:type="dxa"/>
          </w:tcPr>
          <w:p w14:paraId="0E07CE33" w14:textId="34884AFF" w:rsidR="00E02C27" w:rsidRPr="0047570C" w:rsidRDefault="00E02C27" w:rsidP="00B30D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9</w:t>
            </w:r>
            <w:r w:rsidR="00AD5C4A" w:rsidRPr="0047570C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286" w:type="dxa"/>
          </w:tcPr>
          <w:p w14:paraId="5C7E3A4A" w14:textId="78951408" w:rsidR="00E02C27" w:rsidRPr="0047570C" w:rsidRDefault="00E02C27" w:rsidP="00B30D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3</w:t>
            </w:r>
            <w:r w:rsidR="00AD5C4A" w:rsidRPr="0047570C">
              <w:rPr>
                <w:rFonts w:ascii="Arial" w:hAnsi="Arial" w:cs="Arial"/>
                <w:sz w:val="20"/>
                <w:szCs w:val="20"/>
              </w:rPr>
              <w:t>23</w:t>
            </w:r>
            <w:r w:rsidR="00497917">
              <w:rPr>
                <w:rFonts w:ascii="Arial" w:hAnsi="Arial" w:cs="Arial"/>
                <w:sz w:val="20"/>
                <w:szCs w:val="20"/>
              </w:rPr>
              <w:t>60</w:t>
            </w:r>
          </w:p>
        </w:tc>
      </w:tr>
      <w:tr w:rsidR="00E02C27" w:rsidRPr="0047570C" w14:paraId="48A2BFF4" w14:textId="77777777" w:rsidTr="00B30D38">
        <w:trPr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19B83EBB" w14:textId="77777777" w:rsidR="00E02C27" w:rsidRPr="0047570C" w:rsidRDefault="00E02C27" w:rsidP="00B30D38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8</w:t>
            </w:r>
          </w:p>
        </w:tc>
        <w:tc>
          <w:tcPr>
            <w:tcW w:w="2256" w:type="dxa"/>
          </w:tcPr>
          <w:p w14:paraId="4C4B4AF3" w14:textId="022D3033" w:rsidR="00E02C27" w:rsidRPr="0047570C" w:rsidRDefault="00AD5C4A" w:rsidP="00B30D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275" w:type="dxa"/>
          </w:tcPr>
          <w:p w14:paraId="7F871CE6" w14:textId="22CFF997" w:rsidR="00E02C27" w:rsidRPr="0047570C" w:rsidRDefault="00E02C27" w:rsidP="00B30D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9</w:t>
            </w:r>
            <w:r w:rsidR="00AD5C4A" w:rsidRPr="0047570C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2286" w:type="dxa"/>
          </w:tcPr>
          <w:p w14:paraId="7D6C8E79" w14:textId="30468568" w:rsidR="00E02C27" w:rsidRPr="0047570C" w:rsidRDefault="00E02C27" w:rsidP="00B30D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</w:t>
            </w:r>
            <w:r w:rsidR="00F41DFF" w:rsidRPr="0047570C">
              <w:rPr>
                <w:rFonts w:ascii="Arial" w:hAnsi="Arial" w:cs="Arial"/>
                <w:sz w:val="20"/>
                <w:szCs w:val="20"/>
              </w:rPr>
              <w:t>3</w:t>
            </w:r>
            <w:r w:rsidR="00AD5C4A" w:rsidRPr="0047570C">
              <w:rPr>
                <w:rFonts w:ascii="Arial" w:hAnsi="Arial" w:cs="Arial"/>
                <w:sz w:val="20"/>
                <w:szCs w:val="20"/>
              </w:rPr>
              <w:t>435</w:t>
            </w:r>
            <w:r w:rsidR="00497917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E02C27" w:rsidRPr="0047570C" w14:paraId="204B7479" w14:textId="77777777" w:rsidTr="00B30D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26AAC131" w14:textId="77777777" w:rsidR="00E02C27" w:rsidRPr="0047570C" w:rsidRDefault="00E02C27" w:rsidP="00B30D38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6</w:t>
            </w:r>
          </w:p>
        </w:tc>
        <w:tc>
          <w:tcPr>
            <w:tcW w:w="2256" w:type="dxa"/>
          </w:tcPr>
          <w:p w14:paraId="7FC24E90" w14:textId="574C2CF8" w:rsidR="00E02C27" w:rsidRPr="0047570C" w:rsidRDefault="00AD5C4A" w:rsidP="00B30D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275" w:type="dxa"/>
          </w:tcPr>
          <w:p w14:paraId="5C4CDB61" w14:textId="61DED5FD" w:rsidR="00E02C27" w:rsidRPr="0047570C" w:rsidRDefault="00E02C27" w:rsidP="00B30D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9</w:t>
            </w:r>
            <w:r w:rsidR="00AD5C4A" w:rsidRPr="0047570C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2286" w:type="dxa"/>
          </w:tcPr>
          <w:p w14:paraId="0B88F5D4" w14:textId="097ED975" w:rsidR="00E02C27" w:rsidRPr="0047570C" w:rsidRDefault="00F41DFF" w:rsidP="00B30D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3</w:t>
            </w:r>
            <w:r w:rsidR="00AD5C4A" w:rsidRPr="0047570C">
              <w:rPr>
                <w:rFonts w:ascii="Arial" w:hAnsi="Arial" w:cs="Arial"/>
                <w:sz w:val="20"/>
                <w:szCs w:val="20"/>
              </w:rPr>
              <w:t>75</w:t>
            </w:r>
            <w:r w:rsidR="00497917">
              <w:rPr>
                <w:rFonts w:ascii="Arial" w:hAnsi="Arial" w:cs="Arial"/>
                <w:sz w:val="20"/>
                <w:szCs w:val="20"/>
              </w:rPr>
              <w:t>50</w:t>
            </w:r>
          </w:p>
        </w:tc>
      </w:tr>
      <w:tr w:rsidR="00E02C27" w:rsidRPr="0047570C" w14:paraId="4F5473EC" w14:textId="77777777" w:rsidTr="00B30D38">
        <w:trPr>
          <w:trHeight w:val="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09C0111D" w14:textId="77777777" w:rsidR="00E02C27" w:rsidRPr="0047570C" w:rsidRDefault="00E02C27" w:rsidP="00B30D38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32</w:t>
            </w:r>
          </w:p>
        </w:tc>
        <w:tc>
          <w:tcPr>
            <w:tcW w:w="2256" w:type="dxa"/>
          </w:tcPr>
          <w:p w14:paraId="285D4021" w14:textId="05FE0FA5" w:rsidR="00E02C27" w:rsidRPr="0047570C" w:rsidRDefault="00AD5C4A" w:rsidP="00B30D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275" w:type="dxa"/>
          </w:tcPr>
          <w:p w14:paraId="1C720D7A" w14:textId="7619FA33" w:rsidR="00E02C27" w:rsidRPr="0047570C" w:rsidRDefault="00E02C27" w:rsidP="00B30D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99</w:t>
            </w:r>
          </w:p>
        </w:tc>
        <w:tc>
          <w:tcPr>
            <w:tcW w:w="2286" w:type="dxa"/>
          </w:tcPr>
          <w:p w14:paraId="5E7BD2D7" w14:textId="717B78D9" w:rsidR="00E02C27" w:rsidRPr="0047570C" w:rsidRDefault="00E02C27" w:rsidP="00B30D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</w:t>
            </w:r>
            <w:r w:rsidR="00F41DFF" w:rsidRPr="0047570C">
              <w:rPr>
                <w:rFonts w:ascii="Arial" w:hAnsi="Arial" w:cs="Arial"/>
                <w:sz w:val="20"/>
                <w:szCs w:val="20"/>
              </w:rPr>
              <w:t>3</w:t>
            </w:r>
            <w:r w:rsidR="00AD5C4A" w:rsidRPr="0047570C">
              <w:rPr>
                <w:rFonts w:ascii="Arial" w:hAnsi="Arial" w:cs="Arial"/>
                <w:sz w:val="20"/>
                <w:szCs w:val="20"/>
              </w:rPr>
              <w:t>824</w:t>
            </w:r>
            <w:r w:rsidR="00497917">
              <w:rPr>
                <w:rFonts w:ascii="Arial" w:hAnsi="Arial" w:cs="Arial"/>
                <w:sz w:val="20"/>
                <w:szCs w:val="20"/>
              </w:rPr>
              <w:t>7</w:t>
            </w:r>
          </w:p>
        </w:tc>
      </w:tr>
      <w:tr w:rsidR="00E02C27" w:rsidRPr="0047570C" w14:paraId="2090D7FF" w14:textId="77777777" w:rsidTr="00B30D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75EFFB33" w14:textId="77777777" w:rsidR="00E02C27" w:rsidRPr="0047570C" w:rsidRDefault="00E02C27" w:rsidP="00B30D38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64</w:t>
            </w:r>
          </w:p>
        </w:tc>
        <w:tc>
          <w:tcPr>
            <w:tcW w:w="2256" w:type="dxa"/>
          </w:tcPr>
          <w:p w14:paraId="1284C4E6" w14:textId="32B47467" w:rsidR="00E02C27" w:rsidRPr="0047570C" w:rsidRDefault="00AD5C4A" w:rsidP="00B30D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275" w:type="dxa"/>
          </w:tcPr>
          <w:p w14:paraId="0A82584A" w14:textId="50ADB2C7" w:rsidR="00E02C27" w:rsidRPr="0047570C" w:rsidRDefault="00E02C27" w:rsidP="00B30D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9</w:t>
            </w:r>
            <w:r w:rsidR="00AD5C4A" w:rsidRPr="0047570C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286" w:type="dxa"/>
          </w:tcPr>
          <w:p w14:paraId="4581D338" w14:textId="19FD4174" w:rsidR="00E02C27" w:rsidRPr="0047570C" w:rsidRDefault="00E02C27" w:rsidP="00B30D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</w:t>
            </w:r>
            <w:r w:rsidR="00F41DFF" w:rsidRPr="0047570C">
              <w:rPr>
                <w:rFonts w:ascii="Arial" w:hAnsi="Arial" w:cs="Arial"/>
                <w:sz w:val="20"/>
                <w:szCs w:val="20"/>
              </w:rPr>
              <w:t>3</w:t>
            </w:r>
            <w:r w:rsidR="00AD5C4A" w:rsidRPr="0047570C">
              <w:rPr>
                <w:rFonts w:ascii="Arial" w:hAnsi="Arial" w:cs="Arial"/>
                <w:sz w:val="20"/>
                <w:szCs w:val="20"/>
              </w:rPr>
              <w:t>928</w:t>
            </w:r>
            <w:r w:rsidR="00497917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</w:tbl>
    <w:p w14:paraId="1CDC2DDA" w14:textId="05C8CD5F" w:rsidR="00E02C27" w:rsidRPr="0047570C" w:rsidRDefault="00E02C27" w:rsidP="001312BE">
      <w:pPr>
        <w:rPr>
          <w:rFonts w:ascii="Arial" w:hAnsi="Arial" w:cs="Arial"/>
          <w:sz w:val="20"/>
          <w:szCs w:val="20"/>
        </w:rPr>
      </w:pPr>
    </w:p>
    <w:p w14:paraId="3CDEF845" w14:textId="77777777" w:rsidR="00F41DFF" w:rsidRPr="0047570C" w:rsidRDefault="00F41DFF" w:rsidP="00F41DFF">
      <w:pPr>
        <w:rPr>
          <w:rFonts w:ascii="Arial" w:hAnsi="Arial" w:cs="Arial"/>
          <w:sz w:val="20"/>
          <w:szCs w:val="20"/>
        </w:rPr>
      </w:pPr>
    </w:p>
    <w:p w14:paraId="2EFEF486" w14:textId="2A38A73F" w:rsidR="00F41DFF" w:rsidRPr="0047570C" w:rsidRDefault="002C5C9E" w:rsidP="00F41DFF">
      <w:pPr>
        <w:rPr>
          <w:rFonts w:ascii="Arial" w:hAnsi="Arial" w:cs="Arial"/>
          <w:sz w:val="20"/>
          <w:szCs w:val="20"/>
        </w:rPr>
      </w:pPr>
      <w:r w:rsidRPr="0047570C">
        <w:rPr>
          <w:rFonts w:ascii="Arial" w:hAnsi="Arial" w:cs="Arial"/>
          <w:sz w:val="20"/>
          <w:szCs w:val="20"/>
        </w:rPr>
        <w:t>S</w:t>
      </w:r>
      <w:r w:rsidR="00F41DFF" w:rsidRPr="0047570C">
        <w:rPr>
          <w:rFonts w:ascii="Arial" w:hAnsi="Arial" w:cs="Arial"/>
          <w:sz w:val="20"/>
          <w:szCs w:val="20"/>
        </w:rPr>
        <w:t>ize = 100,000,000</w:t>
      </w:r>
    </w:p>
    <w:p w14:paraId="05F794D8" w14:textId="77777777" w:rsidR="00F41DFF" w:rsidRPr="0047570C" w:rsidRDefault="00F41DFF" w:rsidP="00F41DFF">
      <w:pPr>
        <w:rPr>
          <w:rFonts w:ascii="Arial" w:hAnsi="Arial" w:cs="Arial"/>
          <w:sz w:val="20"/>
          <w:szCs w:val="20"/>
        </w:rPr>
      </w:pPr>
    </w:p>
    <w:p w14:paraId="0615E5FC" w14:textId="77777777" w:rsidR="00F41DFF" w:rsidRPr="0047570C" w:rsidRDefault="00F41DFF" w:rsidP="00F41DFF">
      <w:pPr>
        <w:rPr>
          <w:rFonts w:ascii="Arial" w:hAnsi="Arial" w:cs="Arial"/>
          <w:sz w:val="20"/>
          <w:szCs w:val="20"/>
          <w:u w:val="single"/>
        </w:rPr>
      </w:pPr>
    </w:p>
    <w:tbl>
      <w:tblPr>
        <w:tblStyle w:val="PlainTable5"/>
        <w:tblW w:w="9049" w:type="dxa"/>
        <w:tblLook w:val="04A0" w:firstRow="1" w:lastRow="0" w:firstColumn="1" w:lastColumn="0" w:noHBand="0" w:noVBand="1"/>
      </w:tblPr>
      <w:tblGrid>
        <w:gridCol w:w="2232"/>
        <w:gridCol w:w="2256"/>
        <w:gridCol w:w="2275"/>
        <w:gridCol w:w="2286"/>
      </w:tblGrid>
      <w:tr w:rsidR="00F41DFF" w:rsidRPr="0047570C" w14:paraId="6AA8AC18" w14:textId="77777777" w:rsidTr="00B30D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32" w:type="dxa"/>
          </w:tcPr>
          <w:p w14:paraId="11249AEA" w14:textId="77777777" w:rsidR="00F41DFF" w:rsidRPr="0047570C" w:rsidRDefault="00F41DFF" w:rsidP="00B30D38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Thread count</w:t>
            </w:r>
          </w:p>
        </w:tc>
        <w:tc>
          <w:tcPr>
            <w:tcW w:w="2256" w:type="dxa"/>
          </w:tcPr>
          <w:p w14:paraId="4457B67C" w14:textId="6D9A2820" w:rsidR="00F41DFF" w:rsidRPr="0047570C" w:rsidRDefault="009A5449" w:rsidP="00B30D3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Number of correct answers</w:t>
            </w:r>
          </w:p>
        </w:tc>
        <w:tc>
          <w:tcPr>
            <w:tcW w:w="2275" w:type="dxa"/>
          </w:tcPr>
          <w:p w14:paraId="740084B7" w14:textId="096ADAE3" w:rsidR="00F41DFF" w:rsidRPr="0047570C" w:rsidRDefault="009A5449" w:rsidP="00B30D3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Number of wrong answers</w:t>
            </w:r>
          </w:p>
        </w:tc>
        <w:tc>
          <w:tcPr>
            <w:tcW w:w="2286" w:type="dxa"/>
          </w:tcPr>
          <w:p w14:paraId="52F0603B" w14:textId="77777777" w:rsidR="00F41DFF" w:rsidRPr="0047570C" w:rsidRDefault="00F41DFF" w:rsidP="00B30D3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Average time in seconds</w:t>
            </w:r>
          </w:p>
        </w:tc>
      </w:tr>
      <w:tr w:rsidR="00F41DFF" w:rsidRPr="0047570C" w14:paraId="28B52B0F" w14:textId="77777777" w:rsidTr="00B30D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63DF0DCD" w14:textId="77777777" w:rsidR="00F41DFF" w:rsidRPr="0047570C" w:rsidRDefault="00F41DFF" w:rsidP="00B30D38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</w:t>
            </w:r>
          </w:p>
        </w:tc>
        <w:tc>
          <w:tcPr>
            <w:tcW w:w="2256" w:type="dxa"/>
          </w:tcPr>
          <w:p w14:paraId="7F215FB0" w14:textId="77777777" w:rsidR="00F41DFF" w:rsidRPr="0047570C" w:rsidRDefault="00F41DFF" w:rsidP="00B30D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00</w:t>
            </w:r>
          </w:p>
        </w:tc>
        <w:tc>
          <w:tcPr>
            <w:tcW w:w="2275" w:type="dxa"/>
          </w:tcPr>
          <w:p w14:paraId="3E60EA8F" w14:textId="77777777" w:rsidR="00F41DFF" w:rsidRPr="0047570C" w:rsidRDefault="00F41DFF" w:rsidP="00B30D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286" w:type="dxa"/>
          </w:tcPr>
          <w:p w14:paraId="27134119" w14:textId="10BF86C4" w:rsidR="00F41DFF" w:rsidRPr="0047570C" w:rsidRDefault="00F41DFF" w:rsidP="00B30D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3</w:t>
            </w:r>
            <w:r w:rsidR="00726025" w:rsidRPr="0047570C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F41DFF" w:rsidRPr="0047570C" w14:paraId="31372AED" w14:textId="77777777" w:rsidTr="00B30D38">
        <w:trPr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4941A329" w14:textId="77777777" w:rsidR="00F41DFF" w:rsidRPr="0047570C" w:rsidRDefault="00F41DFF" w:rsidP="00B30D38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2</w:t>
            </w:r>
          </w:p>
        </w:tc>
        <w:tc>
          <w:tcPr>
            <w:tcW w:w="2256" w:type="dxa"/>
          </w:tcPr>
          <w:p w14:paraId="761D2506" w14:textId="41FBD14B" w:rsidR="00F41DFF" w:rsidRPr="0047570C" w:rsidRDefault="00726025" w:rsidP="00B30D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275" w:type="dxa"/>
          </w:tcPr>
          <w:p w14:paraId="57223BCF" w14:textId="451BBADB" w:rsidR="00F41DFF" w:rsidRPr="0047570C" w:rsidRDefault="00726025" w:rsidP="00B30D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00</w:t>
            </w:r>
          </w:p>
        </w:tc>
        <w:tc>
          <w:tcPr>
            <w:tcW w:w="2286" w:type="dxa"/>
          </w:tcPr>
          <w:p w14:paraId="575D4BF0" w14:textId="1A4E9A35" w:rsidR="00F41DFF" w:rsidRPr="0047570C" w:rsidRDefault="00F41DFF" w:rsidP="00B30D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</w:t>
            </w:r>
            <w:r w:rsidR="00497917">
              <w:rPr>
                <w:rFonts w:ascii="Arial" w:hAnsi="Arial" w:cs="Arial"/>
                <w:sz w:val="20"/>
                <w:szCs w:val="20"/>
              </w:rPr>
              <w:t>30</w:t>
            </w:r>
          </w:p>
        </w:tc>
      </w:tr>
      <w:tr w:rsidR="00F41DFF" w:rsidRPr="0047570C" w14:paraId="1044C30D" w14:textId="77777777" w:rsidTr="00B30D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2C769FCA" w14:textId="77777777" w:rsidR="00F41DFF" w:rsidRPr="0047570C" w:rsidRDefault="00F41DFF" w:rsidP="00B30D38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4</w:t>
            </w:r>
          </w:p>
        </w:tc>
        <w:tc>
          <w:tcPr>
            <w:tcW w:w="2256" w:type="dxa"/>
          </w:tcPr>
          <w:p w14:paraId="5DDCCC1E" w14:textId="2CF6B4E6" w:rsidR="00F41DFF" w:rsidRPr="0047570C" w:rsidRDefault="00726025" w:rsidP="00B30D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275" w:type="dxa"/>
          </w:tcPr>
          <w:p w14:paraId="7A8F7C87" w14:textId="53DC4BC9" w:rsidR="00F41DFF" w:rsidRPr="0047570C" w:rsidRDefault="00726025" w:rsidP="00B30D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98</w:t>
            </w:r>
          </w:p>
        </w:tc>
        <w:tc>
          <w:tcPr>
            <w:tcW w:w="2286" w:type="dxa"/>
          </w:tcPr>
          <w:p w14:paraId="6DA93AE1" w14:textId="177A94D5" w:rsidR="00F41DFF" w:rsidRPr="0047570C" w:rsidRDefault="00F41DFF" w:rsidP="00B30D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2</w:t>
            </w:r>
            <w:r w:rsidR="00497917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F41DFF" w:rsidRPr="0047570C" w14:paraId="6606B118" w14:textId="77777777" w:rsidTr="00B30D38">
        <w:trPr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38FB8032" w14:textId="77777777" w:rsidR="00F41DFF" w:rsidRPr="0047570C" w:rsidRDefault="00F41DFF" w:rsidP="00B30D38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8</w:t>
            </w:r>
          </w:p>
        </w:tc>
        <w:tc>
          <w:tcPr>
            <w:tcW w:w="2256" w:type="dxa"/>
          </w:tcPr>
          <w:p w14:paraId="2371DA07" w14:textId="4FF61BAD" w:rsidR="00F41DFF" w:rsidRPr="0047570C" w:rsidRDefault="00497917" w:rsidP="00B30D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275" w:type="dxa"/>
          </w:tcPr>
          <w:p w14:paraId="61C60C8B" w14:textId="0779490C" w:rsidR="00F41DFF" w:rsidRPr="0047570C" w:rsidRDefault="00497917" w:rsidP="00B30D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7</w:t>
            </w:r>
          </w:p>
        </w:tc>
        <w:tc>
          <w:tcPr>
            <w:tcW w:w="2286" w:type="dxa"/>
          </w:tcPr>
          <w:p w14:paraId="05DC0DB6" w14:textId="76532677" w:rsidR="00F41DFF" w:rsidRPr="0047570C" w:rsidRDefault="00F41DFF" w:rsidP="00B30D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2</w:t>
            </w:r>
            <w:r w:rsidR="00497917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F41DFF" w:rsidRPr="0047570C" w14:paraId="1009B199" w14:textId="77777777" w:rsidTr="00B30D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29C4C57B" w14:textId="77777777" w:rsidR="00F41DFF" w:rsidRPr="0047570C" w:rsidRDefault="00F41DFF" w:rsidP="00B30D38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6</w:t>
            </w:r>
          </w:p>
        </w:tc>
        <w:tc>
          <w:tcPr>
            <w:tcW w:w="2256" w:type="dxa"/>
          </w:tcPr>
          <w:p w14:paraId="7CD8B867" w14:textId="6EC4DA82" w:rsidR="00F41DFF" w:rsidRPr="0047570C" w:rsidRDefault="00DA5991" w:rsidP="00B30D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275" w:type="dxa"/>
          </w:tcPr>
          <w:p w14:paraId="21273484" w14:textId="20427C1F" w:rsidR="00F41DFF" w:rsidRPr="0047570C" w:rsidRDefault="00F41DFF" w:rsidP="00B30D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9</w:t>
            </w:r>
            <w:r w:rsidR="00DA5991" w:rsidRPr="0047570C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2286" w:type="dxa"/>
          </w:tcPr>
          <w:p w14:paraId="78167169" w14:textId="2DBE65A4" w:rsidR="00F41DFF" w:rsidRPr="0047570C" w:rsidRDefault="00F41DFF" w:rsidP="00B30D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2</w:t>
            </w:r>
            <w:r w:rsidR="00497917">
              <w:rPr>
                <w:rFonts w:ascii="Arial" w:hAnsi="Arial" w:cs="Arial"/>
                <w:sz w:val="20"/>
                <w:szCs w:val="20"/>
              </w:rPr>
              <w:t>7</w:t>
            </w:r>
          </w:p>
        </w:tc>
      </w:tr>
      <w:tr w:rsidR="00F41DFF" w:rsidRPr="0047570C" w14:paraId="40678DCC" w14:textId="77777777" w:rsidTr="00B30D38">
        <w:trPr>
          <w:trHeight w:val="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5EEEF626" w14:textId="77777777" w:rsidR="00F41DFF" w:rsidRPr="0047570C" w:rsidRDefault="00F41DFF" w:rsidP="00B30D38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32</w:t>
            </w:r>
          </w:p>
        </w:tc>
        <w:tc>
          <w:tcPr>
            <w:tcW w:w="2256" w:type="dxa"/>
          </w:tcPr>
          <w:p w14:paraId="1065F928" w14:textId="7C48ACE9" w:rsidR="00F41DFF" w:rsidRPr="0047570C" w:rsidRDefault="00726025" w:rsidP="00B30D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275" w:type="dxa"/>
          </w:tcPr>
          <w:p w14:paraId="331435D8" w14:textId="77777777" w:rsidR="00F41DFF" w:rsidRPr="0047570C" w:rsidRDefault="00F41DFF" w:rsidP="00B30D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99</w:t>
            </w:r>
          </w:p>
        </w:tc>
        <w:tc>
          <w:tcPr>
            <w:tcW w:w="2286" w:type="dxa"/>
          </w:tcPr>
          <w:p w14:paraId="29626FCB" w14:textId="23C9E869" w:rsidR="00F41DFF" w:rsidRPr="0047570C" w:rsidRDefault="00F41DFF" w:rsidP="00B30D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2</w:t>
            </w:r>
            <w:r w:rsidR="00497917">
              <w:rPr>
                <w:rFonts w:ascii="Arial" w:hAnsi="Arial" w:cs="Arial"/>
                <w:sz w:val="20"/>
                <w:szCs w:val="20"/>
              </w:rPr>
              <w:t>8</w:t>
            </w:r>
            <w:r w:rsidR="00726025" w:rsidRPr="0047570C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F41DFF" w:rsidRPr="0047570C" w14:paraId="23C0BD6C" w14:textId="77777777" w:rsidTr="00DA59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5FB796C9" w14:textId="77777777" w:rsidR="00F41DFF" w:rsidRPr="0047570C" w:rsidRDefault="00F41DFF" w:rsidP="00B30D38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64</w:t>
            </w:r>
          </w:p>
        </w:tc>
        <w:tc>
          <w:tcPr>
            <w:tcW w:w="2256" w:type="dxa"/>
          </w:tcPr>
          <w:p w14:paraId="21208865" w14:textId="22F68D50" w:rsidR="00F41DFF" w:rsidRPr="0047570C" w:rsidRDefault="00F41DFF" w:rsidP="00B30D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275" w:type="dxa"/>
          </w:tcPr>
          <w:p w14:paraId="781D4954" w14:textId="51BC1E28" w:rsidR="00F41DFF" w:rsidRPr="0047570C" w:rsidRDefault="00DA5991" w:rsidP="00B30D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00</w:t>
            </w:r>
          </w:p>
        </w:tc>
        <w:tc>
          <w:tcPr>
            <w:tcW w:w="2286" w:type="dxa"/>
          </w:tcPr>
          <w:p w14:paraId="16931607" w14:textId="540DD09D" w:rsidR="00F41DFF" w:rsidRPr="0047570C" w:rsidRDefault="00F41DFF" w:rsidP="00B30D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</w:t>
            </w:r>
            <w:r w:rsidR="00DA5991" w:rsidRPr="0047570C">
              <w:rPr>
                <w:rFonts w:ascii="Arial" w:hAnsi="Arial" w:cs="Arial"/>
                <w:sz w:val="20"/>
                <w:szCs w:val="20"/>
              </w:rPr>
              <w:t>2</w:t>
            </w:r>
            <w:r w:rsidR="00726025" w:rsidRPr="0047570C">
              <w:rPr>
                <w:rFonts w:ascii="Arial" w:hAnsi="Arial" w:cs="Arial"/>
                <w:sz w:val="20"/>
                <w:szCs w:val="20"/>
              </w:rPr>
              <w:t>984</w:t>
            </w:r>
          </w:p>
        </w:tc>
      </w:tr>
    </w:tbl>
    <w:p w14:paraId="0313351B" w14:textId="455F38D6" w:rsidR="00DA5991" w:rsidRPr="0047570C" w:rsidRDefault="002C5C9E" w:rsidP="00DA5991">
      <w:pPr>
        <w:rPr>
          <w:rFonts w:ascii="Arial" w:hAnsi="Arial" w:cs="Arial"/>
          <w:sz w:val="20"/>
          <w:szCs w:val="20"/>
        </w:rPr>
      </w:pPr>
      <w:r w:rsidRPr="0047570C">
        <w:rPr>
          <w:rFonts w:ascii="Arial" w:hAnsi="Arial" w:cs="Arial"/>
          <w:sz w:val="20"/>
          <w:szCs w:val="20"/>
        </w:rPr>
        <w:t>S</w:t>
      </w:r>
      <w:r w:rsidR="00DA5991" w:rsidRPr="0047570C">
        <w:rPr>
          <w:rFonts w:ascii="Arial" w:hAnsi="Arial" w:cs="Arial"/>
          <w:sz w:val="20"/>
          <w:szCs w:val="20"/>
        </w:rPr>
        <w:t>ize = 1,000,000,000</w:t>
      </w:r>
    </w:p>
    <w:p w14:paraId="12E8EC35" w14:textId="77777777" w:rsidR="00DA5991" w:rsidRPr="0047570C" w:rsidRDefault="00DA5991" w:rsidP="00DA5991">
      <w:pPr>
        <w:rPr>
          <w:rFonts w:ascii="Arial" w:hAnsi="Arial" w:cs="Arial"/>
          <w:sz w:val="20"/>
          <w:szCs w:val="20"/>
        </w:rPr>
      </w:pPr>
    </w:p>
    <w:p w14:paraId="0CBA64DB" w14:textId="77777777" w:rsidR="00DA5991" w:rsidRPr="0047570C" w:rsidRDefault="00DA5991" w:rsidP="00DA5991">
      <w:pPr>
        <w:rPr>
          <w:rFonts w:ascii="Arial" w:hAnsi="Arial" w:cs="Arial"/>
          <w:sz w:val="20"/>
          <w:szCs w:val="20"/>
          <w:u w:val="single"/>
        </w:rPr>
      </w:pPr>
    </w:p>
    <w:tbl>
      <w:tblPr>
        <w:tblStyle w:val="PlainTable5"/>
        <w:tblW w:w="9049" w:type="dxa"/>
        <w:tblLook w:val="04A0" w:firstRow="1" w:lastRow="0" w:firstColumn="1" w:lastColumn="0" w:noHBand="0" w:noVBand="1"/>
      </w:tblPr>
      <w:tblGrid>
        <w:gridCol w:w="2232"/>
        <w:gridCol w:w="2256"/>
        <w:gridCol w:w="2275"/>
        <w:gridCol w:w="2286"/>
      </w:tblGrid>
      <w:tr w:rsidR="00DA5991" w:rsidRPr="0047570C" w14:paraId="3FEB3C01" w14:textId="77777777" w:rsidTr="00B30D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32" w:type="dxa"/>
          </w:tcPr>
          <w:p w14:paraId="65BBE77E" w14:textId="77777777" w:rsidR="00DA5991" w:rsidRPr="0047570C" w:rsidRDefault="00DA5991" w:rsidP="00B30D38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Thread count</w:t>
            </w:r>
          </w:p>
        </w:tc>
        <w:tc>
          <w:tcPr>
            <w:tcW w:w="2256" w:type="dxa"/>
          </w:tcPr>
          <w:p w14:paraId="74ACC6FB" w14:textId="241ECD55" w:rsidR="00DA5991" w:rsidRPr="0047570C" w:rsidRDefault="009A5449" w:rsidP="00B30D3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Number of correct answers</w:t>
            </w:r>
          </w:p>
        </w:tc>
        <w:tc>
          <w:tcPr>
            <w:tcW w:w="2275" w:type="dxa"/>
          </w:tcPr>
          <w:p w14:paraId="235A6ED7" w14:textId="33BB78AC" w:rsidR="00DA5991" w:rsidRPr="0047570C" w:rsidRDefault="009A5449" w:rsidP="00B30D3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Number of wrong answers</w:t>
            </w:r>
          </w:p>
        </w:tc>
        <w:tc>
          <w:tcPr>
            <w:tcW w:w="2286" w:type="dxa"/>
          </w:tcPr>
          <w:p w14:paraId="5F5AF80F" w14:textId="77777777" w:rsidR="00DA5991" w:rsidRPr="0047570C" w:rsidRDefault="00DA5991" w:rsidP="00B30D3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Average time in seconds</w:t>
            </w:r>
          </w:p>
        </w:tc>
      </w:tr>
      <w:tr w:rsidR="00DA5991" w:rsidRPr="0047570C" w14:paraId="7DB92E00" w14:textId="77777777" w:rsidTr="00B30D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3E69C310" w14:textId="77777777" w:rsidR="00DA5991" w:rsidRPr="0047570C" w:rsidRDefault="00DA5991" w:rsidP="00B30D38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lastRenderedPageBreak/>
              <w:t>1</w:t>
            </w:r>
          </w:p>
        </w:tc>
        <w:tc>
          <w:tcPr>
            <w:tcW w:w="2256" w:type="dxa"/>
          </w:tcPr>
          <w:p w14:paraId="7A6D0856" w14:textId="77777777" w:rsidR="00DA5991" w:rsidRPr="0047570C" w:rsidRDefault="00DA5991" w:rsidP="00B30D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00</w:t>
            </w:r>
          </w:p>
        </w:tc>
        <w:tc>
          <w:tcPr>
            <w:tcW w:w="2275" w:type="dxa"/>
          </w:tcPr>
          <w:p w14:paraId="43E5CF0B" w14:textId="77777777" w:rsidR="00DA5991" w:rsidRPr="0047570C" w:rsidRDefault="00DA5991" w:rsidP="00B30D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286" w:type="dxa"/>
          </w:tcPr>
          <w:p w14:paraId="62449FF4" w14:textId="4960DAFF" w:rsidR="00DA5991" w:rsidRPr="0047570C" w:rsidRDefault="00DA5991" w:rsidP="00B30D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  <w:tr w:rsidR="00DA5991" w:rsidRPr="0047570C" w14:paraId="61E3886C" w14:textId="77777777" w:rsidTr="00B30D38">
        <w:trPr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4426B873" w14:textId="77777777" w:rsidR="00DA5991" w:rsidRPr="0047570C" w:rsidRDefault="00DA5991" w:rsidP="00B30D38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2</w:t>
            </w:r>
          </w:p>
        </w:tc>
        <w:tc>
          <w:tcPr>
            <w:tcW w:w="2256" w:type="dxa"/>
          </w:tcPr>
          <w:p w14:paraId="1C7EF6C3" w14:textId="03FFFCF3" w:rsidR="00DA5991" w:rsidRPr="0047570C" w:rsidRDefault="00726025" w:rsidP="00B30D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275" w:type="dxa"/>
          </w:tcPr>
          <w:p w14:paraId="4DCD484B" w14:textId="36CE1CCE" w:rsidR="00DA5991" w:rsidRPr="0047570C" w:rsidRDefault="00726025" w:rsidP="00B30D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99</w:t>
            </w:r>
          </w:p>
        </w:tc>
        <w:tc>
          <w:tcPr>
            <w:tcW w:w="2286" w:type="dxa"/>
          </w:tcPr>
          <w:p w14:paraId="575B3A97" w14:textId="13E5CF00" w:rsidR="00DA5991" w:rsidRPr="0047570C" w:rsidRDefault="00DA5991" w:rsidP="00B30D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2.</w:t>
            </w:r>
            <w:r w:rsidR="00726025" w:rsidRPr="0047570C">
              <w:rPr>
                <w:rFonts w:ascii="Arial" w:hAnsi="Arial" w:cs="Arial"/>
                <w:sz w:val="20"/>
                <w:szCs w:val="20"/>
              </w:rPr>
              <w:t>5</w:t>
            </w:r>
            <w:r w:rsidR="00497917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DA5991" w:rsidRPr="0047570C" w14:paraId="4C8F0820" w14:textId="77777777" w:rsidTr="00B30D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70F581B4" w14:textId="77777777" w:rsidR="00DA5991" w:rsidRPr="0047570C" w:rsidRDefault="00DA5991" w:rsidP="00B30D38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4</w:t>
            </w:r>
          </w:p>
        </w:tc>
        <w:tc>
          <w:tcPr>
            <w:tcW w:w="2256" w:type="dxa"/>
          </w:tcPr>
          <w:p w14:paraId="157DDADE" w14:textId="79D1642A" w:rsidR="00DA5991" w:rsidRPr="0047570C" w:rsidRDefault="00DA5991" w:rsidP="00B30D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275" w:type="dxa"/>
          </w:tcPr>
          <w:p w14:paraId="18422F86" w14:textId="5B53CC04" w:rsidR="00DA5991" w:rsidRPr="0047570C" w:rsidRDefault="00DA5991" w:rsidP="00B30D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00</w:t>
            </w:r>
          </w:p>
        </w:tc>
        <w:tc>
          <w:tcPr>
            <w:tcW w:w="2286" w:type="dxa"/>
          </w:tcPr>
          <w:p w14:paraId="3E25D5FC" w14:textId="7242F815" w:rsidR="00DA5991" w:rsidRPr="0047570C" w:rsidRDefault="00726025" w:rsidP="00B30D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2.12</w:t>
            </w:r>
            <w:r w:rsidR="00497917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DA5991" w:rsidRPr="0047570C" w14:paraId="0EC6247F" w14:textId="77777777" w:rsidTr="00B30D38">
        <w:trPr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26379CD4" w14:textId="77777777" w:rsidR="00DA5991" w:rsidRPr="0047570C" w:rsidRDefault="00DA5991" w:rsidP="00B30D38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8</w:t>
            </w:r>
          </w:p>
        </w:tc>
        <w:tc>
          <w:tcPr>
            <w:tcW w:w="2256" w:type="dxa"/>
          </w:tcPr>
          <w:p w14:paraId="3E882564" w14:textId="6A3B8F96" w:rsidR="00DA5991" w:rsidRPr="0047570C" w:rsidRDefault="00726025" w:rsidP="00B30D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275" w:type="dxa"/>
          </w:tcPr>
          <w:p w14:paraId="080F45E6" w14:textId="66E66CD5" w:rsidR="00DA5991" w:rsidRPr="0047570C" w:rsidRDefault="00726025" w:rsidP="00B30D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00</w:t>
            </w:r>
          </w:p>
        </w:tc>
        <w:tc>
          <w:tcPr>
            <w:tcW w:w="2286" w:type="dxa"/>
          </w:tcPr>
          <w:p w14:paraId="4CF9307E" w14:textId="022CC90C" w:rsidR="00DA5991" w:rsidRPr="0047570C" w:rsidRDefault="00DA5991" w:rsidP="00B30D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2.</w:t>
            </w:r>
            <w:r w:rsidR="00726025" w:rsidRPr="0047570C">
              <w:rPr>
                <w:rFonts w:ascii="Arial" w:hAnsi="Arial" w:cs="Arial"/>
                <w:sz w:val="20"/>
                <w:szCs w:val="20"/>
              </w:rPr>
              <w:t>4</w:t>
            </w:r>
            <w:r w:rsidR="00497917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DA5991" w:rsidRPr="0047570C" w14:paraId="369FAD1D" w14:textId="77777777" w:rsidTr="00B30D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6272E3FE" w14:textId="77777777" w:rsidR="00DA5991" w:rsidRPr="0047570C" w:rsidRDefault="00DA5991" w:rsidP="00B30D38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6</w:t>
            </w:r>
          </w:p>
        </w:tc>
        <w:tc>
          <w:tcPr>
            <w:tcW w:w="2256" w:type="dxa"/>
          </w:tcPr>
          <w:p w14:paraId="6CA16887" w14:textId="77777777" w:rsidR="00DA5991" w:rsidRPr="0047570C" w:rsidRDefault="00DA5991" w:rsidP="00B30D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275" w:type="dxa"/>
          </w:tcPr>
          <w:p w14:paraId="0733FA68" w14:textId="6F9134F2" w:rsidR="00DA5991" w:rsidRPr="0047570C" w:rsidRDefault="00DA5991" w:rsidP="00B30D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00</w:t>
            </w:r>
          </w:p>
        </w:tc>
        <w:tc>
          <w:tcPr>
            <w:tcW w:w="2286" w:type="dxa"/>
          </w:tcPr>
          <w:p w14:paraId="701A28E4" w14:textId="64E25E57" w:rsidR="00DA5991" w:rsidRPr="0047570C" w:rsidRDefault="00DA5991" w:rsidP="00B30D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2.</w:t>
            </w:r>
            <w:r w:rsidR="00497917">
              <w:rPr>
                <w:rFonts w:ascii="Arial" w:hAnsi="Arial" w:cs="Arial"/>
                <w:sz w:val="20"/>
                <w:szCs w:val="20"/>
              </w:rPr>
              <w:t>70</w:t>
            </w:r>
          </w:p>
        </w:tc>
      </w:tr>
      <w:tr w:rsidR="00DA5991" w:rsidRPr="0047570C" w14:paraId="168FEDCE" w14:textId="77777777" w:rsidTr="00B30D38">
        <w:trPr>
          <w:trHeight w:val="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26C0F5CC" w14:textId="77777777" w:rsidR="00DA5991" w:rsidRPr="0047570C" w:rsidRDefault="00DA5991" w:rsidP="00B30D38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32</w:t>
            </w:r>
          </w:p>
        </w:tc>
        <w:tc>
          <w:tcPr>
            <w:tcW w:w="2256" w:type="dxa"/>
          </w:tcPr>
          <w:p w14:paraId="53A258CB" w14:textId="77777777" w:rsidR="00DA5991" w:rsidRPr="0047570C" w:rsidRDefault="00DA5991" w:rsidP="00B30D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275" w:type="dxa"/>
          </w:tcPr>
          <w:p w14:paraId="16353ABE" w14:textId="78F34BB8" w:rsidR="00DA5991" w:rsidRPr="0047570C" w:rsidRDefault="00DA5991" w:rsidP="00B30D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00</w:t>
            </w:r>
          </w:p>
        </w:tc>
        <w:tc>
          <w:tcPr>
            <w:tcW w:w="2286" w:type="dxa"/>
          </w:tcPr>
          <w:p w14:paraId="131B3A15" w14:textId="45EB42F6" w:rsidR="00DA5991" w:rsidRPr="0047570C" w:rsidRDefault="00DA5991" w:rsidP="00B30D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2.</w:t>
            </w:r>
            <w:r w:rsidR="00726025" w:rsidRPr="0047570C">
              <w:rPr>
                <w:rFonts w:ascii="Arial" w:hAnsi="Arial" w:cs="Arial"/>
                <w:sz w:val="20"/>
                <w:szCs w:val="20"/>
              </w:rPr>
              <w:t>7</w:t>
            </w:r>
            <w:r w:rsidR="00497917">
              <w:rPr>
                <w:rFonts w:ascii="Arial" w:hAnsi="Arial" w:cs="Arial"/>
                <w:sz w:val="20"/>
                <w:szCs w:val="20"/>
              </w:rPr>
              <w:t>9</w:t>
            </w:r>
          </w:p>
        </w:tc>
      </w:tr>
      <w:tr w:rsidR="00DA5991" w:rsidRPr="0047570C" w14:paraId="46FBD9A2" w14:textId="77777777" w:rsidTr="00B30D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2" w:type="dxa"/>
          </w:tcPr>
          <w:p w14:paraId="2AA2B7D4" w14:textId="77777777" w:rsidR="00DA5991" w:rsidRPr="0047570C" w:rsidRDefault="00DA5991" w:rsidP="00B30D38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64</w:t>
            </w:r>
          </w:p>
        </w:tc>
        <w:tc>
          <w:tcPr>
            <w:tcW w:w="2256" w:type="dxa"/>
          </w:tcPr>
          <w:p w14:paraId="3F72F823" w14:textId="77777777" w:rsidR="00DA5991" w:rsidRPr="0047570C" w:rsidRDefault="00DA5991" w:rsidP="00B30D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2275" w:type="dxa"/>
          </w:tcPr>
          <w:p w14:paraId="38A6326E" w14:textId="2515EA77" w:rsidR="00DA5991" w:rsidRPr="0047570C" w:rsidRDefault="00DA5991" w:rsidP="00B30D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00</w:t>
            </w:r>
          </w:p>
        </w:tc>
        <w:tc>
          <w:tcPr>
            <w:tcW w:w="2286" w:type="dxa"/>
          </w:tcPr>
          <w:p w14:paraId="5AE96606" w14:textId="449E6A42" w:rsidR="00DA5991" w:rsidRPr="0047570C" w:rsidRDefault="00DA5991" w:rsidP="00B30D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2.</w:t>
            </w:r>
            <w:r w:rsidR="00726025" w:rsidRPr="0047570C">
              <w:rPr>
                <w:rFonts w:ascii="Arial" w:hAnsi="Arial" w:cs="Arial"/>
                <w:sz w:val="20"/>
                <w:szCs w:val="20"/>
              </w:rPr>
              <w:t>82</w:t>
            </w:r>
            <w:r w:rsidR="00497917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</w:tbl>
    <w:p w14:paraId="50BFE567" w14:textId="7665A653" w:rsidR="00D16632" w:rsidRPr="0047570C" w:rsidRDefault="002C5C9E" w:rsidP="002C5C9E">
      <w:pPr>
        <w:rPr>
          <w:rFonts w:ascii="Arial" w:hAnsi="Arial" w:cs="Arial"/>
          <w:sz w:val="20"/>
          <w:szCs w:val="20"/>
        </w:rPr>
      </w:pPr>
      <w:r w:rsidRPr="0047570C">
        <w:rPr>
          <w:rFonts w:ascii="Arial" w:hAnsi="Arial" w:cs="Arial"/>
          <w:sz w:val="20"/>
          <w:szCs w:val="20"/>
        </w:rPr>
        <w:t>In this case, upon increasing the input size the time for one thread also increases.</w:t>
      </w:r>
    </w:p>
    <w:p w14:paraId="34AAC879" w14:textId="77777777" w:rsidR="002C5C9E" w:rsidRPr="0047570C" w:rsidRDefault="002C5C9E" w:rsidP="002C5C9E">
      <w:pPr>
        <w:rPr>
          <w:rFonts w:ascii="Arial" w:hAnsi="Arial" w:cs="Arial"/>
          <w:sz w:val="20"/>
          <w:szCs w:val="20"/>
        </w:rPr>
      </w:pPr>
    </w:p>
    <w:p w14:paraId="0B3023C4" w14:textId="773688F6" w:rsidR="00D16632" w:rsidRPr="0047570C" w:rsidRDefault="00D16632" w:rsidP="00D16632">
      <w:pPr>
        <w:rPr>
          <w:rFonts w:ascii="Arial" w:hAnsi="Arial" w:cs="Arial"/>
          <w:sz w:val="20"/>
          <w:szCs w:val="20"/>
        </w:rPr>
      </w:pPr>
      <w:r w:rsidRPr="0047570C">
        <w:rPr>
          <w:rFonts w:ascii="Arial" w:hAnsi="Arial" w:cs="Arial"/>
          <w:sz w:val="20"/>
          <w:szCs w:val="20"/>
        </w:rPr>
        <w:t>Problem 2:</w:t>
      </w:r>
    </w:p>
    <w:p w14:paraId="25A075D2" w14:textId="1E69B53B" w:rsidR="00873A91" w:rsidRPr="0047570C" w:rsidRDefault="002C5C9E" w:rsidP="00873A91">
      <w:pPr>
        <w:rPr>
          <w:rFonts w:ascii="Arial" w:hAnsi="Arial" w:cs="Arial"/>
          <w:sz w:val="20"/>
          <w:szCs w:val="20"/>
          <w:u w:val="single"/>
        </w:rPr>
      </w:pPr>
      <w:r w:rsidRPr="0047570C">
        <w:rPr>
          <w:rFonts w:ascii="Arial" w:hAnsi="Arial" w:cs="Arial"/>
          <w:sz w:val="20"/>
          <w:szCs w:val="20"/>
        </w:rPr>
        <w:t>S</w:t>
      </w:r>
      <w:r w:rsidR="00873A91" w:rsidRPr="0047570C">
        <w:rPr>
          <w:rFonts w:ascii="Arial" w:hAnsi="Arial" w:cs="Arial"/>
          <w:sz w:val="20"/>
          <w:szCs w:val="20"/>
        </w:rPr>
        <w:t>ize = 100:</w:t>
      </w:r>
    </w:p>
    <w:p w14:paraId="17D4C93E" w14:textId="77777777" w:rsidR="00873A91" w:rsidRPr="0047570C" w:rsidRDefault="00873A91" w:rsidP="00873A91">
      <w:pPr>
        <w:rPr>
          <w:rFonts w:ascii="Arial" w:hAnsi="Arial" w:cs="Arial"/>
          <w:sz w:val="20"/>
          <w:szCs w:val="20"/>
          <w:u w:val="single"/>
        </w:rPr>
      </w:pPr>
    </w:p>
    <w:tbl>
      <w:tblPr>
        <w:tblStyle w:val="PlainTable5"/>
        <w:tblW w:w="9204" w:type="dxa"/>
        <w:tblLook w:val="04A0" w:firstRow="1" w:lastRow="0" w:firstColumn="1" w:lastColumn="0" w:noHBand="0" w:noVBand="1"/>
      </w:tblPr>
      <w:tblGrid>
        <w:gridCol w:w="4547"/>
        <w:gridCol w:w="4596"/>
        <w:gridCol w:w="61"/>
      </w:tblGrid>
      <w:tr w:rsidR="00873A91" w:rsidRPr="0047570C" w14:paraId="452326FB" w14:textId="77777777" w:rsidTr="000535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19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547" w:type="dxa"/>
          </w:tcPr>
          <w:p w14:paraId="5938FBBB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Thread count</w:t>
            </w:r>
          </w:p>
        </w:tc>
        <w:tc>
          <w:tcPr>
            <w:tcW w:w="4657" w:type="dxa"/>
            <w:gridSpan w:val="2"/>
          </w:tcPr>
          <w:p w14:paraId="57B7E6EE" w14:textId="77777777" w:rsidR="00873A91" w:rsidRPr="0047570C" w:rsidRDefault="00873A91" w:rsidP="001649C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Average time in seconds</w:t>
            </w:r>
          </w:p>
        </w:tc>
      </w:tr>
      <w:tr w:rsidR="00873A91" w:rsidRPr="0047570C" w14:paraId="1A20FE5C" w14:textId="77777777" w:rsidTr="000535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7" w:type="dxa"/>
          </w:tcPr>
          <w:p w14:paraId="709B41F3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</w:t>
            </w:r>
          </w:p>
        </w:tc>
        <w:tc>
          <w:tcPr>
            <w:tcW w:w="4657" w:type="dxa"/>
            <w:gridSpan w:val="2"/>
          </w:tcPr>
          <w:p w14:paraId="7BDE4C45" w14:textId="3E481947" w:rsidR="00873A91" w:rsidRPr="0047570C" w:rsidRDefault="00873A91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</w:t>
            </w:r>
            <w:r w:rsidR="00E52D63" w:rsidRPr="0047570C">
              <w:rPr>
                <w:rFonts w:ascii="Arial" w:hAnsi="Arial" w:cs="Arial"/>
                <w:sz w:val="20"/>
                <w:szCs w:val="20"/>
              </w:rPr>
              <w:t>0</w:t>
            </w:r>
            <w:r w:rsidR="00D333E3" w:rsidRPr="0047570C">
              <w:rPr>
                <w:rFonts w:ascii="Arial" w:hAnsi="Arial" w:cs="Arial"/>
                <w:sz w:val="20"/>
                <w:szCs w:val="20"/>
              </w:rPr>
              <w:t>8</w:t>
            </w:r>
            <w:r w:rsidR="00497917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873A91" w:rsidRPr="0047570C" w14:paraId="5CB63130" w14:textId="77777777" w:rsidTr="0005355E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7" w:type="dxa"/>
          </w:tcPr>
          <w:p w14:paraId="7ECADCAB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2</w:t>
            </w:r>
          </w:p>
        </w:tc>
        <w:tc>
          <w:tcPr>
            <w:tcW w:w="4657" w:type="dxa"/>
            <w:gridSpan w:val="2"/>
          </w:tcPr>
          <w:p w14:paraId="128A3F97" w14:textId="569D50BA" w:rsidR="00873A91" w:rsidRPr="0047570C" w:rsidRDefault="00873A91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</w:t>
            </w:r>
            <w:r w:rsidR="00E52D63" w:rsidRPr="0047570C">
              <w:rPr>
                <w:rFonts w:ascii="Arial" w:hAnsi="Arial" w:cs="Arial"/>
                <w:sz w:val="20"/>
                <w:szCs w:val="20"/>
              </w:rPr>
              <w:t>02</w:t>
            </w:r>
            <w:r w:rsidR="00497917">
              <w:rPr>
                <w:rFonts w:ascii="Arial" w:hAnsi="Arial" w:cs="Arial"/>
                <w:sz w:val="20"/>
                <w:szCs w:val="20"/>
              </w:rPr>
              <w:t>49</w:t>
            </w:r>
          </w:p>
        </w:tc>
      </w:tr>
      <w:tr w:rsidR="00873A91" w:rsidRPr="0047570C" w14:paraId="02B42C5F" w14:textId="77777777" w:rsidTr="000535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7" w:type="dxa"/>
          </w:tcPr>
          <w:p w14:paraId="5489D428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4</w:t>
            </w:r>
          </w:p>
        </w:tc>
        <w:tc>
          <w:tcPr>
            <w:tcW w:w="4657" w:type="dxa"/>
            <w:gridSpan w:val="2"/>
          </w:tcPr>
          <w:p w14:paraId="0EF5B1D7" w14:textId="5A8CCBD5" w:rsidR="00873A91" w:rsidRPr="0047570C" w:rsidRDefault="00873A91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</w:t>
            </w:r>
            <w:r w:rsidR="00E52D63" w:rsidRPr="0047570C">
              <w:rPr>
                <w:rFonts w:ascii="Arial" w:hAnsi="Arial" w:cs="Arial"/>
                <w:sz w:val="20"/>
                <w:szCs w:val="20"/>
              </w:rPr>
              <w:t>1</w:t>
            </w:r>
            <w:r w:rsidR="00D333E3" w:rsidRPr="0047570C">
              <w:rPr>
                <w:rFonts w:ascii="Arial" w:hAnsi="Arial" w:cs="Arial"/>
                <w:sz w:val="20"/>
                <w:szCs w:val="20"/>
              </w:rPr>
              <w:t>9</w:t>
            </w:r>
            <w:r w:rsidR="00497917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73A91" w:rsidRPr="0047570C" w14:paraId="275C25A2" w14:textId="77777777" w:rsidTr="0005355E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7" w:type="dxa"/>
          </w:tcPr>
          <w:p w14:paraId="5516F2E1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8</w:t>
            </w:r>
          </w:p>
        </w:tc>
        <w:tc>
          <w:tcPr>
            <w:tcW w:w="4657" w:type="dxa"/>
            <w:gridSpan w:val="2"/>
          </w:tcPr>
          <w:p w14:paraId="7863CA7D" w14:textId="20151D9A" w:rsidR="00873A91" w:rsidRPr="0047570C" w:rsidRDefault="00873A91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2</w:t>
            </w:r>
            <w:r w:rsidR="00D333E3" w:rsidRPr="0047570C">
              <w:rPr>
                <w:rFonts w:ascii="Arial" w:hAnsi="Arial" w:cs="Arial"/>
                <w:sz w:val="20"/>
                <w:szCs w:val="20"/>
              </w:rPr>
              <w:t>2</w:t>
            </w:r>
            <w:r w:rsidR="00497917">
              <w:rPr>
                <w:rFonts w:ascii="Arial" w:hAnsi="Arial" w:cs="Arial"/>
                <w:sz w:val="20"/>
                <w:szCs w:val="20"/>
              </w:rPr>
              <w:t>7</w:t>
            </w:r>
          </w:p>
        </w:tc>
      </w:tr>
      <w:tr w:rsidR="00873A91" w:rsidRPr="0047570C" w14:paraId="411B30F3" w14:textId="77777777" w:rsidTr="000535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7" w:type="dxa"/>
          </w:tcPr>
          <w:p w14:paraId="151C7406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6</w:t>
            </w:r>
          </w:p>
        </w:tc>
        <w:tc>
          <w:tcPr>
            <w:tcW w:w="4657" w:type="dxa"/>
            <w:gridSpan w:val="2"/>
          </w:tcPr>
          <w:p w14:paraId="58654BD6" w14:textId="04BC93DF" w:rsidR="00873A91" w:rsidRPr="0047570C" w:rsidRDefault="00873A91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3</w:t>
            </w:r>
            <w:r w:rsidR="00497917">
              <w:rPr>
                <w:rFonts w:ascii="Arial" w:hAnsi="Arial" w:cs="Arial"/>
                <w:sz w:val="20"/>
                <w:szCs w:val="20"/>
              </w:rPr>
              <w:t>62</w:t>
            </w:r>
          </w:p>
        </w:tc>
      </w:tr>
      <w:tr w:rsidR="00873A91" w:rsidRPr="0047570C" w14:paraId="670203FE" w14:textId="77777777" w:rsidTr="0005355E">
        <w:trPr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7" w:type="dxa"/>
          </w:tcPr>
          <w:p w14:paraId="4B31BCCF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32</w:t>
            </w:r>
          </w:p>
        </w:tc>
        <w:tc>
          <w:tcPr>
            <w:tcW w:w="4657" w:type="dxa"/>
            <w:gridSpan w:val="2"/>
          </w:tcPr>
          <w:p w14:paraId="7E2B87B4" w14:textId="702D269D" w:rsidR="00873A91" w:rsidRPr="0047570C" w:rsidRDefault="00873A91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</w:t>
            </w:r>
            <w:r w:rsidR="00D333E3" w:rsidRPr="0047570C">
              <w:rPr>
                <w:rFonts w:ascii="Arial" w:hAnsi="Arial" w:cs="Arial"/>
                <w:sz w:val="20"/>
                <w:szCs w:val="20"/>
              </w:rPr>
              <w:t>093</w:t>
            </w:r>
            <w:r w:rsidR="00497917">
              <w:rPr>
                <w:rFonts w:ascii="Arial" w:hAnsi="Arial" w:cs="Arial"/>
                <w:sz w:val="20"/>
                <w:szCs w:val="20"/>
              </w:rPr>
              <w:t>7</w:t>
            </w:r>
          </w:p>
        </w:tc>
      </w:tr>
      <w:tr w:rsidR="00873A91" w:rsidRPr="0047570C" w14:paraId="1C9A04E8" w14:textId="77777777" w:rsidTr="0005355E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61" w:type="dxa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7" w:type="dxa"/>
          </w:tcPr>
          <w:p w14:paraId="536024ED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64</w:t>
            </w:r>
          </w:p>
        </w:tc>
        <w:tc>
          <w:tcPr>
            <w:tcW w:w="4596" w:type="dxa"/>
          </w:tcPr>
          <w:p w14:paraId="2A758964" w14:textId="2C2B7FCB" w:rsidR="00873A91" w:rsidRPr="0047570C" w:rsidRDefault="00873A91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</w:t>
            </w:r>
            <w:r w:rsidR="007A348C" w:rsidRPr="0047570C">
              <w:rPr>
                <w:rFonts w:ascii="Arial" w:hAnsi="Arial" w:cs="Arial"/>
                <w:sz w:val="20"/>
                <w:szCs w:val="20"/>
              </w:rPr>
              <w:t>1</w:t>
            </w:r>
            <w:r w:rsidR="00D333E3" w:rsidRPr="0047570C">
              <w:rPr>
                <w:rFonts w:ascii="Arial" w:hAnsi="Arial" w:cs="Arial"/>
                <w:sz w:val="20"/>
                <w:szCs w:val="20"/>
              </w:rPr>
              <w:t>2</w:t>
            </w:r>
            <w:r w:rsidR="00497917">
              <w:rPr>
                <w:rFonts w:ascii="Arial" w:hAnsi="Arial" w:cs="Arial"/>
                <w:sz w:val="20"/>
                <w:szCs w:val="20"/>
              </w:rPr>
              <w:t>40</w:t>
            </w:r>
          </w:p>
        </w:tc>
      </w:tr>
    </w:tbl>
    <w:p w14:paraId="2E7751B1" w14:textId="11E7BFB9" w:rsidR="00873A91" w:rsidRPr="0047570C" w:rsidRDefault="002C5C9E" w:rsidP="00873A91">
      <w:pPr>
        <w:rPr>
          <w:rFonts w:ascii="Arial" w:hAnsi="Arial" w:cs="Arial"/>
          <w:sz w:val="20"/>
          <w:szCs w:val="20"/>
        </w:rPr>
      </w:pPr>
      <w:r w:rsidRPr="0047570C">
        <w:rPr>
          <w:rFonts w:ascii="Arial" w:hAnsi="Arial" w:cs="Arial"/>
          <w:sz w:val="20"/>
          <w:szCs w:val="20"/>
        </w:rPr>
        <w:t>S</w:t>
      </w:r>
      <w:r w:rsidR="00873A91" w:rsidRPr="0047570C">
        <w:rPr>
          <w:rFonts w:ascii="Arial" w:hAnsi="Arial" w:cs="Arial"/>
          <w:sz w:val="20"/>
          <w:szCs w:val="20"/>
        </w:rPr>
        <w:t>ize = 10,000</w:t>
      </w:r>
    </w:p>
    <w:p w14:paraId="3285B96F" w14:textId="77777777" w:rsidR="00873A91" w:rsidRPr="0047570C" w:rsidRDefault="00873A91" w:rsidP="00873A91">
      <w:pPr>
        <w:rPr>
          <w:rFonts w:ascii="Arial" w:hAnsi="Arial" w:cs="Arial"/>
          <w:sz w:val="20"/>
          <w:szCs w:val="20"/>
        </w:rPr>
      </w:pPr>
    </w:p>
    <w:p w14:paraId="4F27B1C3" w14:textId="71D7F61A" w:rsidR="00873A91" w:rsidRPr="0047570C" w:rsidRDefault="00873A91" w:rsidP="00873A91">
      <w:pPr>
        <w:rPr>
          <w:rFonts w:ascii="Arial" w:hAnsi="Arial" w:cs="Arial"/>
          <w:sz w:val="20"/>
          <w:szCs w:val="20"/>
          <w:u w:val="single"/>
        </w:rPr>
      </w:pPr>
    </w:p>
    <w:tbl>
      <w:tblPr>
        <w:tblStyle w:val="PlainTable5"/>
        <w:tblW w:w="9315" w:type="dxa"/>
        <w:tblLook w:val="04A0" w:firstRow="1" w:lastRow="0" w:firstColumn="1" w:lastColumn="0" w:noHBand="0" w:noVBand="1"/>
      </w:tblPr>
      <w:tblGrid>
        <w:gridCol w:w="4602"/>
        <w:gridCol w:w="4713"/>
      </w:tblGrid>
      <w:tr w:rsidR="00873A91" w:rsidRPr="0047570C" w14:paraId="22F3E837" w14:textId="77777777" w:rsidTr="000535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19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602" w:type="dxa"/>
          </w:tcPr>
          <w:p w14:paraId="40DB68E5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Thread count</w:t>
            </w:r>
          </w:p>
        </w:tc>
        <w:tc>
          <w:tcPr>
            <w:tcW w:w="4713" w:type="dxa"/>
          </w:tcPr>
          <w:p w14:paraId="174A92F1" w14:textId="77777777" w:rsidR="00873A91" w:rsidRPr="0047570C" w:rsidRDefault="00873A91" w:rsidP="001649C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Average time in seconds</w:t>
            </w:r>
          </w:p>
        </w:tc>
      </w:tr>
      <w:tr w:rsidR="00873A91" w:rsidRPr="0047570C" w14:paraId="3D795651" w14:textId="77777777" w:rsidTr="000535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2" w:type="dxa"/>
          </w:tcPr>
          <w:p w14:paraId="02205675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</w:t>
            </w:r>
          </w:p>
        </w:tc>
        <w:tc>
          <w:tcPr>
            <w:tcW w:w="4713" w:type="dxa"/>
          </w:tcPr>
          <w:p w14:paraId="617E185B" w14:textId="6AE969D2" w:rsidR="00873A91" w:rsidRPr="0047570C" w:rsidRDefault="00873A91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2</w:t>
            </w:r>
            <w:r w:rsidR="0005355E">
              <w:rPr>
                <w:rFonts w:ascii="Arial" w:hAnsi="Arial" w:cs="Arial"/>
                <w:sz w:val="20"/>
                <w:szCs w:val="20"/>
              </w:rPr>
              <w:t>30</w:t>
            </w:r>
          </w:p>
        </w:tc>
      </w:tr>
      <w:tr w:rsidR="00873A91" w:rsidRPr="0047570C" w14:paraId="342DD019" w14:textId="77777777" w:rsidTr="0005355E">
        <w:trPr>
          <w:trHeight w:val="4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2" w:type="dxa"/>
          </w:tcPr>
          <w:p w14:paraId="72F1338B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2</w:t>
            </w:r>
          </w:p>
        </w:tc>
        <w:tc>
          <w:tcPr>
            <w:tcW w:w="4713" w:type="dxa"/>
          </w:tcPr>
          <w:p w14:paraId="408B1EEA" w14:textId="68C71712" w:rsidR="00873A91" w:rsidRPr="0047570C" w:rsidRDefault="00873A91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</w:t>
            </w:r>
            <w:r w:rsidR="007A348C" w:rsidRPr="0047570C">
              <w:rPr>
                <w:rFonts w:ascii="Arial" w:hAnsi="Arial" w:cs="Arial"/>
                <w:sz w:val="20"/>
                <w:szCs w:val="20"/>
              </w:rPr>
              <w:t>2</w:t>
            </w:r>
            <w:r w:rsidR="00D333E3" w:rsidRPr="0047570C">
              <w:rPr>
                <w:rFonts w:ascii="Arial" w:hAnsi="Arial" w:cs="Arial"/>
                <w:sz w:val="20"/>
                <w:szCs w:val="20"/>
              </w:rPr>
              <w:t>2</w:t>
            </w:r>
            <w:r w:rsidR="0005355E"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  <w:tr w:rsidR="00873A91" w:rsidRPr="0047570C" w14:paraId="09A50CD7" w14:textId="77777777" w:rsidTr="000535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2" w:type="dxa"/>
          </w:tcPr>
          <w:p w14:paraId="5C9527CC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4</w:t>
            </w:r>
          </w:p>
        </w:tc>
        <w:tc>
          <w:tcPr>
            <w:tcW w:w="4713" w:type="dxa"/>
          </w:tcPr>
          <w:p w14:paraId="461AB52B" w14:textId="291FD70A" w:rsidR="00873A91" w:rsidRPr="0047570C" w:rsidRDefault="00873A91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</w:t>
            </w:r>
            <w:r w:rsidR="007A348C" w:rsidRPr="0047570C">
              <w:rPr>
                <w:rFonts w:ascii="Arial" w:hAnsi="Arial" w:cs="Arial"/>
                <w:sz w:val="20"/>
                <w:szCs w:val="20"/>
              </w:rPr>
              <w:t>2</w:t>
            </w:r>
            <w:r w:rsidR="00D333E3" w:rsidRPr="0047570C">
              <w:rPr>
                <w:rFonts w:ascii="Arial" w:hAnsi="Arial" w:cs="Arial"/>
                <w:sz w:val="20"/>
                <w:szCs w:val="20"/>
              </w:rPr>
              <w:t>2</w:t>
            </w:r>
            <w:r w:rsidR="0005355E">
              <w:rPr>
                <w:rFonts w:ascii="Arial" w:hAnsi="Arial" w:cs="Arial"/>
                <w:sz w:val="20"/>
                <w:szCs w:val="20"/>
              </w:rPr>
              <w:t>6</w:t>
            </w:r>
          </w:p>
        </w:tc>
      </w:tr>
      <w:tr w:rsidR="00873A91" w:rsidRPr="0047570C" w14:paraId="588274C7" w14:textId="77777777" w:rsidTr="0005355E">
        <w:trPr>
          <w:trHeight w:val="4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2" w:type="dxa"/>
          </w:tcPr>
          <w:p w14:paraId="1BEA3BE5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8</w:t>
            </w:r>
          </w:p>
        </w:tc>
        <w:tc>
          <w:tcPr>
            <w:tcW w:w="4713" w:type="dxa"/>
          </w:tcPr>
          <w:p w14:paraId="62FB29E0" w14:textId="4237A195" w:rsidR="00873A91" w:rsidRPr="0047570C" w:rsidRDefault="00873A91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</w:t>
            </w:r>
            <w:r w:rsidR="007A348C" w:rsidRPr="0047570C">
              <w:rPr>
                <w:rFonts w:ascii="Arial" w:hAnsi="Arial" w:cs="Arial"/>
                <w:sz w:val="20"/>
                <w:szCs w:val="20"/>
              </w:rPr>
              <w:t>5</w:t>
            </w:r>
            <w:r w:rsidR="0005355E">
              <w:rPr>
                <w:rFonts w:ascii="Arial" w:hAnsi="Arial" w:cs="Arial"/>
                <w:sz w:val="20"/>
                <w:szCs w:val="20"/>
              </w:rPr>
              <w:t>50</w:t>
            </w:r>
          </w:p>
        </w:tc>
      </w:tr>
      <w:tr w:rsidR="00873A91" w:rsidRPr="0047570C" w14:paraId="003A2645" w14:textId="77777777" w:rsidTr="000535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2" w:type="dxa"/>
          </w:tcPr>
          <w:p w14:paraId="1FC6E08B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6</w:t>
            </w:r>
          </w:p>
        </w:tc>
        <w:tc>
          <w:tcPr>
            <w:tcW w:w="4713" w:type="dxa"/>
          </w:tcPr>
          <w:p w14:paraId="3DF878AC" w14:textId="4D65306A" w:rsidR="00873A91" w:rsidRPr="0047570C" w:rsidRDefault="00873A91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</w:t>
            </w:r>
            <w:r w:rsidR="007A348C" w:rsidRPr="0047570C">
              <w:rPr>
                <w:rFonts w:ascii="Arial" w:hAnsi="Arial" w:cs="Arial"/>
                <w:sz w:val="20"/>
                <w:szCs w:val="20"/>
              </w:rPr>
              <w:t>0</w:t>
            </w:r>
            <w:r w:rsidR="00D333E3" w:rsidRPr="0047570C">
              <w:rPr>
                <w:rFonts w:ascii="Arial" w:hAnsi="Arial" w:cs="Arial"/>
                <w:sz w:val="20"/>
                <w:szCs w:val="20"/>
              </w:rPr>
              <w:t>5</w:t>
            </w:r>
            <w:r w:rsidR="0005355E">
              <w:rPr>
                <w:rFonts w:ascii="Arial" w:hAnsi="Arial" w:cs="Arial"/>
                <w:sz w:val="20"/>
                <w:szCs w:val="20"/>
              </w:rPr>
              <w:t>88</w:t>
            </w:r>
          </w:p>
        </w:tc>
      </w:tr>
      <w:tr w:rsidR="00873A91" w:rsidRPr="0047570C" w14:paraId="3C937C66" w14:textId="77777777" w:rsidTr="0005355E">
        <w:trPr>
          <w:trHeight w:val="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2" w:type="dxa"/>
          </w:tcPr>
          <w:p w14:paraId="51DAD8FE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32</w:t>
            </w:r>
          </w:p>
        </w:tc>
        <w:tc>
          <w:tcPr>
            <w:tcW w:w="4713" w:type="dxa"/>
          </w:tcPr>
          <w:p w14:paraId="7D22D6B3" w14:textId="047FBF8A" w:rsidR="00873A91" w:rsidRPr="0047570C" w:rsidRDefault="00873A91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</w:t>
            </w:r>
            <w:r w:rsidR="00D333E3" w:rsidRPr="0047570C">
              <w:rPr>
                <w:rFonts w:ascii="Arial" w:hAnsi="Arial" w:cs="Arial"/>
                <w:sz w:val="20"/>
                <w:szCs w:val="20"/>
              </w:rPr>
              <w:t>093</w:t>
            </w:r>
            <w:r w:rsidR="0005355E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73A91" w:rsidRPr="0047570C" w14:paraId="6B082826" w14:textId="77777777" w:rsidTr="000535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2" w:type="dxa"/>
          </w:tcPr>
          <w:p w14:paraId="01183A23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64</w:t>
            </w:r>
          </w:p>
        </w:tc>
        <w:tc>
          <w:tcPr>
            <w:tcW w:w="4713" w:type="dxa"/>
          </w:tcPr>
          <w:p w14:paraId="11BF17FE" w14:textId="4239FA85" w:rsidR="00873A91" w:rsidRPr="0047570C" w:rsidRDefault="00873A91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</w:t>
            </w:r>
            <w:r w:rsidR="00D333E3" w:rsidRPr="0047570C">
              <w:rPr>
                <w:rFonts w:ascii="Arial" w:hAnsi="Arial" w:cs="Arial"/>
                <w:sz w:val="20"/>
                <w:szCs w:val="20"/>
              </w:rPr>
              <w:t>190</w:t>
            </w:r>
            <w:r w:rsidR="0005355E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</w:tbl>
    <w:p w14:paraId="7E3FBD2A" w14:textId="77777777" w:rsidR="00D333E3" w:rsidRPr="0047570C" w:rsidRDefault="00D333E3" w:rsidP="00873A91">
      <w:pPr>
        <w:rPr>
          <w:rFonts w:ascii="Arial" w:hAnsi="Arial" w:cs="Arial"/>
          <w:sz w:val="20"/>
          <w:szCs w:val="20"/>
        </w:rPr>
      </w:pPr>
    </w:p>
    <w:p w14:paraId="1EAD5AF1" w14:textId="3B4C6EB4" w:rsidR="00873A91" w:rsidRPr="0047570C" w:rsidRDefault="002C5C9E" w:rsidP="00873A91">
      <w:pPr>
        <w:rPr>
          <w:rFonts w:ascii="Arial" w:hAnsi="Arial" w:cs="Arial"/>
          <w:sz w:val="20"/>
          <w:szCs w:val="20"/>
        </w:rPr>
      </w:pPr>
      <w:r w:rsidRPr="0047570C">
        <w:rPr>
          <w:rFonts w:ascii="Arial" w:hAnsi="Arial" w:cs="Arial"/>
          <w:sz w:val="20"/>
          <w:szCs w:val="20"/>
        </w:rPr>
        <w:t>S</w:t>
      </w:r>
      <w:r w:rsidR="00873A91" w:rsidRPr="0047570C">
        <w:rPr>
          <w:rFonts w:ascii="Arial" w:hAnsi="Arial" w:cs="Arial"/>
          <w:sz w:val="20"/>
          <w:szCs w:val="20"/>
        </w:rPr>
        <w:t>ize = 100,000</w:t>
      </w:r>
    </w:p>
    <w:p w14:paraId="7B8696BB" w14:textId="77777777" w:rsidR="00873A91" w:rsidRPr="0047570C" w:rsidRDefault="00873A91" w:rsidP="00873A91">
      <w:pPr>
        <w:rPr>
          <w:rFonts w:ascii="Arial" w:hAnsi="Arial" w:cs="Arial"/>
          <w:sz w:val="20"/>
          <w:szCs w:val="20"/>
        </w:rPr>
      </w:pPr>
    </w:p>
    <w:p w14:paraId="75517333" w14:textId="77777777" w:rsidR="00873A91" w:rsidRPr="0047570C" w:rsidRDefault="00873A91" w:rsidP="00873A91">
      <w:pPr>
        <w:rPr>
          <w:rFonts w:ascii="Arial" w:hAnsi="Arial" w:cs="Arial"/>
          <w:sz w:val="20"/>
          <w:szCs w:val="20"/>
          <w:u w:val="single"/>
        </w:rPr>
      </w:pPr>
    </w:p>
    <w:tbl>
      <w:tblPr>
        <w:tblStyle w:val="PlainTable5"/>
        <w:tblW w:w="9354" w:type="dxa"/>
        <w:tblLook w:val="04A0" w:firstRow="1" w:lastRow="0" w:firstColumn="1" w:lastColumn="0" w:noHBand="0" w:noVBand="1"/>
      </w:tblPr>
      <w:tblGrid>
        <w:gridCol w:w="4621"/>
        <w:gridCol w:w="4733"/>
      </w:tblGrid>
      <w:tr w:rsidR="00873A91" w:rsidRPr="0047570C" w14:paraId="294D1420" w14:textId="77777777" w:rsidTr="00FA1B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8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621" w:type="dxa"/>
          </w:tcPr>
          <w:p w14:paraId="50BD61B0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Thread count</w:t>
            </w:r>
          </w:p>
        </w:tc>
        <w:tc>
          <w:tcPr>
            <w:tcW w:w="4733" w:type="dxa"/>
          </w:tcPr>
          <w:p w14:paraId="297FDCF9" w14:textId="77777777" w:rsidR="00873A91" w:rsidRPr="0047570C" w:rsidRDefault="00873A91" w:rsidP="001649C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Average time in seconds</w:t>
            </w:r>
          </w:p>
        </w:tc>
      </w:tr>
      <w:tr w:rsidR="00873A91" w:rsidRPr="0047570C" w14:paraId="762BD539" w14:textId="77777777" w:rsidTr="00FA1B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1" w:type="dxa"/>
          </w:tcPr>
          <w:p w14:paraId="0D09D709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</w:t>
            </w:r>
          </w:p>
        </w:tc>
        <w:tc>
          <w:tcPr>
            <w:tcW w:w="4733" w:type="dxa"/>
          </w:tcPr>
          <w:p w14:paraId="2B83B10C" w14:textId="50FD88AB" w:rsidR="00873A91" w:rsidRPr="0047570C" w:rsidRDefault="00873A91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</w:t>
            </w:r>
            <w:r w:rsidR="008C72A5" w:rsidRPr="0047570C">
              <w:rPr>
                <w:rFonts w:ascii="Arial" w:hAnsi="Arial" w:cs="Arial"/>
                <w:sz w:val="20"/>
                <w:szCs w:val="20"/>
              </w:rPr>
              <w:t>99</w:t>
            </w:r>
            <w:r w:rsidR="00FA1B7F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873A91" w:rsidRPr="0047570C" w14:paraId="311FA50D" w14:textId="77777777" w:rsidTr="00FA1B7F">
        <w:trPr>
          <w:trHeight w:val="3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1" w:type="dxa"/>
          </w:tcPr>
          <w:p w14:paraId="0A9FF0EF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lastRenderedPageBreak/>
              <w:t>2</w:t>
            </w:r>
          </w:p>
        </w:tc>
        <w:tc>
          <w:tcPr>
            <w:tcW w:w="4733" w:type="dxa"/>
          </w:tcPr>
          <w:p w14:paraId="122BB085" w14:textId="6979F8F8" w:rsidR="00873A91" w:rsidRPr="0047570C" w:rsidRDefault="00873A91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</w:t>
            </w:r>
            <w:r w:rsidR="007A348C" w:rsidRPr="0047570C">
              <w:rPr>
                <w:rFonts w:ascii="Arial" w:hAnsi="Arial" w:cs="Arial"/>
                <w:sz w:val="20"/>
                <w:szCs w:val="20"/>
              </w:rPr>
              <w:t>1</w:t>
            </w:r>
            <w:r w:rsidR="00597286" w:rsidRPr="0047570C">
              <w:rPr>
                <w:rFonts w:ascii="Arial" w:hAnsi="Arial" w:cs="Arial"/>
                <w:sz w:val="20"/>
                <w:szCs w:val="20"/>
              </w:rPr>
              <w:t>30</w:t>
            </w:r>
            <w:r w:rsidR="00FA1B7F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873A91" w:rsidRPr="0047570C" w14:paraId="584A2CE4" w14:textId="77777777" w:rsidTr="00FA1B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1" w:type="dxa"/>
          </w:tcPr>
          <w:p w14:paraId="260BA92F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4</w:t>
            </w:r>
          </w:p>
        </w:tc>
        <w:tc>
          <w:tcPr>
            <w:tcW w:w="4733" w:type="dxa"/>
          </w:tcPr>
          <w:p w14:paraId="3D1B3843" w14:textId="51DC8121" w:rsidR="00873A91" w:rsidRPr="0047570C" w:rsidRDefault="00873A91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</w:t>
            </w:r>
            <w:r w:rsidR="007A348C" w:rsidRPr="0047570C">
              <w:rPr>
                <w:rFonts w:ascii="Arial" w:hAnsi="Arial" w:cs="Arial"/>
                <w:sz w:val="20"/>
                <w:szCs w:val="20"/>
              </w:rPr>
              <w:t>2</w:t>
            </w:r>
            <w:r w:rsidR="00597286" w:rsidRPr="0047570C">
              <w:rPr>
                <w:rFonts w:ascii="Arial" w:hAnsi="Arial" w:cs="Arial"/>
                <w:sz w:val="20"/>
                <w:szCs w:val="20"/>
              </w:rPr>
              <w:t>40</w:t>
            </w:r>
            <w:r w:rsidR="00FA1B7F">
              <w:rPr>
                <w:rFonts w:ascii="Arial" w:hAnsi="Arial" w:cs="Arial"/>
                <w:sz w:val="20"/>
                <w:szCs w:val="20"/>
              </w:rPr>
              <w:t>6</w:t>
            </w:r>
          </w:p>
        </w:tc>
      </w:tr>
      <w:tr w:rsidR="00873A91" w:rsidRPr="0047570C" w14:paraId="020E22AE" w14:textId="77777777" w:rsidTr="00FA1B7F">
        <w:trPr>
          <w:trHeight w:val="3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1" w:type="dxa"/>
          </w:tcPr>
          <w:p w14:paraId="30A91CC4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8</w:t>
            </w:r>
          </w:p>
        </w:tc>
        <w:tc>
          <w:tcPr>
            <w:tcW w:w="4733" w:type="dxa"/>
          </w:tcPr>
          <w:p w14:paraId="37BA52FA" w14:textId="640FAB1A" w:rsidR="00873A91" w:rsidRPr="0047570C" w:rsidRDefault="00873A91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</w:t>
            </w:r>
            <w:r w:rsidR="007A348C" w:rsidRPr="0047570C">
              <w:rPr>
                <w:rFonts w:ascii="Arial" w:hAnsi="Arial" w:cs="Arial"/>
                <w:sz w:val="20"/>
                <w:szCs w:val="20"/>
              </w:rPr>
              <w:t>3</w:t>
            </w:r>
            <w:r w:rsidR="00597286" w:rsidRPr="0047570C">
              <w:rPr>
                <w:rFonts w:ascii="Arial" w:hAnsi="Arial" w:cs="Arial"/>
                <w:sz w:val="20"/>
                <w:szCs w:val="20"/>
              </w:rPr>
              <w:t>20</w:t>
            </w:r>
            <w:r w:rsidR="00FA1B7F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73A91" w:rsidRPr="0047570C" w14:paraId="17521CC7" w14:textId="77777777" w:rsidTr="00FA1B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1" w:type="dxa"/>
          </w:tcPr>
          <w:p w14:paraId="7355293A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6</w:t>
            </w:r>
          </w:p>
        </w:tc>
        <w:tc>
          <w:tcPr>
            <w:tcW w:w="4733" w:type="dxa"/>
          </w:tcPr>
          <w:p w14:paraId="44E16E52" w14:textId="629CDA40" w:rsidR="00873A91" w:rsidRPr="0047570C" w:rsidRDefault="00873A91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</w:t>
            </w:r>
            <w:r w:rsidR="007A348C" w:rsidRPr="0047570C">
              <w:rPr>
                <w:rFonts w:ascii="Arial" w:hAnsi="Arial" w:cs="Arial"/>
                <w:sz w:val="20"/>
                <w:szCs w:val="20"/>
              </w:rPr>
              <w:t>1</w:t>
            </w:r>
            <w:r w:rsidR="00597286" w:rsidRPr="0047570C">
              <w:rPr>
                <w:rFonts w:ascii="Arial" w:hAnsi="Arial" w:cs="Arial"/>
                <w:sz w:val="20"/>
                <w:szCs w:val="20"/>
              </w:rPr>
              <w:t>9</w:t>
            </w:r>
            <w:r w:rsidR="00FA1B7F">
              <w:rPr>
                <w:rFonts w:ascii="Arial" w:hAnsi="Arial" w:cs="Arial"/>
                <w:sz w:val="20"/>
                <w:szCs w:val="20"/>
              </w:rPr>
              <w:t>60</w:t>
            </w:r>
          </w:p>
        </w:tc>
      </w:tr>
      <w:tr w:rsidR="00873A91" w:rsidRPr="0047570C" w14:paraId="6C64E520" w14:textId="77777777" w:rsidTr="00FA1B7F">
        <w:trPr>
          <w:trHeight w:val="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1" w:type="dxa"/>
          </w:tcPr>
          <w:p w14:paraId="4426C1BA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32</w:t>
            </w:r>
          </w:p>
        </w:tc>
        <w:tc>
          <w:tcPr>
            <w:tcW w:w="4733" w:type="dxa"/>
          </w:tcPr>
          <w:p w14:paraId="65AE57A3" w14:textId="5367F68D" w:rsidR="00873A91" w:rsidRPr="0047570C" w:rsidRDefault="00873A91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</w:t>
            </w:r>
            <w:r w:rsidR="007A348C" w:rsidRPr="0047570C">
              <w:rPr>
                <w:rFonts w:ascii="Arial" w:hAnsi="Arial" w:cs="Arial"/>
                <w:sz w:val="20"/>
                <w:szCs w:val="20"/>
              </w:rPr>
              <w:t>2</w:t>
            </w:r>
            <w:r w:rsidR="00597286" w:rsidRPr="0047570C">
              <w:rPr>
                <w:rFonts w:ascii="Arial" w:hAnsi="Arial" w:cs="Arial"/>
                <w:sz w:val="20"/>
                <w:szCs w:val="20"/>
              </w:rPr>
              <w:t>2</w:t>
            </w:r>
            <w:r w:rsidR="00FA1B7F">
              <w:rPr>
                <w:rFonts w:ascii="Arial" w:hAnsi="Arial" w:cs="Arial"/>
                <w:sz w:val="20"/>
                <w:szCs w:val="20"/>
              </w:rPr>
              <w:t>40</w:t>
            </w:r>
          </w:p>
        </w:tc>
      </w:tr>
      <w:tr w:rsidR="00873A91" w:rsidRPr="0047570C" w14:paraId="0A3AF53A" w14:textId="77777777" w:rsidTr="00FA1B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1" w:type="dxa"/>
          </w:tcPr>
          <w:p w14:paraId="75B6DF74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64</w:t>
            </w:r>
          </w:p>
        </w:tc>
        <w:tc>
          <w:tcPr>
            <w:tcW w:w="4733" w:type="dxa"/>
          </w:tcPr>
          <w:p w14:paraId="4C704604" w14:textId="60CE7FA9" w:rsidR="00873A91" w:rsidRPr="0047570C" w:rsidRDefault="00873A91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</w:t>
            </w:r>
            <w:r w:rsidR="007A348C" w:rsidRPr="0047570C">
              <w:rPr>
                <w:rFonts w:ascii="Arial" w:hAnsi="Arial" w:cs="Arial"/>
                <w:sz w:val="20"/>
                <w:szCs w:val="20"/>
              </w:rPr>
              <w:t>3</w:t>
            </w:r>
            <w:r w:rsidR="00597286" w:rsidRPr="0047570C">
              <w:rPr>
                <w:rFonts w:ascii="Arial" w:hAnsi="Arial" w:cs="Arial"/>
                <w:sz w:val="20"/>
                <w:szCs w:val="20"/>
              </w:rPr>
              <w:t>39</w:t>
            </w:r>
            <w:r w:rsidR="00FA1B7F">
              <w:rPr>
                <w:rFonts w:ascii="Arial" w:hAnsi="Arial" w:cs="Arial"/>
                <w:sz w:val="20"/>
                <w:szCs w:val="20"/>
              </w:rPr>
              <w:t>7</w:t>
            </w:r>
          </w:p>
        </w:tc>
      </w:tr>
    </w:tbl>
    <w:p w14:paraId="2B729001" w14:textId="5BD64241" w:rsidR="00873A91" w:rsidRPr="0047570C" w:rsidRDefault="002C5C9E" w:rsidP="00873A91">
      <w:pPr>
        <w:rPr>
          <w:rFonts w:ascii="Arial" w:hAnsi="Arial" w:cs="Arial"/>
          <w:sz w:val="20"/>
          <w:szCs w:val="20"/>
        </w:rPr>
      </w:pPr>
      <w:r w:rsidRPr="0047570C">
        <w:rPr>
          <w:rFonts w:ascii="Arial" w:hAnsi="Arial" w:cs="Arial"/>
          <w:sz w:val="20"/>
          <w:szCs w:val="20"/>
        </w:rPr>
        <w:t>S</w:t>
      </w:r>
      <w:r w:rsidR="00873A91" w:rsidRPr="0047570C">
        <w:rPr>
          <w:rFonts w:ascii="Arial" w:hAnsi="Arial" w:cs="Arial"/>
          <w:sz w:val="20"/>
          <w:szCs w:val="20"/>
        </w:rPr>
        <w:t>ize = 1,000,000</w:t>
      </w:r>
    </w:p>
    <w:p w14:paraId="650B323B" w14:textId="77777777" w:rsidR="00873A91" w:rsidRPr="0047570C" w:rsidRDefault="00873A91" w:rsidP="00873A91">
      <w:pPr>
        <w:rPr>
          <w:rFonts w:ascii="Arial" w:hAnsi="Arial" w:cs="Arial"/>
          <w:sz w:val="20"/>
          <w:szCs w:val="20"/>
        </w:rPr>
      </w:pPr>
    </w:p>
    <w:p w14:paraId="7992E04A" w14:textId="77777777" w:rsidR="00873A91" w:rsidRPr="0047570C" w:rsidRDefault="00873A91" w:rsidP="00873A91">
      <w:pPr>
        <w:rPr>
          <w:rFonts w:ascii="Arial" w:hAnsi="Arial" w:cs="Arial"/>
          <w:sz w:val="20"/>
          <w:szCs w:val="20"/>
          <w:u w:val="single"/>
        </w:rPr>
      </w:pPr>
    </w:p>
    <w:tbl>
      <w:tblPr>
        <w:tblStyle w:val="PlainTable5"/>
        <w:tblW w:w="9495" w:type="dxa"/>
        <w:tblLook w:val="04A0" w:firstRow="1" w:lastRow="0" w:firstColumn="1" w:lastColumn="0" w:noHBand="0" w:noVBand="1"/>
      </w:tblPr>
      <w:tblGrid>
        <w:gridCol w:w="4691"/>
        <w:gridCol w:w="4804"/>
      </w:tblGrid>
      <w:tr w:rsidR="00E52D63" w:rsidRPr="0047570C" w14:paraId="08FC2FBF" w14:textId="77777777" w:rsidTr="00EC17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691" w:type="dxa"/>
          </w:tcPr>
          <w:p w14:paraId="12B37571" w14:textId="77777777" w:rsidR="00E52D63" w:rsidRPr="0047570C" w:rsidRDefault="00E52D63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Thread count</w:t>
            </w:r>
          </w:p>
        </w:tc>
        <w:tc>
          <w:tcPr>
            <w:tcW w:w="4804" w:type="dxa"/>
          </w:tcPr>
          <w:p w14:paraId="3D914476" w14:textId="77777777" w:rsidR="00E52D63" w:rsidRPr="0047570C" w:rsidRDefault="00E52D63" w:rsidP="001649C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Average time in seconds</w:t>
            </w:r>
          </w:p>
        </w:tc>
      </w:tr>
      <w:tr w:rsidR="00E52D63" w:rsidRPr="0047570C" w14:paraId="3662BDA1" w14:textId="77777777" w:rsidTr="00EC17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1" w:type="dxa"/>
          </w:tcPr>
          <w:p w14:paraId="4DC073CC" w14:textId="77777777" w:rsidR="00E52D63" w:rsidRPr="0047570C" w:rsidRDefault="00E52D63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</w:t>
            </w:r>
          </w:p>
        </w:tc>
        <w:tc>
          <w:tcPr>
            <w:tcW w:w="4804" w:type="dxa"/>
          </w:tcPr>
          <w:p w14:paraId="611D26B4" w14:textId="3F49D397" w:rsidR="00E52D63" w:rsidRPr="0047570C" w:rsidRDefault="00E52D63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</w:t>
            </w:r>
            <w:r w:rsidR="007A348C" w:rsidRPr="0047570C">
              <w:rPr>
                <w:rFonts w:ascii="Arial" w:hAnsi="Arial" w:cs="Arial"/>
                <w:sz w:val="20"/>
                <w:szCs w:val="20"/>
              </w:rPr>
              <w:t>10</w:t>
            </w:r>
            <w:r w:rsidR="00597286" w:rsidRPr="0047570C">
              <w:rPr>
                <w:rFonts w:ascii="Arial" w:hAnsi="Arial" w:cs="Arial"/>
                <w:sz w:val="20"/>
                <w:szCs w:val="20"/>
              </w:rPr>
              <w:t>3</w:t>
            </w:r>
            <w:r w:rsidR="00EC1712">
              <w:rPr>
                <w:rFonts w:ascii="Arial" w:hAnsi="Arial" w:cs="Arial"/>
                <w:sz w:val="20"/>
                <w:szCs w:val="20"/>
              </w:rPr>
              <w:t>50</w:t>
            </w:r>
          </w:p>
        </w:tc>
      </w:tr>
      <w:tr w:rsidR="00E52D63" w:rsidRPr="0047570C" w14:paraId="65919A51" w14:textId="77777777" w:rsidTr="00EC1712">
        <w:trPr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1" w:type="dxa"/>
          </w:tcPr>
          <w:p w14:paraId="05119518" w14:textId="77777777" w:rsidR="00E52D63" w:rsidRPr="0047570C" w:rsidRDefault="00E52D63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2</w:t>
            </w:r>
          </w:p>
        </w:tc>
        <w:tc>
          <w:tcPr>
            <w:tcW w:w="4804" w:type="dxa"/>
          </w:tcPr>
          <w:p w14:paraId="52B785B7" w14:textId="5901658D" w:rsidR="00E52D63" w:rsidRPr="0047570C" w:rsidRDefault="00E52D63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</w:t>
            </w:r>
            <w:r w:rsidR="007A348C" w:rsidRPr="0047570C">
              <w:rPr>
                <w:rFonts w:ascii="Arial" w:hAnsi="Arial" w:cs="Arial"/>
                <w:sz w:val="20"/>
                <w:szCs w:val="20"/>
              </w:rPr>
              <w:t>1</w:t>
            </w:r>
            <w:r w:rsidR="00597286" w:rsidRPr="0047570C">
              <w:rPr>
                <w:rFonts w:ascii="Arial" w:hAnsi="Arial" w:cs="Arial"/>
                <w:sz w:val="20"/>
                <w:szCs w:val="20"/>
              </w:rPr>
              <w:t>349</w:t>
            </w:r>
            <w:r w:rsidR="00EC1712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E52D63" w:rsidRPr="0047570C" w14:paraId="4BFBB82D" w14:textId="77777777" w:rsidTr="00EC17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1" w:type="dxa"/>
          </w:tcPr>
          <w:p w14:paraId="1DD9F14A" w14:textId="77777777" w:rsidR="00E52D63" w:rsidRPr="0047570C" w:rsidRDefault="00E52D63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4</w:t>
            </w:r>
          </w:p>
        </w:tc>
        <w:tc>
          <w:tcPr>
            <w:tcW w:w="4804" w:type="dxa"/>
          </w:tcPr>
          <w:p w14:paraId="6C747D67" w14:textId="490D340F" w:rsidR="00E52D63" w:rsidRPr="0047570C" w:rsidRDefault="00E52D63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</w:t>
            </w:r>
            <w:r w:rsidR="007A348C" w:rsidRPr="0047570C">
              <w:rPr>
                <w:rFonts w:ascii="Arial" w:hAnsi="Arial" w:cs="Arial"/>
                <w:sz w:val="20"/>
                <w:szCs w:val="20"/>
              </w:rPr>
              <w:t>171</w:t>
            </w:r>
            <w:r w:rsidR="00597286" w:rsidRPr="0047570C">
              <w:rPr>
                <w:rFonts w:ascii="Arial" w:hAnsi="Arial" w:cs="Arial"/>
                <w:sz w:val="20"/>
                <w:szCs w:val="20"/>
              </w:rPr>
              <w:t>2</w:t>
            </w:r>
            <w:r w:rsidR="00EC1712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E52D63" w:rsidRPr="0047570C" w14:paraId="5BF4C874" w14:textId="77777777" w:rsidTr="00EC1712">
        <w:trPr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1" w:type="dxa"/>
          </w:tcPr>
          <w:p w14:paraId="12D57596" w14:textId="77777777" w:rsidR="00E52D63" w:rsidRPr="0047570C" w:rsidRDefault="00E52D63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8</w:t>
            </w:r>
          </w:p>
        </w:tc>
        <w:tc>
          <w:tcPr>
            <w:tcW w:w="4804" w:type="dxa"/>
          </w:tcPr>
          <w:p w14:paraId="19047B24" w14:textId="13623930" w:rsidR="00E52D63" w:rsidRPr="0047570C" w:rsidRDefault="00E52D63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</w:t>
            </w:r>
            <w:r w:rsidR="007D7DB5" w:rsidRPr="0047570C">
              <w:rPr>
                <w:rFonts w:ascii="Arial" w:hAnsi="Arial" w:cs="Arial"/>
                <w:sz w:val="20"/>
                <w:szCs w:val="20"/>
              </w:rPr>
              <w:t>242</w:t>
            </w:r>
            <w:r w:rsidR="00597286" w:rsidRPr="0047570C">
              <w:rPr>
                <w:rFonts w:ascii="Arial" w:hAnsi="Arial" w:cs="Arial"/>
                <w:sz w:val="20"/>
                <w:szCs w:val="20"/>
              </w:rPr>
              <w:t>2</w:t>
            </w:r>
            <w:r w:rsidR="00EC1712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E52D63" w:rsidRPr="0047570C" w14:paraId="56D41E57" w14:textId="77777777" w:rsidTr="00EC17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1" w:type="dxa"/>
          </w:tcPr>
          <w:p w14:paraId="58BAE2B4" w14:textId="77777777" w:rsidR="00E52D63" w:rsidRPr="0047570C" w:rsidRDefault="00E52D63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6</w:t>
            </w:r>
          </w:p>
        </w:tc>
        <w:tc>
          <w:tcPr>
            <w:tcW w:w="4804" w:type="dxa"/>
          </w:tcPr>
          <w:p w14:paraId="07BF740F" w14:textId="2A558215" w:rsidR="00E52D63" w:rsidRPr="0047570C" w:rsidRDefault="00E52D63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</w:t>
            </w:r>
            <w:r w:rsidR="007D7DB5" w:rsidRPr="0047570C">
              <w:rPr>
                <w:rFonts w:ascii="Arial" w:hAnsi="Arial" w:cs="Arial"/>
                <w:sz w:val="20"/>
                <w:szCs w:val="20"/>
              </w:rPr>
              <w:t>2449</w:t>
            </w:r>
            <w:r w:rsidR="00EC1712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E52D63" w:rsidRPr="0047570C" w14:paraId="422FFA07" w14:textId="77777777" w:rsidTr="00EC1712">
        <w:trPr>
          <w:trHeight w:val="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1" w:type="dxa"/>
          </w:tcPr>
          <w:p w14:paraId="229CE6F8" w14:textId="77777777" w:rsidR="00E52D63" w:rsidRPr="0047570C" w:rsidRDefault="00E52D63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32</w:t>
            </w:r>
          </w:p>
        </w:tc>
        <w:tc>
          <w:tcPr>
            <w:tcW w:w="4804" w:type="dxa"/>
          </w:tcPr>
          <w:p w14:paraId="7507AACA" w14:textId="2C2D5F09" w:rsidR="00E52D63" w:rsidRPr="0047570C" w:rsidRDefault="00E52D63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</w:t>
            </w:r>
            <w:r w:rsidR="007D7DB5" w:rsidRPr="0047570C">
              <w:rPr>
                <w:rFonts w:ascii="Arial" w:hAnsi="Arial" w:cs="Arial"/>
                <w:sz w:val="20"/>
                <w:szCs w:val="20"/>
              </w:rPr>
              <w:t>25</w:t>
            </w:r>
            <w:r w:rsidRPr="0047570C">
              <w:rPr>
                <w:rFonts w:ascii="Arial" w:hAnsi="Arial" w:cs="Arial"/>
                <w:sz w:val="20"/>
                <w:szCs w:val="20"/>
              </w:rPr>
              <w:t>7</w:t>
            </w:r>
            <w:r w:rsidR="00597286" w:rsidRPr="0047570C">
              <w:rPr>
                <w:rFonts w:ascii="Arial" w:hAnsi="Arial" w:cs="Arial"/>
                <w:sz w:val="20"/>
                <w:szCs w:val="20"/>
              </w:rPr>
              <w:t>3</w:t>
            </w:r>
            <w:r w:rsidR="00EC1712">
              <w:rPr>
                <w:rFonts w:ascii="Arial" w:hAnsi="Arial" w:cs="Arial"/>
                <w:sz w:val="20"/>
                <w:szCs w:val="20"/>
              </w:rPr>
              <w:t>7</w:t>
            </w:r>
          </w:p>
        </w:tc>
      </w:tr>
      <w:tr w:rsidR="00E52D63" w:rsidRPr="0047570C" w14:paraId="708EF274" w14:textId="77777777" w:rsidTr="00EC17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1" w:type="dxa"/>
          </w:tcPr>
          <w:p w14:paraId="4597A5A6" w14:textId="77777777" w:rsidR="00E52D63" w:rsidRPr="0047570C" w:rsidRDefault="00E52D63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64</w:t>
            </w:r>
          </w:p>
        </w:tc>
        <w:tc>
          <w:tcPr>
            <w:tcW w:w="4804" w:type="dxa"/>
          </w:tcPr>
          <w:p w14:paraId="127012D3" w14:textId="168BF004" w:rsidR="00E52D63" w:rsidRPr="0047570C" w:rsidRDefault="007D7DB5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26</w:t>
            </w:r>
            <w:r w:rsidR="00597286" w:rsidRPr="0047570C">
              <w:rPr>
                <w:rFonts w:ascii="Arial" w:hAnsi="Arial" w:cs="Arial"/>
                <w:sz w:val="20"/>
                <w:szCs w:val="20"/>
              </w:rPr>
              <w:t>34</w:t>
            </w:r>
            <w:r w:rsidR="00EC1712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</w:tbl>
    <w:p w14:paraId="36F8491F" w14:textId="77777777" w:rsidR="00873A91" w:rsidRPr="0047570C" w:rsidRDefault="00873A91" w:rsidP="00873A91">
      <w:pPr>
        <w:rPr>
          <w:rFonts w:ascii="Arial" w:hAnsi="Arial" w:cs="Arial"/>
          <w:sz w:val="20"/>
          <w:szCs w:val="20"/>
        </w:rPr>
      </w:pPr>
    </w:p>
    <w:p w14:paraId="4D1C466B" w14:textId="5D18269E" w:rsidR="00873A91" w:rsidRPr="0047570C" w:rsidRDefault="002C5C9E" w:rsidP="00873A91">
      <w:pPr>
        <w:rPr>
          <w:rFonts w:ascii="Arial" w:hAnsi="Arial" w:cs="Arial"/>
          <w:sz w:val="20"/>
          <w:szCs w:val="20"/>
        </w:rPr>
      </w:pPr>
      <w:r w:rsidRPr="0047570C">
        <w:rPr>
          <w:rFonts w:ascii="Arial" w:hAnsi="Arial" w:cs="Arial"/>
          <w:sz w:val="20"/>
          <w:szCs w:val="20"/>
        </w:rPr>
        <w:t>S</w:t>
      </w:r>
      <w:r w:rsidR="00873A91" w:rsidRPr="0047570C">
        <w:rPr>
          <w:rFonts w:ascii="Arial" w:hAnsi="Arial" w:cs="Arial"/>
          <w:sz w:val="20"/>
          <w:szCs w:val="20"/>
        </w:rPr>
        <w:t>ize = 10,000,000</w:t>
      </w:r>
    </w:p>
    <w:p w14:paraId="50C649AB" w14:textId="77777777" w:rsidR="00873A91" w:rsidRPr="0047570C" w:rsidRDefault="00873A91" w:rsidP="00873A91">
      <w:pPr>
        <w:rPr>
          <w:rFonts w:ascii="Arial" w:hAnsi="Arial" w:cs="Arial"/>
          <w:sz w:val="20"/>
          <w:szCs w:val="20"/>
        </w:rPr>
      </w:pPr>
    </w:p>
    <w:p w14:paraId="6204F3F2" w14:textId="77777777" w:rsidR="00873A91" w:rsidRPr="0047570C" w:rsidRDefault="00873A91" w:rsidP="00873A91">
      <w:pPr>
        <w:rPr>
          <w:rFonts w:ascii="Arial" w:hAnsi="Arial" w:cs="Arial"/>
          <w:sz w:val="20"/>
          <w:szCs w:val="20"/>
          <w:u w:val="single"/>
        </w:rPr>
      </w:pPr>
    </w:p>
    <w:tbl>
      <w:tblPr>
        <w:tblStyle w:val="PlainTable5"/>
        <w:tblW w:w="9534" w:type="dxa"/>
        <w:tblLook w:val="04A0" w:firstRow="1" w:lastRow="0" w:firstColumn="1" w:lastColumn="0" w:noHBand="0" w:noVBand="1"/>
      </w:tblPr>
      <w:tblGrid>
        <w:gridCol w:w="4710"/>
        <w:gridCol w:w="4824"/>
      </w:tblGrid>
      <w:tr w:rsidR="00873A91" w:rsidRPr="0047570C" w14:paraId="52410F6E" w14:textId="77777777" w:rsidTr="00EC17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1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710" w:type="dxa"/>
          </w:tcPr>
          <w:p w14:paraId="730F680C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Thread count</w:t>
            </w:r>
          </w:p>
        </w:tc>
        <w:tc>
          <w:tcPr>
            <w:tcW w:w="4824" w:type="dxa"/>
          </w:tcPr>
          <w:p w14:paraId="44678408" w14:textId="77777777" w:rsidR="00873A91" w:rsidRPr="0047570C" w:rsidRDefault="00873A91" w:rsidP="001649C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Average time in seconds</w:t>
            </w:r>
          </w:p>
        </w:tc>
      </w:tr>
      <w:tr w:rsidR="00873A91" w:rsidRPr="0047570C" w14:paraId="2F33237E" w14:textId="77777777" w:rsidTr="00EC17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0" w:type="dxa"/>
          </w:tcPr>
          <w:p w14:paraId="24F9D7B6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</w:t>
            </w:r>
          </w:p>
        </w:tc>
        <w:tc>
          <w:tcPr>
            <w:tcW w:w="4824" w:type="dxa"/>
          </w:tcPr>
          <w:p w14:paraId="6137A7F4" w14:textId="6394ADD0" w:rsidR="00873A91" w:rsidRPr="0047570C" w:rsidRDefault="007D7DB5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6</w:t>
            </w:r>
            <w:r w:rsidR="00597286" w:rsidRPr="0047570C">
              <w:rPr>
                <w:rFonts w:ascii="Arial" w:hAnsi="Arial" w:cs="Arial"/>
                <w:sz w:val="20"/>
                <w:szCs w:val="20"/>
              </w:rPr>
              <w:t>329</w:t>
            </w:r>
            <w:r w:rsidR="00EC1712">
              <w:rPr>
                <w:rFonts w:ascii="Arial" w:hAnsi="Arial" w:cs="Arial"/>
                <w:sz w:val="20"/>
                <w:szCs w:val="20"/>
              </w:rPr>
              <w:t>7</w:t>
            </w:r>
          </w:p>
        </w:tc>
      </w:tr>
      <w:tr w:rsidR="00873A91" w:rsidRPr="0047570C" w14:paraId="4ABA0B61" w14:textId="77777777" w:rsidTr="00EC1712">
        <w:trPr>
          <w:trHeight w:val="3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0" w:type="dxa"/>
          </w:tcPr>
          <w:p w14:paraId="57E5692C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2</w:t>
            </w:r>
          </w:p>
        </w:tc>
        <w:tc>
          <w:tcPr>
            <w:tcW w:w="4824" w:type="dxa"/>
          </w:tcPr>
          <w:p w14:paraId="030AA71F" w14:textId="7B2F6230" w:rsidR="00873A91" w:rsidRPr="0047570C" w:rsidRDefault="007D7DB5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9</w:t>
            </w:r>
            <w:r w:rsidR="00597286" w:rsidRPr="0047570C">
              <w:rPr>
                <w:rFonts w:ascii="Arial" w:hAnsi="Arial" w:cs="Arial"/>
                <w:sz w:val="20"/>
                <w:szCs w:val="20"/>
              </w:rPr>
              <w:t>039</w:t>
            </w:r>
            <w:r w:rsidR="00EC1712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873A91" w:rsidRPr="0047570C" w14:paraId="7B090DAE" w14:textId="77777777" w:rsidTr="00EC17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0" w:type="dxa"/>
          </w:tcPr>
          <w:p w14:paraId="5E536E24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4</w:t>
            </w:r>
          </w:p>
        </w:tc>
        <w:tc>
          <w:tcPr>
            <w:tcW w:w="4824" w:type="dxa"/>
          </w:tcPr>
          <w:p w14:paraId="6A593311" w14:textId="5A6C3641" w:rsidR="00873A91" w:rsidRPr="0047570C" w:rsidRDefault="007D7DB5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12</w:t>
            </w:r>
            <w:r w:rsidR="00597286" w:rsidRPr="0047570C">
              <w:rPr>
                <w:rFonts w:ascii="Arial" w:hAnsi="Arial" w:cs="Arial"/>
                <w:sz w:val="20"/>
                <w:szCs w:val="20"/>
              </w:rPr>
              <w:t>024</w:t>
            </w:r>
            <w:r w:rsidR="00EC1712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873A91" w:rsidRPr="0047570C" w14:paraId="4428E552" w14:textId="77777777" w:rsidTr="00EC1712">
        <w:trPr>
          <w:trHeight w:val="3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0" w:type="dxa"/>
          </w:tcPr>
          <w:p w14:paraId="255ECBBE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8</w:t>
            </w:r>
          </w:p>
        </w:tc>
        <w:tc>
          <w:tcPr>
            <w:tcW w:w="4824" w:type="dxa"/>
          </w:tcPr>
          <w:p w14:paraId="52F60BA0" w14:textId="12F4B3F2" w:rsidR="00873A91" w:rsidRPr="0047570C" w:rsidRDefault="007D7DB5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126</w:t>
            </w:r>
            <w:r w:rsidR="00597286" w:rsidRPr="0047570C">
              <w:rPr>
                <w:rFonts w:ascii="Arial" w:hAnsi="Arial" w:cs="Arial"/>
                <w:sz w:val="20"/>
                <w:szCs w:val="20"/>
              </w:rPr>
              <w:t>34</w:t>
            </w:r>
            <w:r w:rsidR="00EC1712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73A91" w:rsidRPr="0047570C" w14:paraId="33618388" w14:textId="77777777" w:rsidTr="00EC17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0" w:type="dxa"/>
          </w:tcPr>
          <w:p w14:paraId="6FF25FB7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6</w:t>
            </w:r>
          </w:p>
        </w:tc>
        <w:tc>
          <w:tcPr>
            <w:tcW w:w="4824" w:type="dxa"/>
          </w:tcPr>
          <w:p w14:paraId="0CDDC880" w14:textId="4C730A7D" w:rsidR="00873A91" w:rsidRPr="0047570C" w:rsidRDefault="007D7DB5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146</w:t>
            </w:r>
            <w:r w:rsidR="00597286" w:rsidRPr="0047570C">
              <w:rPr>
                <w:rFonts w:ascii="Arial" w:hAnsi="Arial" w:cs="Arial"/>
                <w:sz w:val="20"/>
                <w:szCs w:val="20"/>
              </w:rPr>
              <w:t>24</w:t>
            </w:r>
            <w:r w:rsidR="00EC1712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873A91" w:rsidRPr="0047570C" w14:paraId="7F938F3C" w14:textId="77777777" w:rsidTr="00EC1712">
        <w:trPr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0" w:type="dxa"/>
          </w:tcPr>
          <w:p w14:paraId="3EFFD89D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32</w:t>
            </w:r>
          </w:p>
        </w:tc>
        <w:tc>
          <w:tcPr>
            <w:tcW w:w="4824" w:type="dxa"/>
          </w:tcPr>
          <w:p w14:paraId="43B13037" w14:textId="0EFC4C90" w:rsidR="00873A91" w:rsidRPr="0047570C" w:rsidRDefault="007D7DB5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145</w:t>
            </w:r>
            <w:r w:rsidR="00597286" w:rsidRPr="0047570C">
              <w:rPr>
                <w:rFonts w:ascii="Arial" w:hAnsi="Arial" w:cs="Arial"/>
                <w:sz w:val="20"/>
                <w:szCs w:val="20"/>
              </w:rPr>
              <w:t>3</w:t>
            </w:r>
            <w:r w:rsidR="00EC1712"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873A91" w:rsidRPr="0047570C" w14:paraId="764325DC" w14:textId="77777777" w:rsidTr="00EC17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10" w:type="dxa"/>
          </w:tcPr>
          <w:p w14:paraId="5AEAE828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64</w:t>
            </w:r>
          </w:p>
        </w:tc>
        <w:tc>
          <w:tcPr>
            <w:tcW w:w="4824" w:type="dxa"/>
          </w:tcPr>
          <w:p w14:paraId="35256291" w14:textId="102EA388" w:rsidR="00873A91" w:rsidRPr="0047570C" w:rsidRDefault="007D7DB5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139</w:t>
            </w:r>
            <w:r w:rsidR="00597286" w:rsidRPr="0047570C">
              <w:rPr>
                <w:rFonts w:ascii="Arial" w:hAnsi="Arial" w:cs="Arial"/>
                <w:sz w:val="20"/>
                <w:szCs w:val="20"/>
              </w:rPr>
              <w:t>4</w:t>
            </w:r>
            <w:r w:rsidR="00EC1712">
              <w:rPr>
                <w:rFonts w:ascii="Arial" w:hAnsi="Arial" w:cs="Arial"/>
                <w:sz w:val="20"/>
                <w:szCs w:val="20"/>
              </w:rPr>
              <w:t>40</w:t>
            </w:r>
          </w:p>
        </w:tc>
      </w:tr>
    </w:tbl>
    <w:p w14:paraId="09104E91" w14:textId="77777777" w:rsidR="00873A91" w:rsidRPr="0047570C" w:rsidRDefault="00873A91" w:rsidP="00873A91">
      <w:pPr>
        <w:rPr>
          <w:rFonts w:ascii="Arial" w:hAnsi="Arial" w:cs="Arial"/>
          <w:sz w:val="20"/>
          <w:szCs w:val="20"/>
        </w:rPr>
      </w:pPr>
    </w:p>
    <w:p w14:paraId="51A2C041" w14:textId="77777777" w:rsidR="00873A91" w:rsidRPr="0047570C" w:rsidRDefault="00873A91" w:rsidP="00873A91">
      <w:pPr>
        <w:rPr>
          <w:rFonts w:ascii="Arial" w:hAnsi="Arial" w:cs="Arial"/>
          <w:sz w:val="20"/>
          <w:szCs w:val="20"/>
        </w:rPr>
      </w:pPr>
    </w:p>
    <w:p w14:paraId="6BB66490" w14:textId="12CD5FFE" w:rsidR="00873A91" w:rsidRPr="0047570C" w:rsidRDefault="002C5C9E" w:rsidP="00873A91">
      <w:pPr>
        <w:rPr>
          <w:rFonts w:ascii="Arial" w:hAnsi="Arial" w:cs="Arial"/>
          <w:sz w:val="20"/>
          <w:szCs w:val="20"/>
        </w:rPr>
      </w:pPr>
      <w:r w:rsidRPr="0047570C">
        <w:rPr>
          <w:rFonts w:ascii="Arial" w:hAnsi="Arial" w:cs="Arial"/>
          <w:sz w:val="20"/>
          <w:szCs w:val="20"/>
        </w:rPr>
        <w:t>S</w:t>
      </w:r>
      <w:r w:rsidR="00873A91" w:rsidRPr="0047570C">
        <w:rPr>
          <w:rFonts w:ascii="Arial" w:hAnsi="Arial" w:cs="Arial"/>
          <w:sz w:val="20"/>
          <w:szCs w:val="20"/>
        </w:rPr>
        <w:t>ize = 100,000,000</w:t>
      </w:r>
    </w:p>
    <w:p w14:paraId="4F3CD82E" w14:textId="77777777" w:rsidR="00873A91" w:rsidRPr="0047570C" w:rsidRDefault="00873A91" w:rsidP="00873A91">
      <w:pPr>
        <w:rPr>
          <w:rFonts w:ascii="Arial" w:hAnsi="Arial" w:cs="Arial"/>
          <w:sz w:val="20"/>
          <w:szCs w:val="20"/>
        </w:rPr>
      </w:pPr>
    </w:p>
    <w:p w14:paraId="6C3E3DE4" w14:textId="77777777" w:rsidR="00873A91" w:rsidRPr="0047570C" w:rsidRDefault="00873A91" w:rsidP="00873A91">
      <w:pPr>
        <w:rPr>
          <w:rFonts w:ascii="Arial" w:hAnsi="Arial" w:cs="Arial"/>
          <w:sz w:val="20"/>
          <w:szCs w:val="20"/>
          <w:u w:val="single"/>
        </w:rPr>
      </w:pPr>
    </w:p>
    <w:tbl>
      <w:tblPr>
        <w:tblStyle w:val="PlainTable5"/>
        <w:tblW w:w="9364" w:type="dxa"/>
        <w:tblLook w:val="04A0" w:firstRow="1" w:lastRow="0" w:firstColumn="1" w:lastColumn="0" w:noHBand="0" w:noVBand="1"/>
      </w:tblPr>
      <w:tblGrid>
        <w:gridCol w:w="4626"/>
        <w:gridCol w:w="4738"/>
      </w:tblGrid>
      <w:tr w:rsidR="00873A91" w:rsidRPr="0047570C" w14:paraId="5B055E1C" w14:textId="77777777" w:rsidTr="00EC17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87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626" w:type="dxa"/>
          </w:tcPr>
          <w:p w14:paraId="2AD94439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Thread count</w:t>
            </w:r>
          </w:p>
        </w:tc>
        <w:tc>
          <w:tcPr>
            <w:tcW w:w="4738" w:type="dxa"/>
          </w:tcPr>
          <w:p w14:paraId="60C4051F" w14:textId="77777777" w:rsidR="00873A91" w:rsidRPr="0047570C" w:rsidRDefault="00873A91" w:rsidP="001649C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Average time in seconds</w:t>
            </w:r>
          </w:p>
        </w:tc>
      </w:tr>
      <w:tr w:rsidR="00873A91" w:rsidRPr="0047570C" w14:paraId="76791494" w14:textId="77777777" w:rsidTr="00EC17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6" w:type="dxa"/>
          </w:tcPr>
          <w:p w14:paraId="77F84EEE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</w:t>
            </w:r>
          </w:p>
        </w:tc>
        <w:tc>
          <w:tcPr>
            <w:tcW w:w="4738" w:type="dxa"/>
          </w:tcPr>
          <w:p w14:paraId="6AA27BED" w14:textId="58E711DA" w:rsidR="00873A91" w:rsidRPr="0047570C" w:rsidRDefault="007D7DB5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</w:t>
            </w:r>
            <w:r w:rsidR="00597286" w:rsidRPr="0047570C">
              <w:rPr>
                <w:rFonts w:ascii="Arial" w:hAnsi="Arial" w:cs="Arial"/>
                <w:sz w:val="20"/>
                <w:szCs w:val="20"/>
              </w:rPr>
              <w:t>4</w:t>
            </w:r>
            <w:r w:rsidR="00EC1712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73A91" w:rsidRPr="0047570C" w14:paraId="04CBE344" w14:textId="77777777" w:rsidTr="00EC1712">
        <w:trPr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6" w:type="dxa"/>
          </w:tcPr>
          <w:p w14:paraId="1E1757AC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2</w:t>
            </w:r>
          </w:p>
        </w:tc>
        <w:tc>
          <w:tcPr>
            <w:tcW w:w="4738" w:type="dxa"/>
          </w:tcPr>
          <w:p w14:paraId="47723E46" w14:textId="547944F6" w:rsidR="00873A91" w:rsidRPr="0047570C" w:rsidRDefault="007D7DB5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</w:t>
            </w:r>
            <w:r w:rsidR="00597286" w:rsidRPr="0047570C">
              <w:rPr>
                <w:rFonts w:ascii="Arial" w:hAnsi="Arial" w:cs="Arial"/>
                <w:sz w:val="20"/>
                <w:szCs w:val="20"/>
              </w:rPr>
              <w:t>5</w:t>
            </w:r>
            <w:r w:rsidR="00EC1712"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  <w:tr w:rsidR="00873A91" w:rsidRPr="0047570C" w14:paraId="0E717968" w14:textId="77777777" w:rsidTr="00EC17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6" w:type="dxa"/>
          </w:tcPr>
          <w:p w14:paraId="1CDA6765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lastRenderedPageBreak/>
              <w:t>4</w:t>
            </w:r>
          </w:p>
        </w:tc>
        <w:tc>
          <w:tcPr>
            <w:tcW w:w="4738" w:type="dxa"/>
          </w:tcPr>
          <w:p w14:paraId="662E048D" w14:textId="747EF900" w:rsidR="00873A91" w:rsidRPr="0047570C" w:rsidRDefault="007D7DB5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</w:t>
            </w:r>
            <w:r w:rsidR="00597286" w:rsidRPr="0047570C">
              <w:rPr>
                <w:rFonts w:ascii="Arial" w:hAnsi="Arial" w:cs="Arial"/>
                <w:sz w:val="20"/>
                <w:szCs w:val="20"/>
              </w:rPr>
              <w:t>7</w:t>
            </w:r>
            <w:r w:rsidR="00EC1712">
              <w:rPr>
                <w:rFonts w:ascii="Arial" w:hAnsi="Arial" w:cs="Arial"/>
                <w:sz w:val="20"/>
                <w:szCs w:val="20"/>
              </w:rPr>
              <w:t>7</w:t>
            </w:r>
          </w:p>
        </w:tc>
      </w:tr>
      <w:tr w:rsidR="00873A91" w:rsidRPr="0047570C" w14:paraId="1DEF97E9" w14:textId="77777777" w:rsidTr="00EC1712">
        <w:trPr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6" w:type="dxa"/>
          </w:tcPr>
          <w:p w14:paraId="324B38A3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8</w:t>
            </w:r>
          </w:p>
        </w:tc>
        <w:tc>
          <w:tcPr>
            <w:tcW w:w="4738" w:type="dxa"/>
          </w:tcPr>
          <w:p w14:paraId="0B5383AF" w14:textId="56E459C6" w:rsidR="00873A91" w:rsidRPr="0047570C" w:rsidRDefault="00597286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9</w:t>
            </w:r>
            <w:r w:rsidR="00EC1712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873A91" w:rsidRPr="0047570C" w14:paraId="78C4033E" w14:textId="77777777" w:rsidTr="00EC17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6" w:type="dxa"/>
          </w:tcPr>
          <w:p w14:paraId="0BA37620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6</w:t>
            </w:r>
          </w:p>
        </w:tc>
        <w:tc>
          <w:tcPr>
            <w:tcW w:w="4738" w:type="dxa"/>
          </w:tcPr>
          <w:p w14:paraId="0B9F4919" w14:textId="0327FD67" w:rsidR="00873A91" w:rsidRPr="0047570C" w:rsidRDefault="007D7DB5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.1</w:t>
            </w:r>
            <w:r w:rsidR="00EC1712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873A91" w:rsidRPr="0047570C" w14:paraId="4BB08E34" w14:textId="77777777" w:rsidTr="00EC1712">
        <w:trPr>
          <w:trHeight w:val="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6" w:type="dxa"/>
          </w:tcPr>
          <w:p w14:paraId="12BD6673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32</w:t>
            </w:r>
          </w:p>
        </w:tc>
        <w:tc>
          <w:tcPr>
            <w:tcW w:w="4738" w:type="dxa"/>
          </w:tcPr>
          <w:p w14:paraId="18DC04CB" w14:textId="622C9E30" w:rsidR="00873A91" w:rsidRPr="0047570C" w:rsidRDefault="007D7DB5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.1</w:t>
            </w:r>
            <w:r w:rsidR="00EC1712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73A91" w:rsidRPr="0047570C" w14:paraId="32EC9A0B" w14:textId="77777777" w:rsidTr="00EC17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26" w:type="dxa"/>
          </w:tcPr>
          <w:p w14:paraId="4F4C2C0B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64</w:t>
            </w:r>
          </w:p>
        </w:tc>
        <w:tc>
          <w:tcPr>
            <w:tcW w:w="4738" w:type="dxa"/>
          </w:tcPr>
          <w:p w14:paraId="16401183" w14:textId="2C5B204F" w:rsidR="00873A91" w:rsidRPr="0047570C" w:rsidRDefault="007D7DB5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.</w:t>
            </w:r>
            <w:r w:rsidR="00597286" w:rsidRPr="0047570C">
              <w:rPr>
                <w:rFonts w:ascii="Arial" w:hAnsi="Arial" w:cs="Arial"/>
                <w:sz w:val="20"/>
                <w:szCs w:val="20"/>
              </w:rPr>
              <w:t>2</w:t>
            </w:r>
            <w:r w:rsidR="00EC1712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</w:tbl>
    <w:p w14:paraId="39DE6E77" w14:textId="77777777" w:rsidR="00873A91" w:rsidRPr="0047570C" w:rsidRDefault="00873A91" w:rsidP="00873A91">
      <w:pPr>
        <w:rPr>
          <w:rFonts w:ascii="Arial" w:hAnsi="Arial" w:cs="Arial"/>
          <w:sz w:val="20"/>
          <w:szCs w:val="20"/>
        </w:rPr>
      </w:pPr>
    </w:p>
    <w:p w14:paraId="380E871C" w14:textId="66FDCD7F" w:rsidR="00873A91" w:rsidRPr="0047570C" w:rsidRDefault="002C5C9E" w:rsidP="00873A91">
      <w:pPr>
        <w:rPr>
          <w:rFonts w:ascii="Arial" w:hAnsi="Arial" w:cs="Arial"/>
          <w:sz w:val="20"/>
          <w:szCs w:val="20"/>
        </w:rPr>
      </w:pPr>
      <w:r w:rsidRPr="0047570C">
        <w:rPr>
          <w:rFonts w:ascii="Arial" w:hAnsi="Arial" w:cs="Arial"/>
          <w:sz w:val="20"/>
          <w:szCs w:val="20"/>
        </w:rPr>
        <w:t>S</w:t>
      </w:r>
      <w:r w:rsidR="00873A91" w:rsidRPr="0047570C">
        <w:rPr>
          <w:rFonts w:ascii="Arial" w:hAnsi="Arial" w:cs="Arial"/>
          <w:sz w:val="20"/>
          <w:szCs w:val="20"/>
        </w:rPr>
        <w:t>ize = 1,000,000,000</w:t>
      </w:r>
    </w:p>
    <w:p w14:paraId="206208C7" w14:textId="77777777" w:rsidR="00873A91" w:rsidRPr="0047570C" w:rsidRDefault="00873A91" w:rsidP="00873A91">
      <w:pPr>
        <w:rPr>
          <w:rFonts w:ascii="Arial" w:hAnsi="Arial" w:cs="Arial"/>
          <w:sz w:val="20"/>
          <w:szCs w:val="20"/>
        </w:rPr>
      </w:pPr>
    </w:p>
    <w:p w14:paraId="6BF77855" w14:textId="77777777" w:rsidR="00873A91" w:rsidRPr="0047570C" w:rsidRDefault="00873A91" w:rsidP="00873A91">
      <w:pPr>
        <w:rPr>
          <w:rFonts w:ascii="Arial" w:hAnsi="Arial" w:cs="Arial"/>
          <w:sz w:val="20"/>
          <w:szCs w:val="20"/>
          <w:u w:val="single"/>
        </w:rPr>
      </w:pPr>
    </w:p>
    <w:tbl>
      <w:tblPr>
        <w:tblStyle w:val="PlainTable5"/>
        <w:tblW w:w="9425" w:type="dxa"/>
        <w:tblLook w:val="04A0" w:firstRow="1" w:lastRow="0" w:firstColumn="1" w:lastColumn="0" w:noHBand="0" w:noVBand="1"/>
      </w:tblPr>
      <w:tblGrid>
        <w:gridCol w:w="4656"/>
        <w:gridCol w:w="4769"/>
      </w:tblGrid>
      <w:tr w:rsidR="00873A91" w:rsidRPr="0047570C" w14:paraId="0A8E6A66" w14:textId="77777777" w:rsidTr="00D961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1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656" w:type="dxa"/>
          </w:tcPr>
          <w:p w14:paraId="0FD03E02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Thread count</w:t>
            </w:r>
          </w:p>
        </w:tc>
        <w:tc>
          <w:tcPr>
            <w:tcW w:w="4769" w:type="dxa"/>
          </w:tcPr>
          <w:p w14:paraId="7A7C3872" w14:textId="77777777" w:rsidR="00873A91" w:rsidRPr="0047570C" w:rsidRDefault="00873A91" w:rsidP="001649C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Average time in seconds</w:t>
            </w:r>
          </w:p>
        </w:tc>
      </w:tr>
      <w:tr w:rsidR="00873A91" w:rsidRPr="0047570C" w14:paraId="31EE3B4D" w14:textId="77777777" w:rsidTr="00D961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6" w:type="dxa"/>
          </w:tcPr>
          <w:p w14:paraId="14947DA2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</w:t>
            </w:r>
          </w:p>
        </w:tc>
        <w:tc>
          <w:tcPr>
            <w:tcW w:w="4769" w:type="dxa"/>
          </w:tcPr>
          <w:p w14:paraId="427231D3" w14:textId="55B6E8C2" w:rsidR="00873A91" w:rsidRPr="0047570C" w:rsidRDefault="00597286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3.5</w:t>
            </w:r>
          </w:p>
        </w:tc>
      </w:tr>
      <w:tr w:rsidR="00873A91" w:rsidRPr="0047570C" w14:paraId="554B4760" w14:textId="77777777" w:rsidTr="00D96117">
        <w:trPr>
          <w:trHeight w:val="3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6" w:type="dxa"/>
          </w:tcPr>
          <w:p w14:paraId="1B65D609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2</w:t>
            </w:r>
          </w:p>
        </w:tc>
        <w:tc>
          <w:tcPr>
            <w:tcW w:w="4769" w:type="dxa"/>
          </w:tcPr>
          <w:p w14:paraId="7B1E5261" w14:textId="3A46BFCF" w:rsidR="00873A91" w:rsidRPr="0047570C" w:rsidRDefault="00597286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5.</w:t>
            </w:r>
            <w:r w:rsidR="00D96117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873A91" w:rsidRPr="0047570C" w14:paraId="121ECB6C" w14:textId="77777777" w:rsidTr="00D961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6" w:type="dxa"/>
          </w:tcPr>
          <w:p w14:paraId="43FE1CB2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4</w:t>
            </w:r>
          </w:p>
        </w:tc>
        <w:tc>
          <w:tcPr>
            <w:tcW w:w="4769" w:type="dxa"/>
          </w:tcPr>
          <w:p w14:paraId="2B7712F3" w14:textId="793D1B99" w:rsidR="00873A91" w:rsidRPr="0047570C" w:rsidRDefault="007D7DB5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9.</w:t>
            </w:r>
            <w:r w:rsidR="00D96117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873A91" w:rsidRPr="0047570C" w14:paraId="4B416625" w14:textId="77777777" w:rsidTr="00D96117">
        <w:trPr>
          <w:trHeight w:val="3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6" w:type="dxa"/>
          </w:tcPr>
          <w:p w14:paraId="426EAB3A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8</w:t>
            </w:r>
          </w:p>
        </w:tc>
        <w:tc>
          <w:tcPr>
            <w:tcW w:w="4769" w:type="dxa"/>
          </w:tcPr>
          <w:p w14:paraId="048A5DE9" w14:textId="3C91DC53" w:rsidR="00873A91" w:rsidRPr="0047570C" w:rsidRDefault="007D7DB5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</w:t>
            </w:r>
            <w:r w:rsidR="00597286" w:rsidRPr="0047570C">
              <w:rPr>
                <w:rFonts w:ascii="Arial" w:hAnsi="Arial" w:cs="Arial"/>
                <w:sz w:val="20"/>
                <w:szCs w:val="20"/>
              </w:rPr>
              <w:t>0.</w:t>
            </w:r>
            <w:r w:rsidR="00D96117"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  <w:tr w:rsidR="00873A91" w:rsidRPr="0047570C" w14:paraId="5983CAEB" w14:textId="77777777" w:rsidTr="00D961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6" w:type="dxa"/>
          </w:tcPr>
          <w:p w14:paraId="26F8839E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6</w:t>
            </w:r>
          </w:p>
        </w:tc>
        <w:tc>
          <w:tcPr>
            <w:tcW w:w="4769" w:type="dxa"/>
          </w:tcPr>
          <w:p w14:paraId="666C0835" w14:textId="611D9FCF" w:rsidR="00873A91" w:rsidRPr="0047570C" w:rsidRDefault="00501CD7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0.6</w:t>
            </w:r>
            <w:r w:rsidR="00D96117">
              <w:rPr>
                <w:rFonts w:ascii="Arial" w:hAnsi="Arial" w:cs="Arial"/>
                <w:sz w:val="20"/>
                <w:szCs w:val="20"/>
              </w:rPr>
              <w:t>9</w:t>
            </w:r>
          </w:p>
        </w:tc>
      </w:tr>
      <w:tr w:rsidR="00873A91" w:rsidRPr="0047570C" w14:paraId="352B3E37" w14:textId="77777777" w:rsidTr="00D96117">
        <w:trPr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6" w:type="dxa"/>
          </w:tcPr>
          <w:p w14:paraId="300C8844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32</w:t>
            </w:r>
          </w:p>
        </w:tc>
        <w:tc>
          <w:tcPr>
            <w:tcW w:w="4769" w:type="dxa"/>
          </w:tcPr>
          <w:p w14:paraId="1CB3B4C9" w14:textId="2FC4E526" w:rsidR="00873A91" w:rsidRPr="0047570C" w:rsidRDefault="00501CD7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</w:t>
            </w:r>
            <w:r w:rsidR="00597286" w:rsidRPr="0047570C">
              <w:rPr>
                <w:rFonts w:ascii="Arial" w:hAnsi="Arial" w:cs="Arial"/>
                <w:sz w:val="20"/>
                <w:szCs w:val="20"/>
              </w:rPr>
              <w:t>1.5</w:t>
            </w:r>
            <w:r w:rsidR="00D96117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73A91" w:rsidRPr="0047570C" w14:paraId="3CDC77D0" w14:textId="77777777" w:rsidTr="00D961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56" w:type="dxa"/>
          </w:tcPr>
          <w:p w14:paraId="56FE8A7D" w14:textId="77777777" w:rsidR="00873A91" w:rsidRPr="0047570C" w:rsidRDefault="00873A91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64</w:t>
            </w:r>
          </w:p>
        </w:tc>
        <w:tc>
          <w:tcPr>
            <w:tcW w:w="4769" w:type="dxa"/>
          </w:tcPr>
          <w:p w14:paraId="0D9F8C77" w14:textId="66C32A70" w:rsidR="00873A91" w:rsidRPr="0047570C" w:rsidRDefault="00501CD7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0.</w:t>
            </w:r>
            <w:r w:rsidR="00597286" w:rsidRPr="0047570C">
              <w:rPr>
                <w:rFonts w:ascii="Arial" w:hAnsi="Arial" w:cs="Arial"/>
                <w:sz w:val="20"/>
                <w:szCs w:val="20"/>
              </w:rPr>
              <w:t>9</w:t>
            </w:r>
            <w:r w:rsidR="00D96117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</w:tbl>
    <w:p w14:paraId="5CC250BE" w14:textId="77777777" w:rsidR="00873A91" w:rsidRPr="0047570C" w:rsidRDefault="00873A91" w:rsidP="00D16632">
      <w:pPr>
        <w:rPr>
          <w:rFonts w:ascii="Arial" w:hAnsi="Arial" w:cs="Arial"/>
          <w:sz w:val="20"/>
          <w:szCs w:val="20"/>
          <w:u w:val="single"/>
        </w:rPr>
      </w:pPr>
    </w:p>
    <w:p w14:paraId="7D00619C" w14:textId="79BD89C9" w:rsidR="00873A91" w:rsidRPr="0047570C" w:rsidRDefault="00D96117" w:rsidP="00597286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en we add</w:t>
      </w:r>
      <w:r w:rsidR="00597286" w:rsidRPr="0047570C">
        <w:rPr>
          <w:rFonts w:ascii="Arial" w:hAnsi="Arial" w:cs="Arial"/>
          <w:sz w:val="20"/>
          <w:szCs w:val="20"/>
        </w:rPr>
        <w:t xml:space="preserve"> a mutex lock </w:t>
      </w:r>
      <w:r w:rsidR="009074B2" w:rsidRPr="0047570C">
        <w:rPr>
          <w:rFonts w:ascii="Arial" w:hAnsi="Arial" w:cs="Arial"/>
          <w:sz w:val="20"/>
          <w:szCs w:val="20"/>
        </w:rPr>
        <w:t>a</w:t>
      </w:r>
      <w:r w:rsidR="00597286" w:rsidRPr="0047570C">
        <w:rPr>
          <w:rFonts w:ascii="Arial" w:hAnsi="Arial" w:cs="Arial"/>
          <w:sz w:val="20"/>
          <w:szCs w:val="20"/>
        </w:rPr>
        <w:t xml:space="preserve"> waiting period is added which makes the runtime worse.</w:t>
      </w:r>
    </w:p>
    <w:p w14:paraId="297A61D0" w14:textId="77777777" w:rsidR="00597286" w:rsidRPr="0047570C" w:rsidRDefault="00597286" w:rsidP="00D16632">
      <w:pPr>
        <w:rPr>
          <w:rFonts w:ascii="Arial" w:hAnsi="Arial" w:cs="Arial"/>
          <w:sz w:val="20"/>
          <w:szCs w:val="20"/>
        </w:rPr>
      </w:pPr>
    </w:p>
    <w:p w14:paraId="477235CE" w14:textId="77777777" w:rsidR="00597286" w:rsidRPr="0047570C" w:rsidRDefault="00597286" w:rsidP="00D16632">
      <w:pPr>
        <w:rPr>
          <w:rFonts w:ascii="Arial" w:hAnsi="Arial" w:cs="Arial"/>
          <w:sz w:val="20"/>
          <w:szCs w:val="20"/>
        </w:rPr>
      </w:pPr>
    </w:p>
    <w:p w14:paraId="2883183A" w14:textId="57072062" w:rsidR="00873A91" w:rsidRPr="0047570C" w:rsidRDefault="00873A91" w:rsidP="00D16632">
      <w:pPr>
        <w:rPr>
          <w:rFonts w:ascii="Arial" w:hAnsi="Arial" w:cs="Arial"/>
          <w:sz w:val="20"/>
          <w:szCs w:val="20"/>
        </w:rPr>
      </w:pPr>
      <w:r w:rsidRPr="0047570C">
        <w:rPr>
          <w:rFonts w:ascii="Arial" w:hAnsi="Arial" w:cs="Arial"/>
          <w:sz w:val="20"/>
          <w:szCs w:val="20"/>
        </w:rPr>
        <w:t>Problem 3:</w:t>
      </w:r>
    </w:p>
    <w:p w14:paraId="3EEFE7D5" w14:textId="77777777" w:rsidR="00501CD7" w:rsidRPr="0047570C" w:rsidRDefault="00501CD7" w:rsidP="00D16632">
      <w:pPr>
        <w:rPr>
          <w:rFonts w:ascii="Arial" w:hAnsi="Arial" w:cs="Arial"/>
          <w:sz w:val="20"/>
          <w:szCs w:val="20"/>
          <w:u w:val="single"/>
        </w:rPr>
      </w:pPr>
    </w:p>
    <w:p w14:paraId="22553476" w14:textId="4FB9CC27" w:rsidR="00501CD7" w:rsidRPr="0047570C" w:rsidRDefault="00597286" w:rsidP="00501CD7">
      <w:pPr>
        <w:rPr>
          <w:rFonts w:ascii="Arial" w:hAnsi="Arial" w:cs="Arial"/>
          <w:sz w:val="20"/>
          <w:szCs w:val="20"/>
          <w:u w:val="single"/>
        </w:rPr>
      </w:pPr>
      <w:r w:rsidRPr="0047570C">
        <w:rPr>
          <w:rFonts w:ascii="Arial" w:hAnsi="Arial" w:cs="Arial"/>
          <w:sz w:val="20"/>
          <w:szCs w:val="20"/>
        </w:rPr>
        <w:t>S</w:t>
      </w:r>
      <w:r w:rsidR="00501CD7" w:rsidRPr="0047570C">
        <w:rPr>
          <w:rFonts w:ascii="Arial" w:hAnsi="Arial" w:cs="Arial"/>
          <w:sz w:val="20"/>
          <w:szCs w:val="20"/>
        </w:rPr>
        <w:t>ize = 100:</w:t>
      </w:r>
    </w:p>
    <w:p w14:paraId="39CA4E70" w14:textId="77777777" w:rsidR="00501CD7" w:rsidRPr="0047570C" w:rsidRDefault="00501CD7" w:rsidP="00501CD7">
      <w:pPr>
        <w:rPr>
          <w:rFonts w:ascii="Arial" w:hAnsi="Arial" w:cs="Arial"/>
          <w:sz w:val="20"/>
          <w:szCs w:val="20"/>
          <w:u w:val="single"/>
        </w:rPr>
      </w:pPr>
    </w:p>
    <w:tbl>
      <w:tblPr>
        <w:tblStyle w:val="PlainTable5"/>
        <w:tblW w:w="9184" w:type="dxa"/>
        <w:tblLook w:val="04A0" w:firstRow="1" w:lastRow="0" w:firstColumn="1" w:lastColumn="0" w:noHBand="0" w:noVBand="1"/>
      </w:tblPr>
      <w:tblGrid>
        <w:gridCol w:w="4537"/>
        <w:gridCol w:w="4586"/>
        <w:gridCol w:w="61"/>
      </w:tblGrid>
      <w:tr w:rsidR="00501CD7" w:rsidRPr="0047570C" w14:paraId="7CCF3137" w14:textId="77777777" w:rsidTr="00D961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57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537" w:type="dxa"/>
          </w:tcPr>
          <w:p w14:paraId="212FE1AD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Thread count</w:t>
            </w:r>
          </w:p>
        </w:tc>
        <w:tc>
          <w:tcPr>
            <w:tcW w:w="4647" w:type="dxa"/>
            <w:gridSpan w:val="2"/>
          </w:tcPr>
          <w:p w14:paraId="44F16C29" w14:textId="77777777" w:rsidR="00501CD7" w:rsidRPr="0047570C" w:rsidRDefault="00501CD7" w:rsidP="001649C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Average time in seconds</w:t>
            </w:r>
          </w:p>
        </w:tc>
      </w:tr>
      <w:tr w:rsidR="00501CD7" w:rsidRPr="0047570C" w14:paraId="42375764" w14:textId="77777777" w:rsidTr="00D961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7" w:type="dxa"/>
          </w:tcPr>
          <w:p w14:paraId="33A00065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</w:t>
            </w:r>
          </w:p>
        </w:tc>
        <w:tc>
          <w:tcPr>
            <w:tcW w:w="4647" w:type="dxa"/>
            <w:gridSpan w:val="2"/>
          </w:tcPr>
          <w:p w14:paraId="1C3BEE72" w14:textId="686C8BB3" w:rsidR="00501CD7" w:rsidRPr="0047570C" w:rsidRDefault="00501CD7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1</w:t>
            </w:r>
            <w:r w:rsidR="0093636F" w:rsidRPr="0047570C">
              <w:rPr>
                <w:rFonts w:ascii="Arial" w:hAnsi="Arial" w:cs="Arial"/>
                <w:sz w:val="20"/>
                <w:szCs w:val="20"/>
              </w:rPr>
              <w:t>3</w:t>
            </w:r>
            <w:r w:rsidR="00D96117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501CD7" w:rsidRPr="0047570C" w14:paraId="06CA085D" w14:textId="77777777" w:rsidTr="00D96117">
        <w:trPr>
          <w:trHeight w:val="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7" w:type="dxa"/>
          </w:tcPr>
          <w:p w14:paraId="60207835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2</w:t>
            </w:r>
          </w:p>
        </w:tc>
        <w:tc>
          <w:tcPr>
            <w:tcW w:w="4647" w:type="dxa"/>
            <w:gridSpan w:val="2"/>
          </w:tcPr>
          <w:p w14:paraId="58B08423" w14:textId="365B773F" w:rsidR="00501CD7" w:rsidRPr="0047570C" w:rsidRDefault="00501CD7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21</w:t>
            </w:r>
            <w:r w:rsidR="00D96117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501CD7" w:rsidRPr="0047570C" w14:paraId="1A46DF05" w14:textId="77777777" w:rsidTr="00D961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7" w:type="dxa"/>
          </w:tcPr>
          <w:p w14:paraId="0FAF7C81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4</w:t>
            </w:r>
          </w:p>
        </w:tc>
        <w:tc>
          <w:tcPr>
            <w:tcW w:w="4647" w:type="dxa"/>
            <w:gridSpan w:val="2"/>
          </w:tcPr>
          <w:p w14:paraId="5A48147D" w14:textId="3B9BE844" w:rsidR="00501CD7" w:rsidRPr="0047570C" w:rsidRDefault="00501CD7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22</w:t>
            </w:r>
            <w:r w:rsidR="00D96117"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  <w:tr w:rsidR="00501CD7" w:rsidRPr="0047570C" w14:paraId="40FD9977" w14:textId="77777777" w:rsidTr="00D96117">
        <w:trPr>
          <w:trHeight w:val="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7" w:type="dxa"/>
          </w:tcPr>
          <w:p w14:paraId="2BE693F7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8</w:t>
            </w:r>
          </w:p>
        </w:tc>
        <w:tc>
          <w:tcPr>
            <w:tcW w:w="4647" w:type="dxa"/>
            <w:gridSpan w:val="2"/>
          </w:tcPr>
          <w:p w14:paraId="47C739B4" w14:textId="5B350C9E" w:rsidR="00501CD7" w:rsidRPr="0047570C" w:rsidRDefault="00501CD7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3</w:t>
            </w:r>
            <w:r w:rsidR="0093636F" w:rsidRPr="0047570C">
              <w:rPr>
                <w:rFonts w:ascii="Arial" w:hAnsi="Arial" w:cs="Arial"/>
                <w:sz w:val="20"/>
                <w:szCs w:val="20"/>
              </w:rPr>
              <w:t>2</w:t>
            </w:r>
            <w:r w:rsidR="00D96117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501CD7" w:rsidRPr="0047570C" w14:paraId="30C00B64" w14:textId="77777777" w:rsidTr="00D961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7" w:type="dxa"/>
          </w:tcPr>
          <w:p w14:paraId="5BF5335C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6</w:t>
            </w:r>
          </w:p>
        </w:tc>
        <w:tc>
          <w:tcPr>
            <w:tcW w:w="4647" w:type="dxa"/>
            <w:gridSpan w:val="2"/>
          </w:tcPr>
          <w:p w14:paraId="68C0350C" w14:textId="217983B5" w:rsidR="00501CD7" w:rsidRPr="0047570C" w:rsidRDefault="00501CD7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4</w:t>
            </w:r>
            <w:r w:rsidR="0093636F" w:rsidRPr="0047570C">
              <w:rPr>
                <w:rFonts w:ascii="Arial" w:hAnsi="Arial" w:cs="Arial"/>
                <w:sz w:val="20"/>
                <w:szCs w:val="20"/>
              </w:rPr>
              <w:t>2</w:t>
            </w:r>
            <w:r w:rsidR="00D96117">
              <w:rPr>
                <w:rFonts w:ascii="Arial" w:hAnsi="Arial" w:cs="Arial"/>
                <w:sz w:val="20"/>
                <w:szCs w:val="20"/>
              </w:rPr>
              <w:t>6</w:t>
            </w:r>
          </w:p>
        </w:tc>
      </w:tr>
      <w:tr w:rsidR="00501CD7" w:rsidRPr="0047570C" w14:paraId="6290E988" w14:textId="77777777" w:rsidTr="00D96117">
        <w:trPr>
          <w:trHeight w:val="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7" w:type="dxa"/>
          </w:tcPr>
          <w:p w14:paraId="5281C2BC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32</w:t>
            </w:r>
          </w:p>
        </w:tc>
        <w:tc>
          <w:tcPr>
            <w:tcW w:w="4647" w:type="dxa"/>
            <w:gridSpan w:val="2"/>
          </w:tcPr>
          <w:p w14:paraId="5718841B" w14:textId="21C0F446" w:rsidR="00501CD7" w:rsidRPr="0047570C" w:rsidRDefault="00501CD7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8</w:t>
            </w:r>
            <w:r w:rsidR="0093636F" w:rsidRPr="0047570C">
              <w:rPr>
                <w:rFonts w:ascii="Arial" w:hAnsi="Arial" w:cs="Arial"/>
                <w:sz w:val="20"/>
                <w:szCs w:val="20"/>
              </w:rPr>
              <w:t>4</w:t>
            </w:r>
            <w:r w:rsidR="00D96117">
              <w:rPr>
                <w:rFonts w:ascii="Arial" w:hAnsi="Arial" w:cs="Arial"/>
                <w:sz w:val="20"/>
                <w:szCs w:val="20"/>
              </w:rPr>
              <w:t>7</w:t>
            </w:r>
          </w:p>
        </w:tc>
      </w:tr>
      <w:tr w:rsidR="00501CD7" w:rsidRPr="0047570C" w14:paraId="540F96E7" w14:textId="77777777" w:rsidTr="00D96117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61" w:type="dxa"/>
          <w:trHeight w:val="3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7" w:type="dxa"/>
          </w:tcPr>
          <w:p w14:paraId="6C5BEB8F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64</w:t>
            </w:r>
          </w:p>
        </w:tc>
        <w:tc>
          <w:tcPr>
            <w:tcW w:w="4586" w:type="dxa"/>
          </w:tcPr>
          <w:p w14:paraId="1D68AF08" w14:textId="452088F6" w:rsidR="00501CD7" w:rsidRPr="0047570C" w:rsidRDefault="00501CD7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10</w:t>
            </w:r>
            <w:r w:rsidR="00D96117">
              <w:rPr>
                <w:rFonts w:ascii="Arial" w:hAnsi="Arial" w:cs="Arial"/>
                <w:sz w:val="20"/>
                <w:szCs w:val="20"/>
              </w:rPr>
              <w:t>60</w:t>
            </w:r>
          </w:p>
        </w:tc>
      </w:tr>
    </w:tbl>
    <w:p w14:paraId="751D0351" w14:textId="77777777" w:rsidR="00501CD7" w:rsidRPr="0047570C" w:rsidRDefault="00501CD7" w:rsidP="00501CD7">
      <w:pPr>
        <w:rPr>
          <w:rFonts w:ascii="Arial" w:hAnsi="Arial" w:cs="Arial"/>
          <w:sz w:val="20"/>
          <w:szCs w:val="20"/>
        </w:rPr>
      </w:pPr>
    </w:p>
    <w:p w14:paraId="75152DBD" w14:textId="73776A68" w:rsidR="00501CD7" w:rsidRPr="0047570C" w:rsidRDefault="00597286" w:rsidP="00501CD7">
      <w:pPr>
        <w:rPr>
          <w:rFonts w:ascii="Arial" w:hAnsi="Arial" w:cs="Arial"/>
          <w:sz w:val="20"/>
          <w:szCs w:val="20"/>
        </w:rPr>
      </w:pPr>
      <w:r w:rsidRPr="0047570C">
        <w:rPr>
          <w:rFonts w:ascii="Arial" w:hAnsi="Arial" w:cs="Arial"/>
          <w:sz w:val="20"/>
          <w:szCs w:val="20"/>
        </w:rPr>
        <w:t>S</w:t>
      </w:r>
      <w:r w:rsidR="00501CD7" w:rsidRPr="0047570C">
        <w:rPr>
          <w:rFonts w:ascii="Arial" w:hAnsi="Arial" w:cs="Arial"/>
          <w:sz w:val="20"/>
          <w:szCs w:val="20"/>
        </w:rPr>
        <w:t>ize = 10,000</w:t>
      </w:r>
    </w:p>
    <w:p w14:paraId="48889A7B" w14:textId="77777777" w:rsidR="00501CD7" w:rsidRPr="0047570C" w:rsidRDefault="00501CD7" w:rsidP="00501CD7">
      <w:pPr>
        <w:rPr>
          <w:rFonts w:ascii="Arial" w:hAnsi="Arial" w:cs="Arial"/>
          <w:sz w:val="20"/>
          <w:szCs w:val="20"/>
        </w:rPr>
      </w:pPr>
    </w:p>
    <w:p w14:paraId="3B9B2D09" w14:textId="77777777" w:rsidR="00501CD7" w:rsidRPr="0047570C" w:rsidRDefault="00501CD7" w:rsidP="00501CD7">
      <w:pPr>
        <w:rPr>
          <w:rFonts w:ascii="Arial" w:hAnsi="Arial" w:cs="Arial"/>
          <w:sz w:val="20"/>
          <w:szCs w:val="20"/>
          <w:u w:val="single"/>
        </w:rPr>
      </w:pPr>
    </w:p>
    <w:tbl>
      <w:tblPr>
        <w:tblStyle w:val="PlainTable5"/>
        <w:tblW w:w="9164" w:type="dxa"/>
        <w:tblLook w:val="04A0" w:firstRow="1" w:lastRow="0" w:firstColumn="1" w:lastColumn="0" w:noHBand="0" w:noVBand="1"/>
      </w:tblPr>
      <w:tblGrid>
        <w:gridCol w:w="4527"/>
        <w:gridCol w:w="4637"/>
      </w:tblGrid>
      <w:tr w:rsidR="00501CD7" w:rsidRPr="0047570C" w14:paraId="78B7ABB7" w14:textId="77777777" w:rsidTr="00D961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527" w:type="dxa"/>
          </w:tcPr>
          <w:p w14:paraId="4B1B8FA1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Thread count</w:t>
            </w:r>
          </w:p>
        </w:tc>
        <w:tc>
          <w:tcPr>
            <w:tcW w:w="4637" w:type="dxa"/>
          </w:tcPr>
          <w:p w14:paraId="7B61F9C3" w14:textId="77777777" w:rsidR="00501CD7" w:rsidRPr="0047570C" w:rsidRDefault="00501CD7" w:rsidP="001649C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Average time in seconds</w:t>
            </w:r>
          </w:p>
        </w:tc>
      </w:tr>
      <w:tr w:rsidR="00501CD7" w:rsidRPr="0047570C" w14:paraId="42926366" w14:textId="77777777" w:rsidTr="00D961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7" w:type="dxa"/>
          </w:tcPr>
          <w:p w14:paraId="394391AE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</w:t>
            </w:r>
          </w:p>
        </w:tc>
        <w:tc>
          <w:tcPr>
            <w:tcW w:w="4637" w:type="dxa"/>
          </w:tcPr>
          <w:p w14:paraId="70387FF9" w14:textId="65CCE7B5" w:rsidR="00501CD7" w:rsidRPr="0047570C" w:rsidRDefault="00501CD7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2</w:t>
            </w:r>
            <w:r w:rsidR="0093636F" w:rsidRPr="0047570C">
              <w:rPr>
                <w:rFonts w:ascii="Arial" w:hAnsi="Arial" w:cs="Arial"/>
                <w:sz w:val="20"/>
                <w:szCs w:val="20"/>
              </w:rPr>
              <w:t>0</w:t>
            </w:r>
            <w:r w:rsidR="00D96117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501CD7" w:rsidRPr="0047570C" w14:paraId="5E8D5DAE" w14:textId="77777777" w:rsidTr="00D96117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7" w:type="dxa"/>
          </w:tcPr>
          <w:p w14:paraId="04FC2849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lastRenderedPageBreak/>
              <w:t>2</w:t>
            </w:r>
          </w:p>
        </w:tc>
        <w:tc>
          <w:tcPr>
            <w:tcW w:w="4637" w:type="dxa"/>
          </w:tcPr>
          <w:p w14:paraId="58A21F08" w14:textId="78E56087" w:rsidR="00501CD7" w:rsidRPr="0047570C" w:rsidRDefault="00501CD7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19</w:t>
            </w:r>
            <w:r w:rsidR="00D96117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501CD7" w:rsidRPr="0047570C" w14:paraId="291C481F" w14:textId="77777777" w:rsidTr="00D961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7" w:type="dxa"/>
          </w:tcPr>
          <w:p w14:paraId="704FCC00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4</w:t>
            </w:r>
          </w:p>
        </w:tc>
        <w:tc>
          <w:tcPr>
            <w:tcW w:w="4637" w:type="dxa"/>
          </w:tcPr>
          <w:p w14:paraId="40521C81" w14:textId="49B4F3A8" w:rsidR="00501CD7" w:rsidRPr="0047570C" w:rsidRDefault="00501CD7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2</w:t>
            </w:r>
            <w:r w:rsidR="0093636F" w:rsidRPr="0047570C">
              <w:rPr>
                <w:rFonts w:ascii="Arial" w:hAnsi="Arial" w:cs="Arial"/>
                <w:sz w:val="20"/>
                <w:szCs w:val="20"/>
              </w:rPr>
              <w:t>2</w:t>
            </w:r>
            <w:r w:rsidR="00D96117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501CD7" w:rsidRPr="0047570C" w14:paraId="4B05EED4" w14:textId="77777777" w:rsidTr="00D96117">
        <w:trPr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7" w:type="dxa"/>
          </w:tcPr>
          <w:p w14:paraId="3D079D23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8</w:t>
            </w:r>
          </w:p>
        </w:tc>
        <w:tc>
          <w:tcPr>
            <w:tcW w:w="4637" w:type="dxa"/>
          </w:tcPr>
          <w:p w14:paraId="68241351" w14:textId="54C51553" w:rsidR="00501CD7" w:rsidRPr="0047570C" w:rsidRDefault="00501CD7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3</w:t>
            </w:r>
            <w:r w:rsidR="00D96117">
              <w:rPr>
                <w:rFonts w:ascii="Arial" w:hAnsi="Arial" w:cs="Arial"/>
                <w:sz w:val="20"/>
                <w:szCs w:val="20"/>
              </w:rPr>
              <w:t>50</w:t>
            </w:r>
          </w:p>
        </w:tc>
      </w:tr>
      <w:tr w:rsidR="00501CD7" w:rsidRPr="0047570C" w14:paraId="0CB3FD86" w14:textId="77777777" w:rsidTr="00D961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7" w:type="dxa"/>
          </w:tcPr>
          <w:p w14:paraId="3DA82424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6</w:t>
            </w:r>
          </w:p>
        </w:tc>
        <w:tc>
          <w:tcPr>
            <w:tcW w:w="4637" w:type="dxa"/>
          </w:tcPr>
          <w:p w14:paraId="767F4CD8" w14:textId="5C3E9628" w:rsidR="00501CD7" w:rsidRPr="0047570C" w:rsidRDefault="00501CD7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6</w:t>
            </w:r>
            <w:r w:rsidR="00D96117">
              <w:rPr>
                <w:rFonts w:ascii="Arial" w:hAnsi="Arial" w:cs="Arial"/>
                <w:sz w:val="20"/>
                <w:szCs w:val="20"/>
              </w:rPr>
              <w:t>40</w:t>
            </w:r>
          </w:p>
        </w:tc>
      </w:tr>
      <w:tr w:rsidR="00501CD7" w:rsidRPr="0047570C" w14:paraId="48E5D28E" w14:textId="77777777" w:rsidTr="00D96117">
        <w:trPr>
          <w:trHeight w:val="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7" w:type="dxa"/>
          </w:tcPr>
          <w:p w14:paraId="7011A550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32</w:t>
            </w:r>
          </w:p>
        </w:tc>
        <w:tc>
          <w:tcPr>
            <w:tcW w:w="4637" w:type="dxa"/>
          </w:tcPr>
          <w:p w14:paraId="6FFFF1A2" w14:textId="4B664F58" w:rsidR="00501CD7" w:rsidRPr="0047570C" w:rsidRDefault="00501CD7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</w:t>
            </w:r>
            <w:r w:rsidR="0093636F" w:rsidRPr="0047570C">
              <w:rPr>
                <w:rFonts w:ascii="Arial" w:hAnsi="Arial" w:cs="Arial"/>
                <w:sz w:val="20"/>
                <w:szCs w:val="20"/>
              </w:rPr>
              <w:t>79</w:t>
            </w:r>
            <w:r w:rsidR="00D96117">
              <w:rPr>
                <w:rFonts w:ascii="Arial" w:hAnsi="Arial" w:cs="Arial"/>
                <w:sz w:val="20"/>
                <w:szCs w:val="20"/>
              </w:rPr>
              <w:t>9</w:t>
            </w:r>
          </w:p>
        </w:tc>
      </w:tr>
      <w:tr w:rsidR="00501CD7" w:rsidRPr="0047570C" w14:paraId="6C2F75B5" w14:textId="77777777" w:rsidTr="00D961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7" w:type="dxa"/>
          </w:tcPr>
          <w:p w14:paraId="33CB716C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64</w:t>
            </w:r>
          </w:p>
        </w:tc>
        <w:tc>
          <w:tcPr>
            <w:tcW w:w="4637" w:type="dxa"/>
          </w:tcPr>
          <w:p w14:paraId="1ECAFBED" w14:textId="7DCF00AB" w:rsidR="00501CD7" w:rsidRPr="0047570C" w:rsidRDefault="00501CD7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</w:t>
            </w:r>
            <w:r w:rsidR="0093636F" w:rsidRPr="0047570C">
              <w:rPr>
                <w:rFonts w:ascii="Arial" w:hAnsi="Arial" w:cs="Arial"/>
                <w:sz w:val="20"/>
                <w:szCs w:val="20"/>
              </w:rPr>
              <w:t>139</w:t>
            </w:r>
            <w:r w:rsidR="00D96117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</w:tbl>
    <w:p w14:paraId="73C38CF3" w14:textId="77777777" w:rsidR="00501CD7" w:rsidRPr="0047570C" w:rsidRDefault="00501CD7" w:rsidP="00501CD7">
      <w:pPr>
        <w:rPr>
          <w:rFonts w:ascii="Arial" w:hAnsi="Arial" w:cs="Arial"/>
          <w:sz w:val="20"/>
          <w:szCs w:val="20"/>
        </w:rPr>
      </w:pPr>
    </w:p>
    <w:p w14:paraId="30032B35" w14:textId="653EF37D" w:rsidR="00501CD7" w:rsidRPr="0047570C" w:rsidRDefault="00597286" w:rsidP="00501CD7">
      <w:pPr>
        <w:rPr>
          <w:rFonts w:ascii="Arial" w:hAnsi="Arial" w:cs="Arial"/>
          <w:sz w:val="20"/>
          <w:szCs w:val="20"/>
        </w:rPr>
      </w:pPr>
      <w:r w:rsidRPr="0047570C">
        <w:rPr>
          <w:rFonts w:ascii="Arial" w:hAnsi="Arial" w:cs="Arial"/>
          <w:sz w:val="20"/>
          <w:szCs w:val="20"/>
        </w:rPr>
        <w:t>S</w:t>
      </w:r>
      <w:r w:rsidR="00501CD7" w:rsidRPr="0047570C">
        <w:rPr>
          <w:rFonts w:ascii="Arial" w:hAnsi="Arial" w:cs="Arial"/>
          <w:sz w:val="20"/>
          <w:szCs w:val="20"/>
        </w:rPr>
        <w:t>ize = 100,000</w:t>
      </w:r>
    </w:p>
    <w:p w14:paraId="049D5D82" w14:textId="77777777" w:rsidR="00501CD7" w:rsidRPr="0047570C" w:rsidRDefault="00501CD7" w:rsidP="00501CD7">
      <w:pPr>
        <w:rPr>
          <w:rFonts w:ascii="Arial" w:hAnsi="Arial" w:cs="Arial"/>
          <w:sz w:val="20"/>
          <w:szCs w:val="20"/>
        </w:rPr>
      </w:pPr>
    </w:p>
    <w:p w14:paraId="2419021F" w14:textId="77777777" w:rsidR="00501CD7" w:rsidRPr="0047570C" w:rsidRDefault="00501CD7" w:rsidP="00501CD7">
      <w:pPr>
        <w:rPr>
          <w:rFonts w:ascii="Arial" w:hAnsi="Arial" w:cs="Arial"/>
          <w:sz w:val="20"/>
          <w:szCs w:val="20"/>
          <w:u w:val="single"/>
        </w:rPr>
      </w:pPr>
    </w:p>
    <w:tbl>
      <w:tblPr>
        <w:tblStyle w:val="PlainTable5"/>
        <w:tblW w:w="9125" w:type="dxa"/>
        <w:tblLook w:val="04A0" w:firstRow="1" w:lastRow="0" w:firstColumn="1" w:lastColumn="0" w:noHBand="0" w:noVBand="1"/>
      </w:tblPr>
      <w:tblGrid>
        <w:gridCol w:w="4508"/>
        <w:gridCol w:w="4617"/>
      </w:tblGrid>
      <w:tr w:rsidR="00501CD7" w:rsidRPr="0047570C" w14:paraId="6FFA3E4C" w14:textId="77777777" w:rsidTr="005003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1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508" w:type="dxa"/>
          </w:tcPr>
          <w:p w14:paraId="6E731415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Thread count</w:t>
            </w:r>
          </w:p>
        </w:tc>
        <w:tc>
          <w:tcPr>
            <w:tcW w:w="4617" w:type="dxa"/>
          </w:tcPr>
          <w:p w14:paraId="4FD66C01" w14:textId="77777777" w:rsidR="00501CD7" w:rsidRPr="0047570C" w:rsidRDefault="00501CD7" w:rsidP="001649C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Average time in seconds</w:t>
            </w:r>
          </w:p>
        </w:tc>
      </w:tr>
      <w:tr w:rsidR="00501CD7" w:rsidRPr="0047570C" w14:paraId="70538E1B" w14:textId="77777777" w:rsidTr="005003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6E34E4F0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</w:t>
            </w:r>
          </w:p>
        </w:tc>
        <w:tc>
          <w:tcPr>
            <w:tcW w:w="4617" w:type="dxa"/>
          </w:tcPr>
          <w:p w14:paraId="7E3FCAC9" w14:textId="28A76E5C" w:rsidR="00501CD7" w:rsidRPr="0047570C" w:rsidRDefault="00501CD7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1</w:t>
            </w:r>
            <w:r w:rsidR="0093636F" w:rsidRPr="0047570C">
              <w:rPr>
                <w:rFonts w:ascii="Arial" w:hAnsi="Arial" w:cs="Arial"/>
                <w:sz w:val="20"/>
                <w:szCs w:val="20"/>
              </w:rPr>
              <w:t>29</w:t>
            </w:r>
            <w:r w:rsidR="00500386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501CD7" w:rsidRPr="0047570C" w14:paraId="184D765A" w14:textId="77777777" w:rsidTr="00500386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07FA336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2</w:t>
            </w:r>
          </w:p>
        </w:tc>
        <w:tc>
          <w:tcPr>
            <w:tcW w:w="4617" w:type="dxa"/>
          </w:tcPr>
          <w:p w14:paraId="4BA51CC4" w14:textId="5C5684EE" w:rsidR="00501CD7" w:rsidRPr="0047570C" w:rsidRDefault="00501CD7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</w:t>
            </w:r>
            <w:r w:rsidR="0093636F" w:rsidRPr="0047570C">
              <w:rPr>
                <w:rFonts w:ascii="Arial" w:hAnsi="Arial" w:cs="Arial"/>
                <w:sz w:val="20"/>
                <w:szCs w:val="20"/>
              </w:rPr>
              <w:t>3</w:t>
            </w:r>
            <w:r w:rsidR="00500386">
              <w:rPr>
                <w:rFonts w:ascii="Arial" w:hAnsi="Arial" w:cs="Arial"/>
                <w:sz w:val="20"/>
                <w:szCs w:val="20"/>
              </w:rPr>
              <w:t>50</w:t>
            </w:r>
          </w:p>
        </w:tc>
      </w:tr>
      <w:tr w:rsidR="00501CD7" w:rsidRPr="0047570C" w14:paraId="0C8E2BA8" w14:textId="77777777" w:rsidTr="005003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6EC22ACB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4</w:t>
            </w:r>
          </w:p>
        </w:tc>
        <w:tc>
          <w:tcPr>
            <w:tcW w:w="4617" w:type="dxa"/>
          </w:tcPr>
          <w:p w14:paraId="29F08E41" w14:textId="0F568E36" w:rsidR="00501CD7" w:rsidRPr="0047570C" w:rsidRDefault="00501CD7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45</w:t>
            </w:r>
            <w:r w:rsidR="00500386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501CD7" w:rsidRPr="0047570C" w14:paraId="3FEB3A00" w14:textId="77777777" w:rsidTr="00500386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452D8FEB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8</w:t>
            </w:r>
          </w:p>
        </w:tc>
        <w:tc>
          <w:tcPr>
            <w:tcW w:w="4617" w:type="dxa"/>
          </w:tcPr>
          <w:p w14:paraId="7FF6F393" w14:textId="028DFE32" w:rsidR="00501CD7" w:rsidRPr="0047570C" w:rsidRDefault="00501CD7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</w:t>
            </w:r>
            <w:r w:rsidR="0093636F" w:rsidRPr="0047570C">
              <w:rPr>
                <w:rFonts w:ascii="Arial" w:hAnsi="Arial" w:cs="Arial"/>
                <w:sz w:val="20"/>
                <w:szCs w:val="20"/>
              </w:rPr>
              <w:t>8</w:t>
            </w:r>
            <w:r w:rsidR="00500386">
              <w:rPr>
                <w:rFonts w:ascii="Arial" w:hAnsi="Arial" w:cs="Arial"/>
                <w:sz w:val="20"/>
                <w:szCs w:val="20"/>
              </w:rPr>
              <w:t>40</w:t>
            </w:r>
          </w:p>
        </w:tc>
      </w:tr>
      <w:tr w:rsidR="00501CD7" w:rsidRPr="0047570C" w14:paraId="6DF5B4DD" w14:textId="77777777" w:rsidTr="005003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E1CE58C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6</w:t>
            </w:r>
          </w:p>
        </w:tc>
        <w:tc>
          <w:tcPr>
            <w:tcW w:w="4617" w:type="dxa"/>
          </w:tcPr>
          <w:p w14:paraId="759EF3A3" w14:textId="017AD5E7" w:rsidR="00501CD7" w:rsidRPr="0047570C" w:rsidRDefault="00501CD7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9</w:t>
            </w:r>
            <w:r w:rsidR="00500386">
              <w:rPr>
                <w:rFonts w:ascii="Arial" w:hAnsi="Arial" w:cs="Arial"/>
                <w:sz w:val="20"/>
                <w:szCs w:val="20"/>
              </w:rPr>
              <w:t>51</w:t>
            </w:r>
          </w:p>
        </w:tc>
      </w:tr>
      <w:tr w:rsidR="00501CD7" w:rsidRPr="0047570C" w14:paraId="2B3184AB" w14:textId="77777777" w:rsidTr="00500386">
        <w:trPr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6287DD9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32</w:t>
            </w:r>
          </w:p>
        </w:tc>
        <w:tc>
          <w:tcPr>
            <w:tcW w:w="4617" w:type="dxa"/>
          </w:tcPr>
          <w:p w14:paraId="5A708F2D" w14:textId="5A12D938" w:rsidR="00501CD7" w:rsidRPr="0047570C" w:rsidRDefault="00501CD7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1</w:t>
            </w:r>
            <w:r w:rsidR="0093636F" w:rsidRPr="0047570C">
              <w:rPr>
                <w:rFonts w:ascii="Arial" w:hAnsi="Arial" w:cs="Arial"/>
                <w:sz w:val="20"/>
                <w:szCs w:val="20"/>
              </w:rPr>
              <w:t>1</w:t>
            </w:r>
            <w:r w:rsidR="00500386">
              <w:rPr>
                <w:rFonts w:ascii="Arial" w:hAnsi="Arial" w:cs="Arial"/>
                <w:sz w:val="20"/>
                <w:szCs w:val="20"/>
              </w:rPr>
              <w:t>32</w:t>
            </w:r>
          </w:p>
        </w:tc>
      </w:tr>
      <w:tr w:rsidR="00501CD7" w:rsidRPr="0047570C" w14:paraId="3C8331E6" w14:textId="77777777" w:rsidTr="005003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25BB6D5D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64</w:t>
            </w:r>
          </w:p>
        </w:tc>
        <w:tc>
          <w:tcPr>
            <w:tcW w:w="4617" w:type="dxa"/>
          </w:tcPr>
          <w:p w14:paraId="225F4913" w14:textId="2528AAEB" w:rsidR="00501CD7" w:rsidRPr="0047570C" w:rsidRDefault="00501CD7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2</w:t>
            </w:r>
            <w:r w:rsidR="0093636F" w:rsidRPr="0047570C">
              <w:rPr>
                <w:rFonts w:ascii="Arial" w:hAnsi="Arial" w:cs="Arial"/>
                <w:sz w:val="20"/>
                <w:szCs w:val="20"/>
              </w:rPr>
              <w:t>12</w:t>
            </w:r>
            <w:r w:rsidR="00500386">
              <w:rPr>
                <w:rFonts w:ascii="Arial" w:hAnsi="Arial" w:cs="Arial"/>
                <w:sz w:val="20"/>
                <w:szCs w:val="20"/>
              </w:rPr>
              <w:t>6</w:t>
            </w:r>
          </w:p>
        </w:tc>
      </w:tr>
    </w:tbl>
    <w:p w14:paraId="74A0A42E" w14:textId="678DB87F" w:rsidR="00501CD7" w:rsidRPr="0047570C" w:rsidRDefault="00597286" w:rsidP="00501CD7">
      <w:pPr>
        <w:rPr>
          <w:rFonts w:ascii="Arial" w:hAnsi="Arial" w:cs="Arial"/>
          <w:sz w:val="20"/>
          <w:szCs w:val="20"/>
        </w:rPr>
      </w:pPr>
      <w:r w:rsidRPr="0047570C">
        <w:rPr>
          <w:rFonts w:ascii="Arial" w:hAnsi="Arial" w:cs="Arial"/>
          <w:sz w:val="20"/>
          <w:szCs w:val="20"/>
        </w:rPr>
        <w:t>S</w:t>
      </w:r>
      <w:r w:rsidR="00501CD7" w:rsidRPr="0047570C">
        <w:rPr>
          <w:rFonts w:ascii="Arial" w:hAnsi="Arial" w:cs="Arial"/>
          <w:sz w:val="20"/>
          <w:szCs w:val="20"/>
        </w:rPr>
        <w:t>ize = 1,000,000</w:t>
      </w:r>
    </w:p>
    <w:p w14:paraId="51C774F1" w14:textId="77777777" w:rsidR="00501CD7" w:rsidRPr="0047570C" w:rsidRDefault="00501CD7" w:rsidP="00501CD7">
      <w:pPr>
        <w:rPr>
          <w:rFonts w:ascii="Arial" w:hAnsi="Arial" w:cs="Arial"/>
          <w:sz w:val="20"/>
          <w:szCs w:val="20"/>
        </w:rPr>
      </w:pPr>
    </w:p>
    <w:p w14:paraId="6BDE21AE" w14:textId="77777777" w:rsidR="00501CD7" w:rsidRPr="0047570C" w:rsidRDefault="00501CD7" w:rsidP="00501CD7">
      <w:pPr>
        <w:rPr>
          <w:rFonts w:ascii="Arial" w:hAnsi="Arial" w:cs="Arial"/>
          <w:sz w:val="20"/>
          <w:szCs w:val="20"/>
          <w:u w:val="single"/>
        </w:rPr>
      </w:pPr>
    </w:p>
    <w:tbl>
      <w:tblPr>
        <w:tblStyle w:val="PlainTable5"/>
        <w:tblW w:w="9194" w:type="dxa"/>
        <w:tblLook w:val="04A0" w:firstRow="1" w:lastRow="0" w:firstColumn="1" w:lastColumn="0" w:noHBand="0" w:noVBand="1"/>
      </w:tblPr>
      <w:tblGrid>
        <w:gridCol w:w="4542"/>
        <w:gridCol w:w="4652"/>
      </w:tblGrid>
      <w:tr w:rsidR="00501CD7" w:rsidRPr="0047570C" w14:paraId="4F65F554" w14:textId="77777777" w:rsidTr="005003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1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542" w:type="dxa"/>
          </w:tcPr>
          <w:p w14:paraId="43BF1223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Thread count</w:t>
            </w:r>
          </w:p>
        </w:tc>
        <w:tc>
          <w:tcPr>
            <w:tcW w:w="4652" w:type="dxa"/>
          </w:tcPr>
          <w:p w14:paraId="1427A15C" w14:textId="77777777" w:rsidR="00501CD7" w:rsidRPr="0047570C" w:rsidRDefault="00501CD7" w:rsidP="001649C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Average time in seconds</w:t>
            </w:r>
          </w:p>
        </w:tc>
      </w:tr>
      <w:tr w:rsidR="00501CD7" w:rsidRPr="0047570C" w14:paraId="05C9B0BA" w14:textId="77777777" w:rsidTr="005003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2" w:type="dxa"/>
          </w:tcPr>
          <w:p w14:paraId="1581661E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</w:t>
            </w:r>
          </w:p>
        </w:tc>
        <w:tc>
          <w:tcPr>
            <w:tcW w:w="4652" w:type="dxa"/>
          </w:tcPr>
          <w:p w14:paraId="20375522" w14:textId="6D5776B2" w:rsidR="00501CD7" w:rsidRPr="0047570C" w:rsidRDefault="00C340B5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8</w:t>
            </w:r>
            <w:r w:rsidR="0093636F" w:rsidRPr="0047570C">
              <w:rPr>
                <w:rFonts w:ascii="Arial" w:hAnsi="Arial" w:cs="Arial"/>
                <w:sz w:val="20"/>
                <w:szCs w:val="20"/>
              </w:rPr>
              <w:t>23</w:t>
            </w:r>
            <w:r w:rsidR="00500386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501CD7" w:rsidRPr="0047570C" w14:paraId="105F864A" w14:textId="77777777" w:rsidTr="00500386">
        <w:trPr>
          <w:trHeight w:val="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2" w:type="dxa"/>
          </w:tcPr>
          <w:p w14:paraId="258D8BF7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2</w:t>
            </w:r>
          </w:p>
        </w:tc>
        <w:tc>
          <w:tcPr>
            <w:tcW w:w="4652" w:type="dxa"/>
          </w:tcPr>
          <w:p w14:paraId="423F45A4" w14:textId="52117695" w:rsidR="00501CD7" w:rsidRPr="0047570C" w:rsidRDefault="00C340B5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4</w:t>
            </w:r>
            <w:r w:rsidR="0093636F" w:rsidRPr="0047570C">
              <w:rPr>
                <w:rFonts w:ascii="Arial" w:hAnsi="Arial" w:cs="Arial"/>
                <w:sz w:val="20"/>
                <w:szCs w:val="20"/>
              </w:rPr>
              <w:t>94</w:t>
            </w:r>
            <w:r w:rsidR="00500386"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  <w:tr w:rsidR="00501CD7" w:rsidRPr="0047570C" w14:paraId="534C30FB" w14:textId="77777777" w:rsidTr="005003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2" w:type="dxa"/>
          </w:tcPr>
          <w:p w14:paraId="3BAF72F7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4</w:t>
            </w:r>
          </w:p>
        </w:tc>
        <w:tc>
          <w:tcPr>
            <w:tcW w:w="4652" w:type="dxa"/>
          </w:tcPr>
          <w:p w14:paraId="54DA3C67" w14:textId="114F2EAB" w:rsidR="00501CD7" w:rsidRPr="0047570C" w:rsidRDefault="00C340B5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2</w:t>
            </w:r>
            <w:r w:rsidR="0093636F" w:rsidRPr="0047570C">
              <w:rPr>
                <w:rFonts w:ascii="Arial" w:hAnsi="Arial" w:cs="Arial"/>
                <w:sz w:val="20"/>
                <w:szCs w:val="20"/>
              </w:rPr>
              <w:t>93</w:t>
            </w:r>
            <w:r w:rsidR="00500386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501CD7" w:rsidRPr="0047570C" w14:paraId="48F720EA" w14:textId="77777777" w:rsidTr="00500386">
        <w:trPr>
          <w:trHeight w:val="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2" w:type="dxa"/>
          </w:tcPr>
          <w:p w14:paraId="2CFFE6CD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8</w:t>
            </w:r>
          </w:p>
        </w:tc>
        <w:tc>
          <w:tcPr>
            <w:tcW w:w="4652" w:type="dxa"/>
          </w:tcPr>
          <w:p w14:paraId="7046033D" w14:textId="397C4521" w:rsidR="00501CD7" w:rsidRPr="0047570C" w:rsidRDefault="00C340B5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2</w:t>
            </w:r>
            <w:r w:rsidR="0093636F" w:rsidRPr="0047570C">
              <w:rPr>
                <w:rFonts w:ascii="Arial" w:hAnsi="Arial" w:cs="Arial"/>
                <w:sz w:val="20"/>
                <w:szCs w:val="20"/>
              </w:rPr>
              <w:t>0</w:t>
            </w:r>
            <w:r w:rsidR="00500386">
              <w:rPr>
                <w:rFonts w:ascii="Arial" w:hAnsi="Arial" w:cs="Arial"/>
                <w:sz w:val="20"/>
                <w:szCs w:val="20"/>
              </w:rPr>
              <w:t>40</w:t>
            </w:r>
          </w:p>
        </w:tc>
      </w:tr>
      <w:tr w:rsidR="00501CD7" w:rsidRPr="0047570C" w14:paraId="035B48A0" w14:textId="77777777" w:rsidTr="005003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2" w:type="dxa"/>
          </w:tcPr>
          <w:p w14:paraId="4BB67E42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6</w:t>
            </w:r>
          </w:p>
        </w:tc>
        <w:tc>
          <w:tcPr>
            <w:tcW w:w="4652" w:type="dxa"/>
          </w:tcPr>
          <w:p w14:paraId="33168E3B" w14:textId="70514DCF" w:rsidR="00501CD7" w:rsidRPr="0047570C" w:rsidRDefault="00C340B5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21</w:t>
            </w:r>
            <w:r w:rsidR="0093636F" w:rsidRPr="0047570C">
              <w:rPr>
                <w:rFonts w:ascii="Arial" w:hAnsi="Arial" w:cs="Arial"/>
                <w:sz w:val="20"/>
                <w:szCs w:val="20"/>
              </w:rPr>
              <w:t>3</w:t>
            </w:r>
            <w:r w:rsidR="00500386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501CD7" w:rsidRPr="0047570C" w14:paraId="78B3F39D" w14:textId="77777777" w:rsidTr="00500386">
        <w:trPr>
          <w:trHeight w:val="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2" w:type="dxa"/>
          </w:tcPr>
          <w:p w14:paraId="5FFDD7C6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32</w:t>
            </w:r>
          </w:p>
        </w:tc>
        <w:tc>
          <w:tcPr>
            <w:tcW w:w="4652" w:type="dxa"/>
          </w:tcPr>
          <w:p w14:paraId="284BA2DE" w14:textId="050C5A5F" w:rsidR="00501CD7" w:rsidRPr="0047570C" w:rsidRDefault="00C340B5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26</w:t>
            </w:r>
            <w:r w:rsidR="00500386">
              <w:rPr>
                <w:rFonts w:ascii="Arial" w:hAnsi="Arial" w:cs="Arial"/>
                <w:sz w:val="20"/>
                <w:szCs w:val="20"/>
              </w:rPr>
              <w:t>34</w:t>
            </w:r>
          </w:p>
        </w:tc>
      </w:tr>
      <w:tr w:rsidR="00501CD7" w:rsidRPr="0047570C" w14:paraId="207C40BC" w14:textId="77777777" w:rsidTr="005003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42" w:type="dxa"/>
          </w:tcPr>
          <w:p w14:paraId="2A95CD7D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64</w:t>
            </w:r>
          </w:p>
        </w:tc>
        <w:tc>
          <w:tcPr>
            <w:tcW w:w="4652" w:type="dxa"/>
          </w:tcPr>
          <w:p w14:paraId="4FF90D33" w14:textId="2E5AFB6E" w:rsidR="00501CD7" w:rsidRPr="0047570C" w:rsidRDefault="00C340B5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26</w:t>
            </w:r>
            <w:r w:rsidR="0093636F" w:rsidRPr="0047570C">
              <w:rPr>
                <w:rFonts w:ascii="Arial" w:hAnsi="Arial" w:cs="Arial"/>
                <w:sz w:val="20"/>
                <w:szCs w:val="20"/>
              </w:rPr>
              <w:t>9</w:t>
            </w:r>
            <w:r w:rsidR="00500386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</w:tbl>
    <w:p w14:paraId="59CC32A7" w14:textId="77777777" w:rsidR="00501CD7" w:rsidRPr="0047570C" w:rsidRDefault="00501CD7" w:rsidP="00501CD7">
      <w:pPr>
        <w:rPr>
          <w:rFonts w:ascii="Arial" w:hAnsi="Arial" w:cs="Arial"/>
          <w:sz w:val="20"/>
          <w:szCs w:val="20"/>
        </w:rPr>
      </w:pPr>
    </w:p>
    <w:p w14:paraId="7EADCB67" w14:textId="40061639" w:rsidR="00501CD7" w:rsidRPr="0047570C" w:rsidRDefault="00597286" w:rsidP="00501CD7">
      <w:pPr>
        <w:rPr>
          <w:rFonts w:ascii="Arial" w:hAnsi="Arial" w:cs="Arial"/>
          <w:sz w:val="20"/>
          <w:szCs w:val="20"/>
        </w:rPr>
      </w:pPr>
      <w:r w:rsidRPr="0047570C">
        <w:rPr>
          <w:rFonts w:ascii="Arial" w:hAnsi="Arial" w:cs="Arial"/>
          <w:sz w:val="20"/>
          <w:szCs w:val="20"/>
        </w:rPr>
        <w:t>S</w:t>
      </w:r>
      <w:r w:rsidR="00501CD7" w:rsidRPr="0047570C">
        <w:rPr>
          <w:rFonts w:ascii="Arial" w:hAnsi="Arial" w:cs="Arial"/>
          <w:sz w:val="20"/>
          <w:szCs w:val="20"/>
        </w:rPr>
        <w:t>ize = 10,000,000</w:t>
      </w:r>
    </w:p>
    <w:p w14:paraId="6C611F1C" w14:textId="77777777" w:rsidR="00501CD7" w:rsidRPr="0047570C" w:rsidRDefault="00501CD7" w:rsidP="00501CD7">
      <w:pPr>
        <w:rPr>
          <w:rFonts w:ascii="Arial" w:hAnsi="Arial" w:cs="Arial"/>
          <w:sz w:val="20"/>
          <w:szCs w:val="20"/>
        </w:rPr>
      </w:pPr>
    </w:p>
    <w:p w14:paraId="64F35634" w14:textId="77777777" w:rsidR="00501CD7" w:rsidRPr="0047570C" w:rsidRDefault="00501CD7" w:rsidP="00501CD7">
      <w:pPr>
        <w:rPr>
          <w:rFonts w:ascii="Arial" w:hAnsi="Arial" w:cs="Arial"/>
          <w:sz w:val="20"/>
          <w:szCs w:val="20"/>
          <w:u w:val="single"/>
        </w:rPr>
      </w:pPr>
    </w:p>
    <w:tbl>
      <w:tblPr>
        <w:tblStyle w:val="PlainTable5"/>
        <w:tblW w:w="9265" w:type="dxa"/>
        <w:tblLook w:val="04A0" w:firstRow="1" w:lastRow="0" w:firstColumn="1" w:lastColumn="0" w:noHBand="0" w:noVBand="1"/>
      </w:tblPr>
      <w:tblGrid>
        <w:gridCol w:w="4577"/>
        <w:gridCol w:w="4688"/>
      </w:tblGrid>
      <w:tr w:rsidR="00501CD7" w:rsidRPr="0047570C" w14:paraId="53059C04" w14:textId="77777777" w:rsidTr="003E2E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577" w:type="dxa"/>
          </w:tcPr>
          <w:p w14:paraId="663EEB6B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Thread count</w:t>
            </w:r>
          </w:p>
        </w:tc>
        <w:tc>
          <w:tcPr>
            <w:tcW w:w="4688" w:type="dxa"/>
          </w:tcPr>
          <w:p w14:paraId="16DA629B" w14:textId="77777777" w:rsidR="00501CD7" w:rsidRPr="0047570C" w:rsidRDefault="00501CD7" w:rsidP="001649C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Average time in seconds</w:t>
            </w:r>
          </w:p>
        </w:tc>
      </w:tr>
      <w:tr w:rsidR="00501CD7" w:rsidRPr="0047570C" w14:paraId="18858147" w14:textId="77777777" w:rsidTr="003E2E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77" w:type="dxa"/>
          </w:tcPr>
          <w:p w14:paraId="193F18C7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</w:t>
            </w:r>
          </w:p>
        </w:tc>
        <w:tc>
          <w:tcPr>
            <w:tcW w:w="4688" w:type="dxa"/>
          </w:tcPr>
          <w:p w14:paraId="24A63D2C" w14:textId="3BF0AD04" w:rsidR="00501CD7" w:rsidRPr="0047570C" w:rsidRDefault="00C340B5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5</w:t>
            </w:r>
            <w:r w:rsidR="0093636F" w:rsidRPr="0047570C">
              <w:rPr>
                <w:rFonts w:ascii="Arial" w:hAnsi="Arial" w:cs="Arial"/>
                <w:sz w:val="20"/>
                <w:szCs w:val="20"/>
              </w:rPr>
              <w:t>309</w:t>
            </w:r>
            <w:r w:rsidR="003E2EA1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501CD7" w:rsidRPr="0047570C" w14:paraId="4D004494" w14:textId="77777777" w:rsidTr="003E2EA1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77" w:type="dxa"/>
          </w:tcPr>
          <w:p w14:paraId="54BD2E6C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2</w:t>
            </w:r>
          </w:p>
        </w:tc>
        <w:tc>
          <w:tcPr>
            <w:tcW w:w="4688" w:type="dxa"/>
          </w:tcPr>
          <w:p w14:paraId="78AAD6D3" w14:textId="408FACFD" w:rsidR="00501CD7" w:rsidRPr="0047570C" w:rsidRDefault="00C340B5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3</w:t>
            </w:r>
            <w:r w:rsidR="0093636F" w:rsidRPr="0047570C">
              <w:rPr>
                <w:rFonts w:ascii="Arial" w:hAnsi="Arial" w:cs="Arial"/>
                <w:sz w:val="20"/>
                <w:szCs w:val="20"/>
              </w:rPr>
              <w:t>039</w:t>
            </w:r>
            <w:r w:rsidR="003E2EA1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501CD7" w:rsidRPr="0047570C" w14:paraId="2DEC0C13" w14:textId="77777777" w:rsidTr="003E2E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77" w:type="dxa"/>
          </w:tcPr>
          <w:p w14:paraId="1E53B936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4</w:t>
            </w:r>
          </w:p>
        </w:tc>
        <w:tc>
          <w:tcPr>
            <w:tcW w:w="4688" w:type="dxa"/>
          </w:tcPr>
          <w:p w14:paraId="0CF4FF1F" w14:textId="1AA74DD3" w:rsidR="00501CD7" w:rsidRPr="0047570C" w:rsidRDefault="00C340B5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19</w:t>
            </w:r>
            <w:r w:rsidR="0093636F" w:rsidRPr="0047570C">
              <w:rPr>
                <w:rFonts w:ascii="Arial" w:hAnsi="Arial" w:cs="Arial"/>
                <w:sz w:val="20"/>
                <w:szCs w:val="20"/>
              </w:rPr>
              <w:t>34</w:t>
            </w:r>
            <w:r w:rsidR="003E2EA1"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  <w:tr w:rsidR="00501CD7" w:rsidRPr="0047570C" w14:paraId="40381A7F" w14:textId="77777777" w:rsidTr="003E2EA1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77" w:type="dxa"/>
          </w:tcPr>
          <w:p w14:paraId="5397F723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8</w:t>
            </w:r>
          </w:p>
        </w:tc>
        <w:tc>
          <w:tcPr>
            <w:tcW w:w="4688" w:type="dxa"/>
          </w:tcPr>
          <w:p w14:paraId="07F0E970" w14:textId="73217BEF" w:rsidR="00501CD7" w:rsidRPr="0047570C" w:rsidRDefault="00C340B5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11</w:t>
            </w:r>
            <w:r w:rsidR="0093636F" w:rsidRPr="0047570C">
              <w:rPr>
                <w:rFonts w:ascii="Arial" w:hAnsi="Arial" w:cs="Arial"/>
                <w:sz w:val="20"/>
                <w:szCs w:val="20"/>
              </w:rPr>
              <w:t>23</w:t>
            </w:r>
            <w:r w:rsidR="003E2EA1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501CD7" w:rsidRPr="0047570C" w14:paraId="1944CF60" w14:textId="77777777" w:rsidTr="003E2E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77" w:type="dxa"/>
          </w:tcPr>
          <w:p w14:paraId="435D4571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lastRenderedPageBreak/>
              <w:t>16</w:t>
            </w:r>
          </w:p>
        </w:tc>
        <w:tc>
          <w:tcPr>
            <w:tcW w:w="4688" w:type="dxa"/>
          </w:tcPr>
          <w:p w14:paraId="6C3DC894" w14:textId="126A7DA3" w:rsidR="00501CD7" w:rsidRPr="0047570C" w:rsidRDefault="00C340B5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10</w:t>
            </w:r>
            <w:r w:rsidR="0093636F" w:rsidRPr="0047570C">
              <w:rPr>
                <w:rFonts w:ascii="Arial" w:hAnsi="Arial" w:cs="Arial"/>
                <w:sz w:val="20"/>
                <w:szCs w:val="20"/>
              </w:rPr>
              <w:t>2</w:t>
            </w:r>
            <w:r w:rsidR="003E2EA1">
              <w:rPr>
                <w:rFonts w:ascii="Arial" w:hAnsi="Arial" w:cs="Arial"/>
                <w:sz w:val="20"/>
                <w:szCs w:val="20"/>
              </w:rPr>
              <w:t>41</w:t>
            </w:r>
          </w:p>
        </w:tc>
      </w:tr>
      <w:tr w:rsidR="00501CD7" w:rsidRPr="0047570C" w14:paraId="632201A4" w14:textId="77777777" w:rsidTr="003E2EA1">
        <w:trPr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77" w:type="dxa"/>
          </w:tcPr>
          <w:p w14:paraId="7FD46838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32</w:t>
            </w:r>
          </w:p>
        </w:tc>
        <w:tc>
          <w:tcPr>
            <w:tcW w:w="4688" w:type="dxa"/>
          </w:tcPr>
          <w:p w14:paraId="12AF1E17" w14:textId="11FE2B28" w:rsidR="00501CD7" w:rsidRPr="0047570C" w:rsidRDefault="00C340B5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12</w:t>
            </w:r>
            <w:r w:rsidR="0093636F" w:rsidRPr="0047570C">
              <w:rPr>
                <w:rFonts w:ascii="Arial" w:hAnsi="Arial" w:cs="Arial"/>
                <w:sz w:val="20"/>
                <w:szCs w:val="20"/>
              </w:rPr>
              <w:t>2</w:t>
            </w:r>
            <w:r w:rsidR="003E2EA1">
              <w:rPr>
                <w:rFonts w:ascii="Arial" w:hAnsi="Arial" w:cs="Arial"/>
                <w:sz w:val="20"/>
                <w:szCs w:val="20"/>
              </w:rPr>
              <w:t>32</w:t>
            </w:r>
          </w:p>
        </w:tc>
      </w:tr>
      <w:tr w:rsidR="00501CD7" w:rsidRPr="0047570C" w14:paraId="5B1A432F" w14:textId="77777777" w:rsidTr="003E2E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77" w:type="dxa"/>
          </w:tcPr>
          <w:p w14:paraId="2AA5CDA4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64</w:t>
            </w:r>
          </w:p>
        </w:tc>
        <w:tc>
          <w:tcPr>
            <w:tcW w:w="4688" w:type="dxa"/>
          </w:tcPr>
          <w:p w14:paraId="35CED6FC" w14:textId="6127BC3B" w:rsidR="00501CD7" w:rsidRPr="0047570C" w:rsidRDefault="00C340B5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12</w:t>
            </w:r>
            <w:r w:rsidR="0093636F" w:rsidRPr="0047570C">
              <w:rPr>
                <w:rFonts w:ascii="Arial" w:hAnsi="Arial" w:cs="Arial"/>
                <w:sz w:val="20"/>
                <w:szCs w:val="20"/>
              </w:rPr>
              <w:t>98</w:t>
            </w:r>
            <w:r w:rsidR="003E2EA1">
              <w:rPr>
                <w:rFonts w:ascii="Arial" w:hAnsi="Arial" w:cs="Arial"/>
                <w:sz w:val="20"/>
                <w:szCs w:val="20"/>
              </w:rPr>
              <w:t>6</w:t>
            </w:r>
          </w:p>
        </w:tc>
      </w:tr>
    </w:tbl>
    <w:p w14:paraId="19904069" w14:textId="77777777" w:rsidR="00501CD7" w:rsidRPr="0047570C" w:rsidRDefault="00501CD7" w:rsidP="00501CD7">
      <w:pPr>
        <w:rPr>
          <w:rFonts w:ascii="Arial" w:hAnsi="Arial" w:cs="Arial"/>
          <w:sz w:val="20"/>
          <w:szCs w:val="20"/>
        </w:rPr>
      </w:pPr>
    </w:p>
    <w:p w14:paraId="02662B0B" w14:textId="626AC08E" w:rsidR="00501CD7" w:rsidRPr="0047570C" w:rsidRDefault="00597286" w:rsidP="00501CD7">
      <w:pPr>
        <w:rPr>
          <w:rFonts w:ascii="Arial" w:hAnsi="Arial" w:cs="Arial"/>
          <w:sz w:val="20"/>
          <w:szCs w:val="20"/>
        </w:rPr>
      </w:pPr>
      <w:r w:rsidRPr="0047570C">
        <w:rPr>
          <w:rFonts w:ascii="Arial" w:hAnsi="Arial" w:cs="Arial"/>
          <w:sz w:val="20"/>
          <w:szCs w:val="20"/>
        </w:rPr>
        <w:t>S</w:t>
      </w:r>
      <w:r w:rsidR="00501CD7" w:rsidRPr="0047570C">
        <w:rPr>
          <w:rFonts w:ascii="Arial" w:hAnsi="Arial" w:cs="Arial"/>
          <w:sz w:val="20"/>
          <w:szCs w:val="20"/>
        </w:rPr>
        <w:t>ize = 100,000,000</w:t>
      </w:r>
    </w:p>
    <w:p w14:paraId="248E0357" w14:textId="77777777" w:rsidR="00501CD7" w:rsidRPr="0047570C" w:rsidRDefault="00501CD7" w:rsidP="00501CD7">
      <w:pPr>
        <w:rPr>
          <w:rFonts w:ascii="Arial" w:hAnsi="Arial" w:cs="Arial"/>
          <w:sz w:val="20"/>
          <w:szCs w:val="20"/>
        </w:rPr>
      </w:pPr>
    </w:p>
    <w:p w14:paraId="7722D8E0" w14:textId="77777777" w:rsidR="00501CD7" w:rsidRPr="0047570C" w:rsidRDefault="00501CD7" w:rsidP="00501CD7">
      <w:pPr>
        <w:rPr>
          <w:rFonts w:ascii="Arial" w:hAnsi="Arial" w:cs="Arial"/>
          <w:sz w:val="20"/>
          <w:szCs w:val="20"/>
          <w:u w:val="single"/>
        </w:rPr>
      </w:pPr>
    </w:p>
    <w:tbl>
      <w:tblPr>
        <w:tblStyle w:val="PlainTable5"/>
        <w:tblW w:w="9184" w:type="dxa"/>
        <w:tblLook w:val="04A0" w:firstRow="1" w:lastRow="0" w:firstColumn="1" w:lastColumn="0" w:noHBand="0" w:noVBand="1"/>
      </w:tblPr>
      <w:tblGrid>
        <w:gridCol w:w="4537"/>
        <w:gridCol w:w="4647"/>
      </w:tblGrid>
      <w:tr w:rsidR="00501CD7" w:rsidRPr="0047570C" w14:paraId="3A62B14B" w14:textId="77777777" w:rsidTr="009074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537" w:type="dxa"/>
          </w:tcPr>
          <w:p w14:paraId="0EE70A08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Thread count</w:t>
            </w:r>
          </w:p>
        </w:tc>
        <w:tc>
          <w:tcPr>
            <w:tcW w:w="4647" w:type="dxa"/>
          </w:tcPr>
          <w:p w14:paraId="507883BC" w14:textId="77777777" w:rsidR="00501CD7" w:rsidRPr="0047570C" w:rsidRDefault="00501CD7" w:rsidP="001649C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Average time in seconds</w:t>
            </w:r>
          </w:p>
        </w:tc>
      </w:tr>
      <w:tr w:rsidR="00501CD7" w:rsidRPr="0047570C" w14:paraId="23E6EBFB" w14:textId="77777777" w:rsidTr="009074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7" w:type="dxa"/>
          </w:tcPr>
          <w:p w14:paraId="77385698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</w:t>
            </w:r>
          </w:p>
        </w:tc>
        <w:tc>
          <w:tcPr>
            <w:tcW w:w="4647" w:type="dxa"/>
          </w:tcPr>
          <w:p w14:paraId="475F08F1" w14:textId="13F07C30" w:rsidR="00501CD7" w:rsidRPr="0047570C" w:rsidRDefault="00C340B5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3</w:t>
            </w:r>
            <w:r w:rsidR="003E2EA1"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  <w:tr w:rsidR="00501CD7" w:rsidRPr="0047570C" w14:paraId="61B65AB1" w14:textId="77777777" w:rsidTr="009074B2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7" w:type="dxa"/>
          </w:tcPr>
          <w:p w14:paraId="6CF7BB45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2</w:t>
            </w:r>
          </w:p>
        </w:tc>
        <w:tc>
          <w:tcPr>
            <w:tcW w:w="4647" w:type="dxa"/>
          </w:tcPr>
          <w:p w14:paraId="76D84405" w14:textId="5C3AF4F7" w:rsidR="00501CD7" w:rsidRPr="0047570C" w:rsidRDefault="00C340B5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</w:t>
            </w:r>
            <w:r w:rsidR="003E2EA1">
              <w:rPr>
                <w:rFonts w:ascii="Arial" w:hAnsi="Arial" w:cs="Arial"/>
                <w:sz w:val="20"/>
                <w:szCs w:val="20"/>
              </w:rPr>
              <w:t>20</w:t>
            </w:r>
          </w:p>
        </w:tc>
      </w:tr>
      <w:tr w:rsidR="00501CD7" w:rsidRPr="0047570C" w14:paraId="3904ED0E" w14:textId="77777777" w:rsidTr="009074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7" w:type="dxa"/>
          </w:tcPr>
          <w:p w14:paraId="2BC22147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4</w:t>
            </w:r>
          </w:p>
        </w:tc>
        <w:tc>
          <w:tcPr>
            <w:tcW w:w="4647" w:type="dxa"/>
          </w:tcPr>
          <w:p w14:paraId="518366A0" w14:textId="62920C25" w:rsidR="00501CD7" w:rsidRPr="0047570C" w:rsidRDefault="00C340B5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1</w:t>
            </w:r>
            <w:r w:rsidR="003E2EA1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501CD7" w:rsidRPr="0047570C" w14:paraId="7E81FB6E" w14:textId="77777777" w:rsidTr="009074B2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7" w:type="dxa"/>
          </w:tcPr>
          <w:p w14:paraId="0D06FF44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8</w:t>
            </w:r>
          </w:p>
        </w:tc>
        <w:tc>
          <w:tcPr>
            <w:tcW w:w="4647" w:type="dxa"/>
          </w:tcPr>
          <w:p w14:paraId="607B8AA0" w14:textId="59DDFB36" w:rsidR="00501CD7" w:rsidRPr="0047570C" w:rsidRDefault="00C340B5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1</w:t>
            </w:r>
            <w:r w:rsidR="003E2EA1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501CD7" w:rsidRPr="0047570C" w14:paraId="163AC01A" w14:textId="77777777" w:rsidTr="009074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7" w:type="dxa"/>
          </w:tcPr>
          <w:p w14:paraId="5B97ACF6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6</w:t>
            </w:r>
          </w:p>
        </w:tc>
        <w:tc>
          <w:tcPr>
            <w:tcW w:w="4647" w:type="dxa"/>
          </w:tcPr>
          <w:p w14:paraId="64D338E6" w14:textId="67AB183D" w:rsidR="00501CD7" w:rsidRPr="0047570C" w:rsidRDefault="00C340B5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</w:t>
            </w:r>
            <w:r w:rsidR="009074B2">
              <w:rPr>
                <w:rFonts w:ascii="Arial" w:hAnsi="Arial" w:cs="Arial"/>
                <w:sz w:val="20"/>
                <w:szCs w:val="20"/>
              </w:rPr>
              <w:t>69</w:t>
            </w:r>
          </w:p>
        </w:tc>
      </w:tr>
      <w:tr w:rsidR="00501CD7" w:rsidRPr="0047570C" w14:paraId="5B3B6002" w14:textId="77777777" w:rsidTr="009074B2">
        <w:trPr>
          <w:trHeight w:val="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7" w:type="dxa"/>
          </w:tcPr>
          <w:p w14:paraId="66E8522D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32</w:t>
            </w:r>
          </w:p>
        </w:tc>
        <w:tc>
          <w:tcPr>
            <w:tcW w:w="4647" w:type="dxa"/>
          </w:tcPr>
          <w:p w14:paraId="79A5730B" w14:textId="1B79E80C" w:rsidR="00501CD7" w:rsidRPr="0047570C" w:rsidRDefault="00C340B5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</w:t>
            </w:r>
            <w:r w:rsidR="0093636F" w:rsidRPr="0047570C">
              <w:rPr>
                <w:rFonts w:ascii="Arial" w:hAnsi="Arial" w:cs="Arial"/>
                <w:sz w:val="20"/>
                <w:szCs w:val="20"/>
              </w:rPr>
              <w:t>54</w:t>
            </w:r>
          </w:p>
        </w:tc>
      </w:tr>
      <w:tr w:rsidR="00501CD7" w:rsidRPr="0047570C" w14:paraId="1A7E7BCD" w14:textId="77777777" w:rsidTr="009074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7" w:type="dxa"/>
          </w:tcPr>
          <w:p w14:paraId="0FDF260A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64</w:t>
            </w:r>
          </w:p>
        </w:tc>
        <w:tc>
          <w:tcPr>
            <w:tcW w:w="4647" w:type="dxa"/>
          </w:tcPr>
          <w:p w14:paraId="7EC30407" w14:textId="56EB172F" w:rsidR="00501CD7" w:rsidRPr="0047570C" w:rsidRDefault="00C340B5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</w:t>
            </w:r>
            <w:r w:rsidR="0093636F" w:rsidRPr="0047570C">
              <w:rPr>
                <w:rFonts w:ascii="Arial" w:hAnsi="Arial" w:cs="Arial"/>
                <w:sz w:val="20"/>
                <w:szCs w:val="20"/>
              </w:rPr>
              <w:t>54</w:t>
            </w:r>
            <w:r w:rsidR="009074B2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</w:tbl>
    <w:p w14:paraId="016039AC" w14:textId="77777777" w:rsidR="00501CD7" w:rsidRPr="0047570C" w:rsidRDefault="00501CD7" w:rsidP="00501CD7">
      <w:pPr>
        <w:rPr>
          <w:rFonts w:ascii="Arial" w:hAnsi="Arial" w:cs="Arial"/>
          <w:sz w:val="20"/>
          <w:szCs w:val="20"/>
        </w:rPr>
      </w:pPr>
    </w:p>
    <w:p w14:paraId="612917E0" w14:textId="57CBC0E3" w:rsidR="00501CD7" w:rsidRPr="0047570C" w:rsidRDefault="00597286" w:rsidP="002B70FF">
      <w:pPr>
        <w:rPr>
          <w:rFonts w:ascii="Arial" w:hAnsi="Arial" w:cs="Arial"/>
          <w:sz w:val="20"/>
          <w:szCs w:val="20"/>
        </w:rPr>
      </w:pPr>
      <w:r w:rsidRPr="0047570C">
        <w:rPr>
          <w:rFonts w:ascii="Arial" w:hAnsi="Arial" w:cs="Arial"/>
          <w:sz w:val="20"/>
          <w:szCs w:val="20"/>
        </w:rPr>
        <w:t>S</w:t>
      </w:r>
      <w:r w:rsidR="00501CD7" w:rsidRPr="0047570C">
        <w:rPr>
          <w:rFonts w:ascii="Arial" w:hAnsi="Arial" w:cs="Arial"/>
          <w:sz w:val="20"/>
          <w:szCs w:val="20"/>
        </w:rPr>
        <w:t>ize = 1,000,000,000</w:t>
      </w:r>
    </w:p>
    <w:p w14:paraId="0085E756" w14:textId="77777777" w:rsidR="00501CD7" w:rsidRPr="0047570C" w:rsidRDefault="00501CD7" w:rsidP="00501CD7">
      <w:pPr>
        <w:rPr>
          <w:rFonts w:ascii="Arial" w:hAnsi="Arial" w:cs="Arial"/>
          <w:sz w:val="20"/>
          <w:szCs w:val="20"/>
          <w:u w:val="single"/>
        </w:rPr>
      </w:pPr>
    </w:p>
    <w:tbl>
      <w:tblPr>
        <w:tblStyle w:val="PlainTable5"/>
        <w:tblW w:w="9164" w:type="dxa"/>
        <w:tblLook w:val="04A0" w:firstRow="1" w:lastRow="0" w:firstColumn="1" w:lastColumn="0" w:noHBand="0" w:noVBand="1"/>
      </w:tblPr>
      <w:tblGrid>
        <w:gridCol w:w="4527"/>
        <w:gridCol w:w="4637"/>
      </w:tblGrid>
      <w:tr w:rsidR="00501CD7" w:rsidRPr="0047570C" w14:paraId="00BC97CE" w14:textId="77777777" w:rsidTr="009074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3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527" w:type="dxa"/>
          </w:tcPr>
          <w:p w14:paraId="2C08847E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Thread count</w:t>
            </w:r>
          </w:p>
        </w:tc>
        <w:tc>
          <w:tcPr>
            <w:tcW w:w="4637" w:type="dxa"/>
          </w:tcPr>
          <w:p w14:paraId="5DCF9CBB" w14:textId="77777777" w:rsidR="00501CD7" w:rsidRPr="0047570C" w:rsidRDefault="00501CD7" w:rsidP="001649C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Average time in seconds</w:t>
            </w:r>
          </w:p>
        </w:tc>
      </w:tr>
      <w:tr w:rsidR="00501CD7" w:rsidRPr="0047570C" w14:paraId="3D75C588" w14:textId="77777777" w:rsidTr="009074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7" w:type="dxa"/>
          </w:tcPr>
          <w:p w14:paraId="5E1857CE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</w:t>
            </w:r>
          </w:p>
        </w:tc>
        <w:tc>
          <w:tcPr>
            <w:tcW w:w="4637" w:type="dxa"/>
          </w:tcPr>
          <w:p w14:paraId="66ED6CDA" w14:textId="035EE93D" w:rsidR="00501CD7" w:rsidRPr="0047570C" w:rsidRDefault="00501CD7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4.</w:t>
            </w:r>
            <w:r w:rsidR="0093636F" w:rsidRPr="0047570C">
              <w:rPr>
                <w:rFonts w:ascii="Arial" w:hAnsi="Arial" w:cs="Arial"/>
                <w:sz w:val="20"/>
                <w:szCs w:val="20"/>
              </w:rPr>
              <w:t>5</w:t>
            </w:r>
            <w:r w:rsidR="009074B2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501CD7" w:rsidRPr="0047570C" w14:paraId="5496D4F1" w14:textId="77777777" w:rsidTr="009074B2">
        <w:trPr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7" w:type="dxa"/>
          </w:tcPr>
          <w:p w14:paraId="6A27C02E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2</w:t>
            </w:r>
          </w:p>
        </w:tc>
        <w:tc>
          <w:tcPr>
            <w:tcW w:w="4637" w:type="dxa"/>
          </w:tcPr>
          <w:p w14:paraId="12049362" w14:textId="343A7BD9" w:rsidR="00501CD7" w:rsidRPr="0047570C" w:rsidRDefault="00C340B5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2</w:t>
            </w:r>
            <w:r w:rsidR="00501CD7" w:rsidRPr="0047570C">
              <w:rPr>
                <w:rFonts w:ascii="Arial" w:hAnsi="Arial" w:cs="Arial"/>
                <w:sz w:val="20"/>
                <w:szCs w:val="20"/>
              </w:rPr>
              <w:t>.</w:t>
            </w:r>
            <w:r w:rsidR="009074B2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501CD7" w:rsidRPr="0047570C" w14:paraId="27B43B65" w14:textId="77777777" w:rsidTr="009074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7" w:type="dxa"/>
          </w:tcPr>
          <w:p w14:paraId="39740030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4</w:t>
            </w:r>
          </w:p>
        </w:tc>
        <w:tc>
          <w:tcPr>
            <w:tcW w:w="4637" w:type="dxa"/>
          </w:tcPr>
          <w:p w14:paraId="3237F4B9" w14:textId="2B3826AF" w:rsidR="00501CD7" w:rsidRPr="0047570C" w:rsidRDefault="00CC5DBB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.3</w:t>
            </w:r>
            <w:r w:rsidR="009074B2"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  <w:tr w:rsidR="00501CD7" w:rsidRPr="0047570C" w14:paraId="15E1DA99" w14:textId="77777777" w:rsidTr="009074B2">
        <w:trPr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7" w:type="dxa"/>
          </w:tcPr>
          <w:p w14:paraId="48575188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8</w:t>
            </w:r>
          </w:p>
        </w:tc>
        <w:tc>
          <w:tcPr>
            <w:tcW w:w="4637" w:type="dxa"/>
          </w:tcPr>
          <w:p w14:paraId="58DF9EF4" w14:textId="49CC18A9" w:rsidR="00501CD7" w:rsidRPr="0047570C" w:rsidRDefault="00501CD7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</w:t>
            </w:r>
            <w:r w:rsidR="00CC5DBB" w:rsidRPr="0047570C">
              <w:rPr>
                <w:rFonts w:ascii="Arial" w:hAnsi="Arial" w:cs="Arial"/>
                <w:sz w:val="20"/>
                <w:szCs w:val="20"/>
              </w:rPr>
              <w:t>.1</w:t>
            </w:r>
            <w:r w:rsidR="0093636F" w:rsidRPr="0047570C">
              <w:rPr>
                <w:rFonts w:ascii="Arial" w:hAnsi="Arial" w:cs="Arial"/>
                <w:sz w:val="20"/>
                <w:szCs w:val="20"/>
              </w:rPr>
              <w:t>2</w:t>
            </w:r>
            <w:r w:rsidR="009074B2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501CD7" w:rsidRPr="0047570C" w14:paraId="0515B161" w14:textId="77777777" w:rsidTr="009074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7" w:type="dxa"/>
          </w:tcPr>
          <w:p w14:paraId="148BDEE6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6</w:t>
            </w:r>
          </w:p>
        </w:tc>
        <w:tc>
          <w:tcPr>
            <w:tcW w:w="4637" w:type="dxa"/>
          </w:tcPr>
          <w:p w14:paraId="54F2E3B0" w14:textId="2A65174A" w:rsidR="00501CD7" w:rsidRPr="0047570C" w:rsidRDefault="00501CD7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</w:t>
            </w:r>
            <w:r w:rsidR="00CC5DBB" w:rsidRPr="0047570C">
              <w:rPr>
                <w:rFonts w:ascii="Arial" w:hAnsi="Arial" w:cs="Arial"/>
                <w:sz w:val="20"/>
                <w:szCs w:val="20"/>
              </w:rPr>
              <w:t>.13</w:t>
            </w:r>
            <w:r w:rsidR="009074B2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501CD7" w:rsidRPr="0047570C" w14:paraId="041CA91D" w14:textId="77777777" w:rsidTr="009074B2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7" w:type="dxa"/>
          </w:tcPr>
          <w:p w14:paraId="2C4292EF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32</w:t>
            </w:r>
          </w:p>
        </w:tc>
        <w:tc>
          <w:tcPr>
            <w:tcW w:w="4637" w:type="dxa"/>
          </w:tcPr>
          <w:p w14:paraId="110B9340" w14:textId="033B3339" w:rsidR="00501CD7" w:rsidRPr="0047570C" w:rsidRDefault="00CC5DBB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.0</w:t>
            </w:r>
            <w:r w:rsidR="0093636F" w:rsidRPr="0047570C">
              <w:rPr>
                <w:rFonts w:ascii="Arial" w:hAnsi="Arial" w:cs="Arial"/>
                <w:sz w:val="20"/>
                <w:szCs w:val="20"/>
              </w:rPr>
              <w:t>2</w:t>
            </w:r>
            <w:r w:rsidR="009074B2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501CD7" w:rsidRPr="0047570C" w14:paraId="0E9BFCEB" w14:textId="77777777" w:rsidTr="009074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7" w:type="dxa"/>
          </w:tcPr>
          <w:p w14:paraId="5A906D1D" w14:textId="77777777" w:rsidR="00501CD7" w:rsidRPr="0047570C" w:rsidRDefault="00501CD7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64</w:t>
            </w:r>
          </w:p>
        </w:tc>
        <w:tc>
          <w:tcPr>
            <w:tcW w:w="4637" w:type="dxa"/>
          </w:tcPr>
          <w:p w14:paraId="71B6D87C" w14:textId="1B6C714E" w:rsidR="00501CD7" w:rsidRPr="0047570C" w:rsidRDefault="00CC5DBB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.</w:t>
            </w:r>
            <w:r w:rsidR="0093636F" w:rsidRPr="0047570C">
              <w:rPr>
                <w:rFonts w:ascii="Arial" w:hAnsi="Arial" w:cs="Arial"/>
                <w:sz w:val="20"/>
                <w:szCs w:val="20"/>
              </w:rPr>
              <w:t>0</w:t>
            </w:r>
            <w:r w:rsidR="009074B2">
              <w:rPr>
                <w:rFonts w:ascii="Arial" w:hAnsi="Arial" w:cs="Arial"/>
                <w:sz w:val="20"/>
                <w:szCs w:val="20"/>
              </w:rPr>
              <w:t>89</w:t>
            </w:r>
          </w:p>
        </w:tc>
      </w:tr>
    </w:tbl>
    <w:p w14:paraId="1BE459C9" w14:textId="77777777" w:rsidR="00501CD7" w:rsidRPr="0047570C" w:rsidRDefault="00501CD7" w:rsidP="00D16632">
      <w:pPr>
        <w:rPr>
          <w:rFonts w:ascii="Arial" w:hAnsi="Arial" w:cs="Arial"/>
          <w:sz w:val="20"/>
          <w:szCs w:val="20"/>
          <w:u w:val="single"/>
        </w:rPr>
      </w:pPr>
    </w:p>
    <w:p w14:paraId="341ABA1D" w14:textId="65275C2D" w:rsidR="00873A91" w:rsidRPr="0047570C" w:rsidRDefault="009074B2" w:rsidP="0093636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en</w:t>
      </w:r>
      <w:r w:rsidR="0093636F" w:rsidRPr="0047570C">
        <w:rPr>
          <w:rFonts w:ascii="Arial" w:hAnsi="Arial" w:cs="Arial"/>
          <w:sz w:val="20"/>
          <w:szCs w:val="20"/>
        </w:rPr>
        <w:t xml:space="preserve"> adding a private count </w:t>
      </w:r>
      <w:r w:rsidRPr="0047570C">
        <w:rPr>
          <w:rFonts w:ascii="Arial" w:hAnsi="Arial" w:cs="Arial"/>
          <w:sz w:val="20"/>
          <w:szCs w:val="20"/>
        </w:rPr>
        <w:t>variable,</w:t>
      </w:r>
      <w:r w:rsidR="0093636F" w:rsidRPr="0047570C">
        <w:rPr>
          <w:rFonts w:ascii="Arial" w:hAnsi="Arial" w:cs="Arial"/>
          <w:sz w:val="20"/>
          <w:szCs w:val="20"/>
        </w:rPr>
        <w:t xml:space="preserve"> the runtime will decrease making it </w:t>
      </w:r>
      <w:proofErr w:type="gramStart"/>
      <w:r w:rsidR="0093636F" w:rsidRPr="0047570C">
        <w:rPr>
          <w:rFonts w:ascii="Arial" w:hAnsi="Arial" w:cs="Arial"/>
          <w:sz w:val="20"/>
          <w:szCs w:val="20"/>
        </w:rPr>
        <w:t>similar to</w:t>
      </w:r>
      <w:proofErr w:type="gramEnd"/>
      <w:r w:rsidR="0093636F" w:rsidRPr="0047570C">
        <w:rPr>
          <w:rFonts w:ascii="Arial" w:hAnsi="Arial" w:cs="Arial"/>
          <w:sz w:val="20"/>
          <w:szCs w:val="20"/>
        </w:rPr>
        <w:t xml:space="preserve"> the case of race.</w:t>
      </w:r>
    </w:p>
    <w:p w14:paraId="053ABDAD" w14:textId="77777777" w:rsidR="0093636F" w:rsidRPr="0047570C" w:rsidRDefault="0093636F" w:rsidP="0093636F">
      <w:pPr>
        <w:rPr>
          <w:rFonts w:ascii="Arial" w:hAnsi="Arial" w:cs="Arial"/>
          <w:sz w:val="20"/>
          <w:szCs w:val="20"/>
        </w:rPr>
      </w:pPr>
    </w:p>
    <w:p w14:paraId="6670BB6D" w14:textId="26CFB4FC" w:rsidR="00873A91" w:rsidRPr="0047570C" w:rsidRDefault="00873A91" w:rsidP="00D16632">
      <w:pPr>
        <w:rPr>
          <w:rFonts w:ascii="Arial" w:hAnsi="Arial" w:cs="Arial"/>
          <w:sz w:val="20"/>
          <w:szCs w:val="20"/>
        </w:rPr>
      </w:pPr>
      <w:r w:rsidRPr="0047570C">
        <w:rPr>
          <w:rFonts w:ascii="Arial" w:hAnsi="Arial" w:cs="Arial"/>
          <w:sz w:val="20"/>
          <w:szCs w:val="20"/>
        </w:rPr>
        <w:t>Problem 4:</w:t>
      </w:r>
    </w:p>
    <w:p w14:paraId="5E0DA0F2" w14:textId="645CDE3E" w:rsidR="00CC5DBB" w:rsidRPr="0047570C" w:rsidRDefault="00211425" w:rsidP="00CC5DBB">
      <w:pPr>
        <w:rPr>
          <w:rFonts w:ascii="Arial" w:hAnsi="Arial" w:cs="Arial"/>
          <w:sz w:val="20"/>
          <w:szCs w:val="20"/>
          <w:u w:val="single"/>
        </w:rPr>
      </w:pPr>
      <w:r w:rsidRPr="0047570C">
        <w:rPr>
          <w:rFonts w:ascii="Arial" w:hAnsi="Arial" w:cs="Arial"/>
          <w:sz w:val="20"/>
          <w:szCs w:val="20"/>
        </w:rPr>
        <w:t>S</w:t>
      </w:r>
      <w:r w:rsidR="00CC5DBB" w:rsidRPr="0047570C">
        <w:rPr>
          <w:rFonts w:ascii="Arial" w:hAnsi="Arial" w:cs="Arial"/>
          <w:sz w:val="20"/>
          <w:szCs w:val="20"/>
        </w:rPr>
        <w:t>ize = 100:</w:t>
      </w:r>
    </w:p>
    <w:p w14:paraId="4BE458BA" w14:textId="77777777" w:rsidR="00CC5DBB" w:rsidRPr="0047570C" w:rsidRDefault="00CC5DBB" w:rsidP="00CC5DBB">
      <w:pPr>
        <w:rPr>
          <w:rFonts w:ascii="Arial" w:hAnsi="Arial" w:cs="Arial"/>
          <w:sz w:val="20"/>
          <w:szCs w:val="20"/>
          <w:u w:val="single"/>
        </w:rPr>
      </w:pPr>
    </w:p>
    <w:tbl>
      <w:tblPr>
        <w:tblStyle w:val="PlainTable5"/>
        <w:tblW w:w="9254" w:type="dxa"/>
        <w:tblLook w:val="04A0" w:firstRow="1" w:lastRow="0" w:firstColumn="1" w:lastColumn="0" w:noHBand="0" w:noVBand="1"/>
      </w:tblPr>
      <w:tblGrid>
        <w:gridCol w:w="4572"/>
        <w:gridCol w:w="4621"/>
        <w:gridCol w:w="61"/>
      </w:tblGrid>
      <w:tr w:rsidR="00CC5DBB" w:rsidRPr="0047570C" w14:paraId="3745015E" w14:textId="77777777" w:rsidTr="009074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572" w:type="dxa"/>
          </w:tcPr>
          <w:p w14:paraId="122CB83B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Thread count</w:t>
            </w:r>
          </w:p>
        </w:tc>
        <w:tc>
          <w:tcPr>
            <w:tcW w:w="4682" w:type="dxa"/>
            <w:gridSpan w:val="2"/>
          </w:tcPr>
          <w:p w14:paraId="58A46F0C" w14:textId="77777777" w:rsidR="00CC5DBB" w:rsidRPr="0047570C" w:rsidRDefault="00CC5DBB" w:rsidP="001649C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Average time in seconds</w:t>
            </w:r>
          </w:p>
        </w:tc>
      </w:tr>
      <w:tr w:rsidR="00CC5DBB" w:rsidRPr="0047570C" w14:paraId="7DBD17D8" w14:textId="77777777" w:rsidTr="009074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72" w:type="dxa"/>
          </w:tcPr>
          <w:p w14:paraId="6D523D1A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</w:t>
            </w:r>
          </w:p>
        </w:tc>
        <w:tc>
          <w:tcPr>
            <w:tcW w:w="4682" w:type="dxa"/>
            <w:gridSpan w:val="2"/>
          </w:tcPr>
          <w:p w14:paraId="06FEF301" w14:textId="348F8699" w:rsidR="00CC5DBB" w:rsidRPr="0047570C" w:rsidRDefault="00CC5DBB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4</w:t>
            </w:r>
            <w:r w:rsidR="002B70FF" w:rsidRPr="0047570C">
              <w:rPr>
                <w:rFonts w:ascii="Arial" w:hAnsi="Arial" w:cs="Arial"/>
                <w:sz w:val="20"/>
                <w:szCs w:val="20"/>
              </w:rPr>
              <w:t>0</w:t>
            </w:r>
            <w:r w:rsidR="009074B2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CC5DBB" w:rsidRPr="0047570C" w14:paraId="25FBFF36" w14:textId="77777777" w:rsidTr="009074B2">
        <w:trPr>
          <w:trHeight w:val="3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72" w:type="dxa"/>
          </w:tcPr>
          <w:p w14:paraId="5A48B94C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2</w:t>
            </w:r>
          </w:p>
        </w:tc>
        <w:tc>
          <w:tcPr>
            <w:tcW w:w="4682" w:type="dxa"/>
            <w:gridSpan w:val="2"/>
          </w:tcPr>
          <w:p w14:paraId="32F96DF4" w14:textId="226EC1BC" w:rsidR="00CC5DBB" w:rsidRPr="0047570C" w:rsidRDefault="00CC5DBB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1</w:t>
            </w:r>
            <w:r w:rsidR="009074B2">
              <w:rPr>
                <w:rFonts w:ascii="Arial" w:hAnsi="Arial" w:cs="Arial"/>
                <w:sz w:val="20"/>
                <w:szCs w:val="20"/>
              </w:rPr>
              <w:t>30</w:t>
            </w:r>
          </w:p>
        </w:tc>
      </w:tr>
      <w:tr w:rsidR="00CC5DBB" w:rsidRPr="0047570C" w14:paraId="5D348971" w14:textId="77777777" w:rsidTr="009074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72" w:type="dxa"/>
          </w:tcPr>
          <w:p w14:paraId="4F7A7EBA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4</w:t>
            </w:r>
          </w:p>
        </w:tc>
        <w:tc>
          <w:tcPr>
            <w:tcW w:w="4682" w:type="dxa"/>
            <w:gridSpan w:val="2"/>
          </w:tcPr>
          <w:p w14:paraId="295C83AF" w14:textId="5B38F3EE" w:rsidR="00CC5DBB" w:rsidRPr="0047570C" w:rsidRDefault="00CC5DBB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11</w:t>
            </w:r>
            <w:r w:rsidR="009074B2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CC5DBB" w:rsidRPr="0047570C" w14:paraId="0F8B8675" w14:textId="77777777" w:rsidTr="009074B2">
        <w:trPr>
          <w:trHeight w:val="3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72" w:type="dxa"/>
          </w:tcPr>
          <w:p w14:paraId="4389AF15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8</w:t>
            </w:r>
          </w:p>
        </w:tc>
        <w:tc>
          <w:tcPr>
            <w:tcW w:w="4682" w:type="dxa"/>
            <w:gridSpan w:val="2"/>
          </w:tcPr>
          <w:p w14:paraId="140E9C36" w14:textId="29C6DF9E" w:rsidR="00CC5DBB" w:rsidRPr="0047570C" w:rsidRDefault="00CC5DBB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3</w:t>
            </w:r>
            <w:r w:rsidR="002B70FF" w:rsidRPr="0047570C">
              <w:rPr>
                <w:rFonts w:ascii="Arial" w:hAnsi="Arial" w:cs="Arial"/>
                <w:sz w:val="20"/>
                <w:szCs w:val="20"/>
              </w:rPr>
              <w:t>2</w:t>
            </w:r>
            <w:r w:rsidR="009074B2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CC5DBB" w:rsidRPr="0047570C" w14:paraId="05D588CA" w14:textId="77777777" w:rsidTr="009074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72" w:type="dxa"/>
          </w:tcPr>
          <w:p w14:paraId="76B1EAE0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6</w:t>
            </w:r>
          </w:p>
        </w:tc>
        <w:tc>
          <w:tcPr>
            <w:tcW w:w="4682" w:type="dxa"/>
            <w:gridSpan w:val="2"/>
          </w:tcPr>
          <w:p w14:paraId="228C924E" w14:textId="6183D67B" w:rsidR="00CC5DBB" w:rsidRPr="0047570C" w:rsidRDefault="00CC5DBB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3</w:t>
            </w:r>
            <w:r w:rsidR="002B70FF" w:rsidRPr="0047570C">
              <w:rPr>
                <w:rFonts w:ascii="Arial" w:hAnsi="Arial" w:cs="Arial"/>
                <w:sz w:val="20"/>
                <w:szCs w:val="20"/>
              </w:rPr>
              <w:t>4</w:t>
            </w:r>
            <w:r w:rsidR="009074B2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CC5DBB" w:rsidRPr="0047570C" w14:paraId="16E3A9BC" w14:textId="77777777" w:rsidTr="009074B2">
        <w:trPr>
          <w:trHeight w:val="3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72" w:type="dxa"/>
          </w:tcPr>
          <w:p w14:paraId="6BED67AD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32</w:t>
            </w:r>
          </w:p>
        </w:tc>
        <w:tc>
          <w:tcPr>
            <w:tcW w:w="4682" w:type="dxa"/>
            <w:gridSpan w:val="2"/>
          </w:tcPr>
          <w:p w14:paraId="0DAF3DD4" w14:textId="2C4156BD" w:rsidR="00CC5DBB" w:rsidRPr="0047570C" w:rsidRDefault="00CC5DBB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</w:t>
            </w:r>
            <w:r w:rsidR="002B70FF" w:rsidRPr="0047570C">
              <w:rPr>
                <w:rFonts w:ascii="Arial" w:hAnsi="Arial" w:cs="Arial"/>
                <w:sz w:val="20"/>
                <w:szCs w:val="20"/>
              </w:rPr>
              <w:t>83</w:t>
            </w:r>
            <w:r w:rsidR="009074B2"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  <w:tr w:rsidR="00CC5DBB" w:rsidRPr="0047570C" w14:paraId="0C6E495E" w14:textId="77777777" w:rsidTr="009074B2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61" w:type="dxa"/>
          <w:trHeight w:val="3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72" w:type="dxa"/>
          </w:tcPr>
          <w:p w14:paraId="36F36238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64</w:t>
            </w:r>
          </w:p>
        </w:tc>
        <w:tc>
          <w:tcPr>
            <w:tcW w:w="4621" w:type="dxa"/>
          </w:tcPr>
          <w:p w14:paraId="320BDEC7" w14:textId="37E3CAA7" w:rsidR="00CC5DBB" w:rsidRPr="0047570C" w:rsidRDefault="00CC5DBB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9</w:t>
            </w:r>
            <w:r w:rsidR="002B70FF" w:rsidRPr="0047570C">
              <w:rPr>
                <w:rFonts w:ascii="Arial" w:hAnsi="Arial" w:cs="Arial"/>
                <w:sz w:val="20"/>
                <w:szCs w:val="20"/>
              </w:rPr>
              <w:t>9</w:t>
            </w:r>
            <w:r w:rsidR="009074B2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</w:tbl>
    <w:p w14:paraId="1645BE5D" w14:textId="58BD3BA1" w:rsidR="00CC5DBB" w:rsidRPr="0047570C" w:rsidRDefault="00211425" w:rsidP="00CC5DBB">
      <w:pPr>
        <w:rPr>
          <w:rFonts w:ascii="Arial" w:hAnsi="Arial" w:cs="Arial"/>
          <w:sz w:val="20"/>
          <w:szCs w:val="20"/>
        </w:rPr>
      </w:pPr>
      <w:r w:rsidRPr="0047570C">
        <w:rPr>
          <w:rFonts w:ascii="Arial" w:hAnsi="Arial" w:cs="Arial"/>
          <w:sz w:val="20"/>
          <w:szCs w:val="20"/>
        </w:rPr>
        <w:t>S</w:t>
      </w:r>
      <w:r w:rsidR="00CC5DBB" w:rsidRPr="0047570C">
        <w:rPr>
          <w:rFonts w:ascii="Arial" w:hAnsi="Arial" w:cs="Arial"/>
          <w:sz w:val="20"/>
          <w:szCs w:val="20"/>
        </w:rPr>
        <w:t>ize = 10,000</w:t>
      </w:r>
    </w:p>
    <w:p w14:paraId="0CA4BE8B" w14:textId="77777777" w:rsidR="00CC5DBB" w:rsidRPr="0047570C" w:rsidRDefault="00CC5DBB" w:rsidP="00CC5DBB">
      <w:pPr>
        <w:rPr>
          <w:rFonts w:ascii="Arial" w:hAnsi="Arial" w:cs="Arial"/>
          <w:sz w:val="20"/>
          <w:szCs w:val="20"/>
        </w:rPr>
      </w:pPr>
    </w:p>
    <w:p w14:paraId="272E9C49" w14:textId="77777777" w:rsidR="00CC5DBB" w:rsidRPr="0047570C" w:rsidRDefault="00CC5DBB" w:rsidP="00CC5DBB">
      <w:pPr>
        <w:rPr>
          <w:rFonts w:ascii="Arial" w:hAnsi="Arial" w:cs="Arial"/>
          <w:sz w:val="20"/>
          <w:szCs w:val="20"/>
          <w:u w:val="single"/>
        </w:rPr>
      </w:pPr>
    </w:p>
    <w:tbl>
      <w:tblPr>
        <w:tblStyle w:val="PlainTable5"/>
        <w:tblW w:w="9094" w:type="dxa"/>
        <w:tblLook w:val="04A0" w:firstRow="1" w:lastRow="0" w:firstColumn="1" w:lastColumn="0" w:noHBand="0" w:noVBand="1"/>
      </w:tblPr>
      <w:tblGrid>
        <w:gridCol w:w="4493"/>
        <w:gridCol w:w="4601"/>
      </w:tblGrid>
      <w:tr w:rsidR="00CC5DBB" w:rsidRPr="0047570C" w14:paraId="1F2B6032" w14:textId="77777777" w:rsidTr="009074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3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493" w:type="dxa"/>
          </w:tcPr>
          <w:p w14:paraId="422E626E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Thread count</w:t>
            </w:r>
          </w:p>
        </w:tc>
        <w:tc>
          <w:tcPr>
            <w:tcW w:w="4601" w:type="dxa"/>
          </w:tcPr>
          <w:p w14:paraId="0882DB80" w14:textId="77777777" w:rsidR="00CC5DBB" w:rsidRPr="0047570C" w:rsidRDefault="00CC5DBB" w:rsidP="001649C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Average time in seconds</w:t>
            </w:r>
          </w:p>
        </w:tc>
      </w:tr>
      <w:tr w:rsidR="00CC5DBB" w:rsidRPr="0047570C" w14:paraId="55919310" w14:textId="77777777" w:rsidTr="009074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3" w:type="dxa"/>
          </w:tcPr>
          <w:p w14:paraId="5E161576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</w:t>
            </w:r>
          </w:p>
        </w:tc>
        <w:tc>
          <w:tcPr>
            <w:tcW w:w="4601" w:type="dxa"/>
          </w:tcPr>
          <w:p w14:paraId="10422BA8" w14:textId="1ADF156D" w:rsidR="00CC5DBB" w:rsidRPr="0047570C" w:rsidRDefault="00CC5DBB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</w:t>
            </w:r>
            <w:r w:rsidR="003D7EB3" w:rsidRPr="0047570C">
              <w:rPr>
                <w:rFonts w:ascii="Arial" w:hAnsi="Arial" w:cs="Arial"/>
                <w:sz w:val="20"/>
                <w:szCs w:val="20"/>
              </w:rPr>
              <w:t>12</w:t>
            </w:r>
            <w:r w:rsidR="009074B2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CC5DBB" w:rsidRPr="0047570C" w14:paraId="3A960E10" w14:textId="77777777" w:rsidTr="009074B2">
        <w:trPr>
          <w:trHeight w:val="3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3" w:type="dxa"/>
          </w:tcPr>
          <w:p w14:paraId="4CC3AE25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2</w:t>
            </w:r>
          </w:p>
        </w:tc>
        <w:tc>
          <w:tcPr>
            <w:tcW w:w="4601" w:type="dxa"/>
          </w:tcPr>
          <w:p w14:paraId="09FC9969" w14:textId="6C83F85D" w:rsidR="00CC5DBB" w:rsidRPr="0047570C" w:rsidRDefault="00CC5DBB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1</w:t>
            </w:r>
            <w:r w:rsidR="003D7EB3" w:rsidRPr="0047570C">
              <w:rPr>
                <w:rFonts w:ascii="Arial" w:hAnsi="Arial" w:cs="Arial"/>
                <w:sz w:val="20"/>
                <w:szCs w:val="20"/>
              </w:rPr>
              <w:t>6</w:t>
            </w:r>
            <w:r w:rsidR="009074B2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CC5DBB" w:rsidRPr="0047570C" w14:paraId="11540442" w14:textId="77777777" w:rsidTr="009074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3" w:type="dxa"/>
          </w:tcPr>
          <w:p w14:paraId="29A64924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4</w:t>
            </w:r>
          </w:p>
        </w:tc>
        <w:tc>
          <w:tcPr>
            <w:tcW w:w="4601" w:type="dxa"/>
          </w:tcPr>
          <w:p w14:paraId="6B50AEEF" w14:textId="1D08C836" w:rsidR="00CC5DBB" w:rsidRPr="0047570C" w:rsidRDefault="00CC5DBB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18</w:t>
            </w:r>
            <w:r w:rsidR="009074B2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CC5DBB" w:rsidRPr="0047570C" w14:paraId="53991304" w14:textId="77777777" w:rsidTr="009074B2">
        <w:trPr>
          <w:trHeight w:val="3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3" w:type="dxa"/>
          </w:tcPr>
          <w:p w14:paraId="5F340E26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8</w:t>
            </w:r>
          </w:p>
        </w:tc>
        <w:tc>
          <w:tcPr>
            <w:tcW w:w="4601" w:type="dxa"/>
          </w:tcPr>
          <w:p w14:paraId="6B0FAE28" w14:textId="09F0B301" w:rsidR="00CC5DBB" w:rsidRPr="0047570C" w:rsidRDefault="00CC5DBB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</w:t>
            </w:r>
            <w:r w:rsidR="003D7EB3" w:rsidRPr="0047570C">
              <w:rPr>
                <w:rFonts w:ascii="Arial" w:hAnsi="Arial" w:cs="Arial"/>
                <w:sz w:val="20"/>
                <w:szCs w:val="20"/>
              </w:rPr>
              <w:t>24</w:t>
            </w:r>
            <w:r w:rsidR="009074B2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CC5DBB" w:rsidRPr="0047570C" w14:paraId="127391EC" w14:textId="77777777" w:rsidTr="009074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3" w:type="dxa"/>
          </w:tcPr>
          <w:p w14:paraId="327B5C3E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6</w:t>
            </w:r>
          </w:p>
        </w:tc>
        <w:tc>
          <w:tcPr>
            <w:tcW w:w="4601" w:type="dxa"/>
          </w:tcPr>
          <w:p w14:paraId="418E7D8E" w14:textId="413DEFDA" w:rsidR="00CC5DBB" w:rsidRPr="0047570C" w:rsidRDefault="00CC5DBB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</w:t>
            </w:r>
            <w:r w:rsidR="003D7EB3" w:rsidRPr="0047570C">
              <w:rPr>
                <w:rFonts w:ascii="Arial" w:hAnsi="Arial" w:cs="Arial"/>
                <w:sz w:val="20"/>
                <w:szCs w:val="20"/>
              </w:rPr>
              <w:t>2</w:t>
            </w:r>
            <w:r w:rsidR="009074B2">
              <w:rPr>
                <w:rFonts w:ascii="Arial" w:hAnsi="Arial" w:cs="Arial"/>
                <w:sz w:val="20"/>
                <w:szCs w:val="20"/>
              </w:rPr>
              <w:t>90</w:t>
            </w:r>
          </w:p>
        </w:tc>
      </w:tr>
      <w:tr w:rsidR="00CC5DBB" w:rsidRPr="0047570C" w14:paraId="743A6C14" w14:textId="77777777" w:rsidTr="009074B2">
        <w:trPr>
          <w:trHeight w:val="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3" w:type="dxa"/>
          </w:tcPr>
          <w:p w14:paraId="76B1BC55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32</w:t>
            </w:r>
          </w:p>
        </w:tc>
        <w:tc>
          <w:tcPr>
            <w:tcW w:w="4601" w:type="dxa"/>
          </w:tcPr>
          <w:p w14:paraId="1B931286" w14:textId="539B2DD6" w:rsidR="00CC5DBB" w:rsidRPr="0047570C" w:rsidRDefault="00CC5DBB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</w:t>
            </w:r>
            <w:r w:rsidR="003D7EB3" w:rsidRPr="0047570C">
              <w:rPr>
                <w:rFonts w:ascii="Arial" w:hAnsi="Arial" w:cs="Arial"/>
                <w:sz w:val="20"/>
                <w:szCs w:val="20"/>
              </w:rPr>
              <w:t>37</w:t>
            </w:r>
            <w:r w:rsidR="009074B2">
              <w:rPr>
                <w:rFonts w:ascii="Arial" w:hAnsi="Arial" w:cs="Arial"/>
                <w:sz w:val="20"/>
                <w:szCs w:val="20"/>
              </w:rPr>
              <w:t>9</w:t>
            </w:r>
          </w:p>
        </w:tc>
      </w:tr>
      <w:tr w:rsidR="00CC5DBB" w:rsidRPr="0047570C" w14:paraId="379C7C8A" w14:textId="77777777" w:rsidTr="009074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3" w:type="dxa"/>
          </w:tcPr>
          <w:p w14:paraId="00512D76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64</w:t>
            </w:r>
          </w:p>
        </w:tc>
        <w:tc>
          <w:tcPr>
            <w:tcW w:w="4601" w:type="dxa"/>
          </w:tcPr>
          <w:p w14:paraId="4549B473" w14:textId="6F6F925D" w:rsidR="00CC5DBB" w:rsidRPr="0047570C" w:rsidRDefault="00CC5DBB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4</w:t>
            </w:r>
            <w:r w:rsidR="003D7EB3" w:rsidRPr="0047570C">
              <w:rPr>
                <w:rFonts w:ascii="Arial" w:hAnsi="Arial" w:cs="Arial"/>
                <w:sz w:val="20"/>
                <w:szCs w:val="20"/>
              </w:rPr>
              <w:t>2</w:t>
            </w:r>
            <w:r w:rsidR="009074B2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</w:tbl>
    <w:p w14:paraId="273DB8D6" w14:textId="4CE6A738" w:rsidR="00CC5DBB" w:rsidRPr="0047570C" w:rsidRDefault="00211425" w:rsidP="00CC5DBB">
      <w:pPr>
        <w:rPr>
          <w:rFonts w:ascii="Arial" w:hAnsi="Arial" w:cs="Arial"/>
          <w:sz w:val="20"/>
          <w:szCs w:val="20"/>
        </w:rPr>
      </w:pPr>
      <w:r w:rsidRPr="0047570C">
        <w:rPr>
          <w:rFonts w:ascii="Arial" w:hAnsi="Arial" w:cs="Arial"/>
          <w:sz w:val="20"/>
          <w:szCs w:val="20"/>
        </w:rPr>
        <w:t>S</w:t>
      </w:r>
      <w:r w:rsidR="00CC5DBB" w:rsidRPr="0047570C">
        <w:rPr>
          <w:rFonts w:ascii="Arial" w:hAnsi="Arial" w:cs="Arial"/>
          <w:sz w:val="20"/>
          <w:szCs w:val="20"/>
        </w:rPr>
        <w:t>ize = 100,000</w:t>
      </w:r>
    </w:p>
    <w:p w14:paraId="05E8AE9B" w14:textId="77777777" w:rsidR="00CC5DBB" w:rsidRPr="0047570C" w:rsidRDefault="00CC5DBB" w:rsidP="00CC5DBB">
      <w:pPr>
        <w:rPr>
          <w:rFonts w:ascii="Arial" w:hAnsi="Arial" w:cs="Arial"/>
          <w:sz w:val="20"/>
          <w:szCs w:val="20"/>
        </w:rPr>
      </w:pPr>
    </w:p>
    <w:p w14:paraId="4A7F2103" w14:textId="77777777" w:rsidR="00CC5DBB" w:rsidRPr="0047570C" w:rsidRDefault="00CC5DBB" w:rsidP="00CC5DBB">
      <w:pPr>
        <w:rPr>
          <w:rFonts w:ascii="Arial" w:hAnsi="Arial" w:cs="Arial"/>
          <w:sz w:val="20"/>
          <w:szCs w:val="20"/>
          <w:u w:val="single"/>
        </w:rPr>
      </w:pPr>
    </w:p>
    <w:tbl>
      <w:tblPr>
        <w:tblStyle w:val="PlainTable5"/>
        <w:tblW w:w="9154" w:type="dxa"/>
        <w:tblLook w:val="04A0" w:firstRow="1" w:lastRow="0" w:firstColumn="1" w:lastColumn="0" w:noHBand="0" w:noVBand="1"/>
      </w:tblPr>
      <w:tblGrid>
        <w:gridCol w:w="4522"/>
        <w:gridCol w:w="4632"/>
      </w:tblGrid>
      <w:tr w:rsidR="00CC5DBB" w:rsidRPr="0047570C" w14:paraId="0F415F07" w14:textId="77777777" w:rsidTr="009074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522" w:type="dxa"/>
          </w:tcPr>
          <w:p w14:paraId="0A224C7B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Thread count</w:t>
            </w:r>
          </w:p>
        </w:tc>
        <w:tc>
          <w:tcPr>
            <w:tcW w:w="4632" w:type="dxa"/>
          </w:tcPr>
          <w:p w14:paraId="60DCBCBC" w14:textId="77777777" w:rsidR="00CC5DBB" w:rsidRPr="0047570C" w:rsidRDefault="00CC5DBB" w:rsidP="001649C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Average time in seconds</w:t>
            </w:r>
          </w:p>
        </w:tc>
      </w:tr>
      <w:tr w:rsidR="00CC5DBB" w:rsidRPr="0047570C" w14:paraId="38BE1129" w14:textId="77777777" w:rsidTr="009074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2" w:type="dxa"/>
          </w:tcPr>
          <w:p w14:paraId="59E74424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</w:t>
            </w:r>
          </w:p>
        </w:tc>
        <w:tc>
          <w:tcPr>
            <w:tcW w:w="4632" w:type="dxa"/>
          </w:tcPr>
          <w:p w14:paraId="182E068D" w14:textId="3AF9E3CC" w:rsidR="00CC5DBB" w:rsidRPr="0047570C" w:rsidRDefault="00CC5DBB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1</w:t>
            </w:r>
            <w:r w:rsidR="003D7EB3" w:rsidRPr="0047570C">
              <w:rPr>
                <w:rFonts w:ascii="Arial" w:hAnsi="Arial" w:cs="Arial"/>
                <w:sz w:val="20"/>
                <w:szCs w:val="20"/>
              </w:rPr>
              <w:t>92</w:t>
            </w:r>
            <w:r w:rsidR="009074B2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CC5DBB" w:rsidRPr="0047570C" w14:paraId="7E109860" w14:textId="77777777" w:rsidTr="009074B2">
        <w:trPr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2" w:type="dxa"/>
          </w:tcPr>
          <w:p w14:paraId="6EA525BD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2</w:t>
            </w:r>
          </w:p>
        </w:tc>
        <w:tc>
          <w:tcPr>
            <w:tcW w:w="4632" w:type="dxa"/>
          </w:tcPr>
          <w:p w14:paraId="50A5A750" w14:textId="355B6629" w:rsidR="00CC5DBB" w:rsidRPr="0047570C" w:rsidRDefault="00CC5DBB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3</w:t>
            </w:r>
            <w:r w:rsidR="003D7EB3" w:rsidRPr="0047570C">
              <w:rPr>
                <w:rFonts w:ascii="Arial" w:hAnsi="Arial" w:cs="Arial"/>
                <w:sz w:val="20"/>
                <w:szCs w:val="20"/>
              </w:rPr>
              <w:t>9</w:t>
            </w:r>
            <w:r w:rsidR="009074B2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CC5DBB" w:rsidRPr="0047570C" w14:paraId="74D4F9AE" w14:textId="77777777" w:rsidTr="009074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2" w:type="dxa"/>
          </w:tcPr>
          <w:p w14:paraId="5DB2A5CA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4</w:t>
            </w:r>
          </w:p>
        </w:tc>
        <w:tc>
          <w:tcPr>
            <w:tcW w:w="4632" w:type="dxa"/>
          </w:tcPr>
          <w:p w14:paraId="298F2D98" w14:textId="4E2EA6FD" w:rsidR="00CC5DBB" w:rsidRPr="0047570C" w:rsidRDefault="00CC5DBB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</w:t>
            </w:r>
            <w:r w:rsidR="003D7EB3" w:rsidRPr="0047570C">
              <w:rPr>
                <w:rFonts w:ascii="Arial" w:hAnsi="Arial" w:cs="Arial"/>
                <w:sz w:val="20"/>
                <w:szCs w:val="20"/>
              </w:rPr>
              <w:t>23</w:t>
            </w:r>
            <w:r w:rsidR="009074B2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CC5DBB" w:rsidRPr="0047570C" w14:paraId="3F9424C0" w14:textId="77777777" w:rsidTr="009074B2">
        <w:trPr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2" w:type="dxa"/>
          </w:tcPr>
          <w:p w14:paraId="297B83C5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8</w:t>
            </w:r>
          </w:p>
        </w:tc>
        <w:tc>
          <w:tcPr>
            <w:tcW w:w="4632" w:type="dxa"/>
          </w:tcPr>
          <w:p w14:paraId="027AE447" w14:textId="33E1085F" w:rsidR="00CC5DBB" w:rsidRPr="0047570C" w:rsidRDefault="00CC5DBB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3</w:t>
            </w:r>
            <w:r w:rsidR="003D7EB3" w:rsidRPr="0047570C">
              <w:rPr>
                <w:rFonts w:ascii="Arial" w:hAnsi="Arial" w:cs="Arial"/>
                <w:sz w:val="20"/>
                <w:szCs w:val="20"/>
              </w:rPr>
              <w:t>4</w:t>
            </w:r>
            <w:r w:rsidR="009074B2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CC5DBB" w:rsidRPr="0047570C" w14:paraId="2042329B" w14:textId="77777777" w:rsidTr="009074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2" w:type="dxa"/>
          </w:tcPr>
          <w:p w14:paraId="3152B2FE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6</w:t>
            </w:r>
          </w:p>
        </w:tc>
        <w:tc>
          <w:tcPr>
            <w:tcW w:w="4632" w:type="dxa"/>
          </w:tcPr>
          <w:p w14:paraId="4CA99190" w14:textId="2D88F9A6" w:rsidR="00CC5DBB" w:rsidRPr="0047570C" w:rsidRDefault="00CC5DBB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3</w:t>
            </w:r>
            <w:r w:rsidR="003D7EB3" w:rsidRPr="0047570C">
              <w:rPr>
                <w:rFonts w:ascii="Arial" w:hAnsi="Arial" w:cs="Arial"/>
                <w:sz w:val="20"/>
                <w:szCs w:val="20"/>
              </w:rPr>
              <w:t>0</w:t>
            </w:r>
            <w:r w:rsidR="009074B2"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  <w:tr w:rsidR="00CC5DBB" w:rsidRPr="0047570C" w14:paraId="5A214AD4" w14:textId="77777777" w:rsidTr="009074B2">
        <w:trPr>
          <w:trHeight w:val="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2" w:type="dxa"/>
          </w:tcPr>
          <w:p w14:paraId="269C305D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32</w:t>
            </w:r>
          </w:p>
        </w:tc>
        <w:tc>
          <w:tcPr>
            <w:tcW w:w="4632" w:type="dxa"/>
          </w:tcPr>
          <w:p w14:paraId="50F82146" w14:textId="667B49AD" w:rsidR="00CC5DBB" w:rsidRPr="0047570C" w:rsidRDefault="00CC5DBB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4</w:t>
            </w:r>
            <w:r w:rsidR="003D7EB3" w:rsidRPr="0047570C">
              <w:rPr>
                <w:rFonts w:ascii="Arial" w:hAnsi="Arial" w:cs="Arial"/>
                <w:sz w:val="20"/>
                <w:szCs w:val="20"/>
              </w:rPr>
              <w:t>2</w:t>
            </w:r>
            <w:r w:rsidR="009074B2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CC5DBB" w:rsidRPr="0047570C" w14:paraId="33F94F66" w14:textId="77777777" w:rsidTr="009074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2" w:type="dxa"/>
          </w:tcPr>
          <w:p w14:paraId="4A407D08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64</w:t>
            </w:r>
          </w:p>
        </w:tc>
        <w:tc>
          <w:tcPr>
            <w:tcW w:w="4632" w:type="dxa"/>
          </w:tcPr>
          <w:p w14:paraId="270989D4" w14:textId="2AF48D5D" w:rsidR="00CC5DBB" w:rsidRPr="0047570C" w:rsidRDefault="00CC5DBB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04</w:t>
            </w:r>
            <w:r w:rsidR="003D7EB3" w:rsidRPr="0047570C">
              <w:rPr>
                <w:rFonts w:ascii="Arial" w:hAnsi="Arial" w:cs="Arial"/>
                <w:sz w:val="20"/>
                <w:szCs w:val="20"/>
              </w:rPr>
              <w:t>7</w:t>
            </w:r>
            <w:r w:rsidR="009074B2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</w:tbl>
    <w:p w14:paraId="7E67DD88" w14:textId="77777777" w:rsidR="00CC5DBB" w:rsidRPr="0047570C" w:rsidRDefault="00CC5DBB" w:rsidP="00CC5DBB">
      <w:pPr>
        <w:ind w:left="360"/>
        <w:rPr>
          <w:rFonts w:ascii="Arial" w:hAnsi="Arial" w:cs="Arial"/>
          <w:sz w:val="20"/>
          <w:szCs w:val="20"/>
        </w:rPr>
      </w:pPr>
    </w:p>
    <w:p w14:paraId="457645D4" w14:textId="1342AD12" w:rsidR="00CC5DBB" w:rsidRPr="0047570C" w:rsidRDefault="00211425" w:rsidP="00CC5DBB">
      <w:pPr>
        <w:rPr>
          <w:rFonts w:ascii="Arial" w:hAnsi="Arial" w:cs="Arial"/>
          <w:sz w:val="20"/>
          <w:szCs w:val="20"/>
        </w:rPr>
      </w:pPr>
      <w:r w:rsidRPr="0047570C">
        <w:rPr>
          <w:rFonts w:ascii="Arial" w:hAnsi="Arial" w:cs="Arial"/>
          <w:sz w:val="20"/>
          <w:szCs w:val="20"/>
        </w:rPr>
        <w:t>S</w:t>
      </w:r>
      <w:r w:rsidR="00CC5DBB" w:rsidRPr="0047570C">
        <w:rPr>
          <w:rFonts w:ascii="Arial" w:hAnsi="Arial" w:cs="Arial"/>
          <w:sz w:val="20"/>
          <w:szCs w:val="20"/>
        </w:rPr>
        <w:t>ize = 1,000,000:</w:t>
      </w:r>
    </w:p>
    <w:p w14:paraId="3187D772" w14:textId="77777777" w:rsidR="00CC5DBB" w:rsidRPr="0047570C" w:rsidRDefault="00CC5DBB" w:rsidP="00CC5DBB">
      <w:pPr>
        <w:rPr>
          <w:rFonts w:ascii="Arial" w:hAnsi="Arial" w:cs="Arial"/>
          <w:sz w:val="20"/>
          <w:szCs w:val="20"/>
        </w:rPr>
      </w:pPr>
    </w:p>
    <w:p w14:paraId="6561C129" w14:textId="77777777" w:rsidR="00CC5DBB" w:rsidRPr="0047570C" w:rsidRDefault="00CC5DBB" w:rsidP="00CC5DBB">
      <w:pPr>
        <w:rPr>
          <w:rFonts w:ascii="Arial" w:hAnsi="Arial" w:cs="Arial"/>
          <w:sz w:val="20"/>
          <w:szCs w:val="20"/>
        </w:rPr>
      </w:pPr>
    </w:p>
    <w:p w14:paraId="723C385A" w14:textId="77777777" w:rsidR="00CC5DBB" w:rsidRPr="0047570C" w:rsidRDefault="00CC5DBB" w:rsidP="00CC5DBB">
      <w:pPr>
        <w:rPr>
          <w:rFonts w:ascii="Arial" w:hAnsi="Arial" w:cs="Arial"/>
          <w:sz w:val="20"/>
          <w:szCs w:val="20"/>
          <w:u w:val="single"/>
        </w:rPr>
      </w:pPr>
    </w:p>
    <w:tbl>
      <w:tblPr>
        <w:tblStyle w:val="PlainTable5"/>
        <w:tblW w:w="9234" w:type="dxa"/>
        <w:tblLook w:val="04A0" w:firstRow="1" w:lastRow="0" w:firstColumn="1" w:lastColumn="0" w:noHBand="0" w:noVBand="1"/>
      </w:tblPr>
      <w:tblGrid>
        <w:gridCol w:w="4562"/>
        <w:gridCol w:w="4672"/>
      </w:tblGrid>
      <w:tr w:rsidR="00CC5DBB" w:rsidRPr="0047570C" w14:paraId="1ED853BB" w14:textId="77777777" w:rsidTr="000C47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1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562" w:type="dxa"/>
          </w:tcPr>
          <w:p w14:paraId="0B4ADB92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Thread count</w:t>
            </w:r>
          </w:p>
        </w:tc>
        <w:tc>
          <w:tcPr>
            <w:tcW w:w="4672" w:type="dxa"/>
          </w:tcPr>
          <w:p w14:paraId="51D621B7" w14:textId="77777777" w:rsidR="00CC5DBB" w:rsidRPr="0047570C" w:rsidRDefault="00CC5DBB" w:rsidP="001649C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Average time in seconds</w:t>
            </w:r>
          </w:p>
        </w:tc>
      </w:tr>
      <w:tr w:rsidR="00CC5DBB" w:rsidRPr="0047570C" w14:paraId="0BDD389C" w14:textId="77777777" w:rsidTr="000C47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2" w:type="dxa"/>
          </w:tcPr>
          <w:p w14:paraId="6C10F623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</w:t>
            </w:r>
          </w:p>
        </w:tc>
        <w:tc>
          <w:tcPr>
            <w:tcW w:w="4672" w:type="dxa"/>
          </w:tcPr>
          <w:p w14:paraId="61BF884F" w14:textId="69AE5B51" w:rsidR="00CC5DBB" w:rsidRPr="0047570C" w:rsidRDefault="00CC5DBB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86</w:t>
            </w:r>
            <w:r w:rsidR="003D7EB3" w:rsidRPr="0047570C">
              <w:rPr>
                <w:rFonts w:ascii="Arial" w:hAnsi="Arial" w:cs="Arial"/>
                <w:sz w:val="20"/>
                <w:szCs w:val="20"/>
              </w:rPr>
              <w:t>3</w:t>
            </w:r>
            <w:r w:rsidR="000C4790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CC5DBB" w:rsidRPr="0047570C" w14:paraId="01FE9D15" w14:textId="77777777" w:rsidTr="000C4790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2" w:type="dxa"/>
          </w:tcPr>
          <w:p w14:paraId="40D18074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2</w:t>
            </w:r>
          </w:p>
        </w:tc>
        <w:tc>
          <w:tcPr>
            <w:tcW w:w="4672" w:type="dxa"/>
          </w:tcPr>
          <w:p w14:paraId="4039BC6E" w14:textId="44487649" w:rsidR="00CC5DBB" w:rsidRPr="0047570C" w:rsidRDefault="00CC5DBB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48</w:t>
            </w:r>
            <w:r w:rsidR="003D7EB3" w:rsidRPr="0047570C">
              <w:rPr>
                <w:rFonts w:ascii="Arial" w:hAnsi="Arial" w:cs="Arial"/>
                <w:sz w:val="20"/>
                <w:szCs w:val="20"/>
              </w:rPr>
              <w:t>2</w:t>
            </w:r>
            <w:r w:rsidR="000C4790"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  <w:tr w:rsidR="00CC5DBB" w:rsidRPr="0047570C" w14:paraId="76BDE6D4" w14:textId="77777777" w:rsidTr="000C47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2" w:type="dxa"/>
          </w:tcPr>
          <w:p w14:paraId="1FDCEF4B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4</w:t>
            </w:r>
          </w:p>
        </w:tc>
        <w:tc>
          <w:tcPr>
            <w:tcW w:w="4672" w:type="dxa"/>
          </w:tcPr>
          <w:p w14:paraId="79D4E0B8" w14:textId="1EF1B7CA" w:rsidR="00CC5DBB" w:rsidRPr="0047570C" w:rsidRDefault="00CC5DBB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28</w:t>
            </w:r>
            <w:r w:rsidR="003D7EB3" w:rsidRPr="0047570C">
              <w:rPr>
                <w:rFonts w:ascii="Arial" w:hAnsi="Arial" w:cs="Arial"/>
                <w:sz w:val="20"/>
                <w:szCs w:val="20"/>
              </w:rPr>
              <w:t>2</w:t>
            </w:r>
            <w:r w:rsidR="000C4790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CC5DBB" w:rsidRPr="0047570C" w14:paraId="571429BA" w14:textId="77777777" w:rsidTr="000C4790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2" w:type="dxa"/>
          </w:tcPr>
          <w:p w14:paraId="6E4D5A1C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8</w:t>
            </w:r>
          </w:p>
        </w:tc>
        <w:tc>
          <w:tcPr>
            <w:tcW w:w="4672" w:type="dxa"/>
          </w:tcPr>
          <w:p w14:paraId="2886D132" w14:textId="248044F5" w:rsidR="00CC5DBB" w:rsidRPr="0047570C" w:rsidRDefault="00CC5DBB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2</w:t>
            </w:r>
            <w:r w:rsidR="003D7EB3" w:rsidRPr="0047570C">
              <w:rPr>
                <w:rFonts w:ascii="Arial" w:hAnsi="Arial" w:cs="Arial"/>
                <w:sz w:val="20"/>
                <w:szCs w:val="20"/>
              </w:rPr>
              <w:t>92</w:t>
            </w:r>
            <w:r w:rsidR="000C4790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CC5DBB" w:rsidRPr="0047570C" w14:paraId="1ACC52D1" w14:textId="77777777" w:rsidTr="000C47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2" w:type="dxa"/>
          </w:tcPr>
          <w:p w14:paraId="3B91B81C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6</w:t>
            </w:r>
          </w:p>
        </w:tc>
        <w:tc>
          <w:tcPr>
            <w:tcW w:w="4672" w:type="dxa"/>
          </w:tcPr>
          <w:p w14:paraId="6050E775" w14:textId="6A8F9125" w:rsidR="00CC5DBB" w:rsidRPr="0047570C" w:rsidRDefault="00CC5DBB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21</w:t>
            </w:r>
            <w:r w:rsidR="003D7EB3" w:rsidRPr="0047570C">
              <w:rPr>
                <w:rFonts w:ascii="Arial" w:hAnsi="Arial" w:cs="Arial"/>
                <w:sz w:val="20"/>
                <w:szCs w:val="20"/>
              </w:rPr>
              <w:t>2</w:t>
            </w:r>
            <w:r w:rsidR="000C4790">
              <w:rPr>
                <w:rFonts w:ascii="Arial" w:hAnsi="Arial" w:cs="Arial"/>
                <w:sz w:val="20"/>
                <w:szCs w:val="20"/>
              </w:rPr>
              <w:t>6</w:t>
            </w:r>
          </w:p>
        </w:tc>
      </w:tr>
      <w:tr w:rsidR="00CC5DBB" w:rsidRPr="0047570C" w14:paraId="48E25D1F" w14:textId="77777777" w:rsidTr="000C4790">
        <w:trPr>
          <w:trHeight w:val="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2" w:type="dxa"/>
          </w:tcPr>
          <w:p w14:paraId="2B91D134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32</w:t>
            </w:r>
          </w:p>
        </w:tc>
        <w:tc>
          <w:tcPr>
            <w:tcW w:w="4672" w:type="dxa"/>
          </w:tcPr>
          <w:p w14:paraId="141370FD" w14:textId="6C315D88" w:rsidR="00CC5DBB" w:rsidRPr="0047570C" w:rsidRDefault="00CC5DBB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2</w:t>
            </w:r>
            <w:r w:rsidR="003D7EB3" w:rsidRPr="0047570C">
              <w:rPr>
                <w:rFonts w:ascii="Arial" w:hAnsi="Arial" w:cs="Arial"/>
                <w:sz w:val="20"/>
                <w:szCs w:val="20"/>
              </w:rPr>
              <w:t>4</w:t>
            </w:r>
            <w:r w:rsidR="000C4790">
              <w:rPr>
                <w:rFonts w:ascii="Arial" w:hAnsi="Arial" w:cs="Arial"/>
                <w:sz w:val="20"/>
                <w:szCs w:val="20"/>
              </w:rPr>
              <w:t>41</w:t>
            </w:r>
          </w:p>
        </w:tc>
      </w:tr>
      <w:tr w:rsidR="00CC5DBB" w:rsidRPr="0047570C" w14:paraId="3040E11E" w14:textId="77777777" w:rsidTr="000C47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2" w:type="dxa"/>
          </w:tcPr>
          <w:p w14:paraId="2F1B457B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64</w:t>
            </w:r>
          </w:p>
        </w:tc>
        <w:tc>
          <w:tcPr>
            <w:tcW w:w="4672" w:type="dxa"/>
          </w:tcPr>
          <w:p w14:paraId="444543A5" w14:textId="1F3EA698" w:rsidR="00CC5DBB" w:rsidRPr="0047570C" w:rsidRDefault="00CC5DBB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2</w:t>
            </w:r>
            <w:r w:rsidR="003D7EB3" w:rsidRPr="0047570C">
              <w:rPr>
                <w:rFonts w:ascii="Arial" w:hAnsi="Arial" w:cs="Arial"/>
                <w:sz w:val="20"/>
                <w:szCs w:val="20"/>
              </w:rPr>
              <w:t>9</w:t>
            </w:r>
            <w:r w:rsidR="000C4790">
              <w:rPr>
                <w:rFonts w:ascii="Arial" w:hAnsi="Arial" w:cs="Arial"/>
                <w:sz w:val="20"/>
                <w:szCs w:val="20"/>
              </w:rPr>
              <w:t>49</w:t>
            </w:r>
          </w:p>
        </w:tc>
      </w:tr>
    </w:tbl>
    <w:p w14:paraId="4408FD03" w14:textId="77777777" w:rsidR="00CC5DBB" w:rsidRPr="0047570C" w:rsidRDefault="00CC5DBB" w:rsidP="00CC5DBB">
      <w:pPr>
        <w:rPr>
          <w:rFonts w:ascii="Arial" w:hAnsi="Arial" w:cs="Arial"/>
          <w:sz w:val="20"/>
          <w:szCs w:val="20"/>
        </w:rPr>
      </w:pPr>
    </w:p>
    <w:p w14:paraId="5248DED6" w14:textId="498BDFAB" w:rsidR="00CC5DBB" w:rsidRPr="0047570C" w:rsidRDefault="00211425" w:rsidP="00CC5DBB">
      <w:pPr>
        <w:rPr>
          <w:rFonts w:ascii="Arial" w:hAnsi="Arial" w:cs="Arial"/>
          <w:sz w:val="20"/>
          <w:szCs w:val="20"/>
        </w:rPr>
      </w:pPr>
      <w:r w:rsidRPr="0047570C">
        <w:rPr>
          <w:rFonts w:ascii="Arial" w:hAnsi="Arial" w:cs="Arial"/>
          <w:sz w:val="20"/>
          <w:szCs w:val="20"/>
        </w:rPr>
        <w:t>S</w:t>
      </w:r>
      <w:r w:rsidR="00CC5DBB" w:rsidRPr="0047570C">
        <w:rPr>
          <w:rFonts w:ascii="Arial" w:hAnsi="Arial" w:cs="Arial"/>
          <w:sz w:val="20"/>
          <w:szCs w:val="20"/>
        </w:rPr>
        <w:t>ize = 10,000,000</w:t>
      </w:r>
    </w:p>
    <w:p w14:paraId="50999A92" w14:textId="77777777" w:rsidR="00CC5DBB" w:rsidRPr="0047570C" w:rsidRDefault="00CC5DBB" w:rsidP="00CC5DBB">
      <w:pPr>
        <w:rPr>
          <w:rFonts w:ascii="Arial" w:hAnsi="Arial" w:cs="Arial"/>
          <w:sz w:val="20"/>
          <w:szCs w:val="20"/>
        </w:rPr>
      </w:pPr>
    </w:p>
    <w:p w14:paraId="2FCBC348" w14:textId="77777777" w:rsidR="00CC5DBB" w:rsidRPr="0047570C" w:rsidRDefault="00CC5DBB" w:rsidP="00CC5DBB">
      <w:pPr>
        <w:rPr>
          <w:rFonts w:ascii="Arial" w:hAnsi="Arial" w:cs="Arial"/>
          <w:sz w:val="20"/>
          <w:szCs w:val="20"/>
          <w:u w:val="single"/>
        </w:rPr>
      </w:pPr>
    </w:p>
    <w:tbl>
      <w:tblPr>
        <w:tblStyle w:val="PlainTable5"/>
        <w:tblW w:w="9104" w:type="dxa"/>
        <w:tblLook w:val="04A0" w:firstRow="1" w:lastRow="0" w:firstColumn="1" w:lastColumn="0" w:noHBand="0" w:noVBand="1"/>
      </w:tblPr>
      <w:tblGrid>
        <w:gridCol w:w="4498"/>
        <w:gridCol w:w="4606"/>
      </w:tblGrid>
      <w:tr w:rsidR="00CC5DBB" w:rsidRPr="0047570C" w14:paraId="47CC109F" w14:textId="77777777" w:rsidTr="000C47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8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498" w:type="dxa"/>
          </w:tcPr>
          <w:p w14:paraId="370F7EBE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Thread count</w:t>
            </w:r>
          </w:p>
        </w:tc>
        <w:tc>
          <w:tcPr>
            <w:tcW w:w="4606" w:type="dxa"/>
          </w:tcPr>
          <w:p w14:paraId="687E13D7" w14:textId="77777777" w:rsidR="00CC5DBB" w:rsidRPr="0047570C" w:rsidRDefault="00CC5DBB" w:rsidP="001649C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Average time in seconds</w:t>
            </w:r>
          </w:p>
        </w:tc>
      </w:tr>
      <w:tr w:rsidR="00CC5DBB" w:rsidRPr="0047570C" w14:paraId="314F287A" w14:textId="77777777" w:rsidTr="000C47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8" w:type="dxa"/>
          </w:tcPr>
          <w:p w14:paraId="7AA684B7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lastRenderedPageBreak/>
              <w:t>1</w:t>
            </w:r>
          </w:p>
        </w:tc>
        <w:tc>
          <w:tcPr>
            <w:tcW w:w="4606" w:type="dxa"/>
          </w:tcPr>
          <w:p w14:paraId="613E6254" w14:textId="2FAC6CCC" w:rsidR="00CC5DBB" w:rsidRPr="0047570C" w:rsidRDefault="00CC5DBB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</w:t>
            </w:r>
            <w:r w:rsidR="003D7EB3" w:rsidRPr="0047570C">
              <w:rPr>
                <w:rFonts w:ascii="Arial" w:hAnsi="Arial" w:cs="Arial"/>
                <w:sz w:val="20"/>
                <w:szCs w:val="20"/>
              </w:rPr>
              <w:t>430</w:t>
            </w:r>
            <w:r w:rsidR="000C4790">
              <w:rPr>
                <w:rFonts w:ascii="Arial" w:hAnsi="Arial" w:cs="Arial"/>
                <w:sz w:val="20"/>
                <w:szCs w:val="20"/>
              </w:rPr>
              <w:t>61</w:t>
            </w:r>
          </w:p>
        </w:tc>
      </w:tr>
      <w:tr w:rsidR="00CC5DBB" w:rsidRPr="0047570C" w14:paraId="07A678E5" w14:textId="77777777" w:rsidTr="000C4790">
        <w:trPr>
          <w:trHeight w:val="3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8" w:type="dxa"/>
          </w:tcPr>
          <w:p w14:paraId="44D0A2BE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2</w:t>
            </w:r>
          </w:p>
        </w:tc>
        <w:tc>
          <w:tcPr>
            <w:tcW w:w="4606" w:type="dxa"/>
          </w:tcPr>
          <w:p w14:paraId="1300255F" w14:textId="361ED32E" w:rsidR="00CC5DBB" w:rsidRPr="0047570C" w:rsidRDefault="00CC5DBB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</w:t>
            </w:r>
            <w:r w:rsidR="003D7EB3" w:rsidRPr="0047570C">
              <w:rPr>
                <w:rFonts w:ascii="Arial" w:hAnsi="Arial" w:cs="Arial"/>
                <w:sz w:val="20"/>
                <w:szCs w:val="20"/>
              </w:rPr>
              <w:t>2934</w:t>
            </w:r>
            <w:r w:rsidR="000C4790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CC5DBB" w:rsidRPr="0047570C" w14:paraId="60D1B939" w14:textId="77777777" w:rsidTr="000C47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8" w:type="dxa"/>
          </w:tcPr>
          <w:p w14:paraId="18789254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4</w:t>
            </w:r>
          </w:p>
        </w:tc>
        <w:tc>
          <w:tcPr>
            <w:tcW w:w="4606" w:type="dxa"/>
          </w:tcPr>
          <w:p w14:paraId="64926FA3" w14:textId="1CF882F8" w:rsidR="00CC5DBB" w:rsidRPr="0047570C" w:rsidRDefault="00CC5DBB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1</w:t>
            </w:r>
            <w:r w:rsidR="003D7EB3" w:rsidRPr="0047570C">
              <w:rPr>
                <w:rFonts w:ascii="Arial" w:hAnsi="Arial" w:cs="Arial"/>
                <w:sz w:val="20"/>
                <w:szCs w:val="20"/>
              </w:rPr>
              <w:t>243</w:t>
            </w:r>
            <w:r w:rsidR="000C4790">
              <w:rPr>
                <w:rFonts w:ascii="Arial" w:hAnsi="Arial" w:cs="Arial"/>
                <w:sz w:val="20"/>
                <w:szCs w:val="20"/>
              </w:rPr>
              <w:t>8</w:t>
            </w:r>
          </w:p>
        </w:tc>
      </w:tr>
      <w:tr w:rsidR="00CC5DBB" w:rsidRPr="0047570C" w14:paraId="782C8239" w14:textId="77777777" w:rsidTr="000C4790">
        <w:trPr>
          <w:trHeight w:val="3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8" w:type="dxa"/>
          </w:tcPr>
          <w:p w14:paraId="68BBA6F5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8</w:t>
            </w:r>
          </w:p>
        </w:tc>
        <w:tc>
          <w:tcPr>
            <w:tcW w:w="4606" w:type="dxa"/>
          </w:tcPr>
          <w:p w14:paraId="0200EA63" w14:textId="1AEEEDA4" w:rsidR="00CC5DBB" w:rsidRPr="0047570C" w:rsidRDefault="00CC5DBB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9</w:t>
            </w:r>
            <w:r w:rsidR="003D7EB3" w:rsidRPr="0047570C">
              <w:rPr>
                <w:rFonts w:ascii="Arial" w:hAnsi="Arial" w:cs="Arial"/>
                <w:sz w:val="20"/>
                <w:szCs w:val="20"/>
              </w:rPr>
              <w:t>24</w:t>
            </w:r>
            <w:r w:rsidR="000C4790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CC5DBB" w:rsidRPr="0047570C" w14:paraId="23E72C2A" w14:textId="77777777" w:rsidTr="000C47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8" w:type="dxa"/>
          </w:tcPr>
          <w:p w14:paraId="5E8CAFA1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6</w:t>
            </w:r>
          </w:p>
        </w:tc>
        <w:tc>
          <w:tcPr>
            <w:tcW w:w="4606" w:type="dxa"/>
          </w:tcPr>
          <w:p w14:paraId="563AAC0C" w14:textId="5FB473BC" w:rsidR="00CC5DBB" w:rsidRPr="0047570C" w:rsidRDefault="00CC5DBB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</w:t>
            </w:r>
            <w:r w:rsidR="003D7EB3" w:rsidRPr="0047570C">
              <w:rPr>
                <w:rFonts w:ascii="Arial" w:hAnsi="Arial" w:cs="Arial"/>
                <w:sz w:val="20"/>
                <w:szCs w:val="20"/>
              </w:rPr>
              <w:t>913</w:t>
            </w:r>
            <w:r w:rsidR="000C4790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CC5DBB" w:rsidRPr="0047570C" w14:paraId="671769B6" w14:textId="77777777" w:rsidTr="000C4790">
        <w:trPr>
          <w:trHeight w:val="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8" w:type="dxa"/>
          </w:tcPr>
          <w:p w14:paraId="76961EFF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32</w:t>
            </w:r>
          </w:p>
        </w:tc>
        <w:tc>
          <w:tcPr>
            <w:tcW w:w="4606" w:type="dxa"/>
          </w:tcPr>
          <w:p w14:paraId="7830115F" w14:textId="7290AF4F" w:rsidR="00CC5DBB" w:rsidRPr="0047570C" w:rsidRDefault="00CC5DBB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</w:t>
            </w:r>
            <w:r w:rsidR="003D7EB3" w:rsidRPr="0047570C">
              <w:rPr>
                <w:rFonts w:ascii="Arial" w:hAnsi="Arial" w:cs="Arial"/>
                <w:sz w:val="20"/>
                <w:szCs w:val="20"/>
              </w:rPr>
              <w:t>082</w:t>
            </w:r>
            <w:r w:rsidR="000C4790">
              <w:rPr>
                <w:rFonts w:ascii="Arial" w:hAnsi="Arial" w:cs="Arial"/>
                <w:sz w:val="20"/>
                <w:szCs w:val="20"/>
              </w:rPr>
              <w:t>41</w:t>
            </w:r>
          </w:p>
        </w:tc>
      </w:tr>
      <w:tr w:rsidR="00CC5DBB" w:rsidRPr="0047570C" w14:paraId="4854AE11" w14:textId="77777777" w:rsidTr="000C47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8" w:type="dxa"/>
          </w:tcPr>
          <w:p w14:paraId="083F633B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64</w:t>
            </w:r>
          </w:p>
        </w:tc>
        <w:tc>
          <w:tcPr>
            <w:tcW w:w="4606" w:type="dxa"/>
          </w:tcPr>
          <w:p w14:paraId="02CE886F" w14:textId="153DC8D8" w:rsidR="00CC5DBB" w:rsidRPr="0047570C" w:rsidRDefault="00CC5DBB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08</w:t>
            </w:r>
            <w:r w:rsidR="003D7EB3" w:rsidRPr="0047570C">
              <w:rPr>
                <w:rFonts w:ascii="Arial" w:hAnsi="Arial" w:cs="Arial"/>
                <w:sz w:val="20"/>
                <w:szCs w:val="20"/>
              </w:rPr>
              <w:t>199</w:t>
            </w:r>
          </w:p>
        </w:tc>
      </w:tr>
    </w:tbl>
    <w:p w14:paraId="6C86CEBF" w14:textId="3EB3B0BD" w:rsidR="00CC5DBB" w:rsidRPr="0047570C" w:rsidRDefault="00211425" w:rsidP="002B70FF">
      <w:pPr>
        <w:rPr>
          <w:rFonts w:ascii="Arial" w:hAnsi="Arial" w:cs="Arial"/>
          <w:sz w:val="20"/>
          <w:szCs w:val="20"/>
        </w:rPr>
      </w:pPr>
      <w:r w:rsidRPr="0047570C">
        <w:rPr>
          <w:rFonts w:ascii="Arial" w:hAnsi="Arial" w:cs="Arial"/>
          <w:sz w:val="20"/>
          <w:szCs w:val="20"/>
        </w:rPr>
        <w:t>Si</w:t>
      </w:r>
      <w:r w:rsidR="00CC5DBB" w:rsidRPr="0047570C">
        <w:rPr>
          <w:rFonts w:ascii="Arial" w:hAnsi="Arial" w:cs="Arial"/>
          <w:sz w:val="20"/>
          <w:szCs w:val="20"/>
        </w:rPr>
        <w:t>ze = 100,000,000</w:t>
      </w:r>
      <w:r w:rsidR="00B0064D" w:rsidRPr="0047570C">
        <w:rPr>
          <w:rFonts w:ascii="Arial" w:hAnsi="Arial" w:cs="Arial"/>
          <w:sz w:val="20"/>
          <w:szCs w:val="20"/>
        </w:rPr>
        <w:t>:</w:t>
      </w:r>
    </w:p>
    <w:p w14:paraId="0AB65779" w14:textId="77777777" w:rsidR="00CC5DBB" w:rsidRPr="0047570C" w:rsidRDefault="00CC5DBB" w:rsidP="00CC5DBB">
      <w:pPr>
        <w:rPr>
          <w:rFonts w:ascii="Arial" w:hAnsi="Arial" w:cs="Arial"/>
          <w:sz w:val="20"/>
          <w:szCs w:val="20"/>
          <w:u w:val="single"/>
        </w:rPr>
      </w:pPr>
    </w:p>
    <w:tbl>
      <w:tblPr>
        <w:tblStyle w:val="PlainTable5"/>
        <w:tblW w:w="9084" w:type="dxa"/>
        <w:tblLook w:val="04A0" w:firstRow="1" w:lastRow="0" w:firstColumn="1" w:lastColumn="0" w:noHBand="0" w:noVBand="1"/>
      </w:tblPr>
      <w:tblGrid>
        <w:gridCol w:w="4488"/>
        <w:gridCol w:w="4596"/>
      </w:tblGrid>
      <w:tr w:rsidR="00CC5DBB" w:rsidRPr="0047570C" w14:paraId="5780F7ED" w14:textId="77777777" w:rsidTr="000C47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4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488" w:type="dxa"/>
          </w:tcPr>
          <w:p w14:paraId="10466798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Thread count</w:t>
            </w:r>
          </w:p>
        </w:tc>
        <w:tc>
          <w:tcPr>
            <w:tcW w:w="4596" w:type="dxa"/>
          </w:tcPr>
          <w:p w14:paraId="7800F341" w14:textId="77777777" w:rsidR="00CC5DBB" w:rsidRPr="0047570C" w:rsidRDefault="00CC5DBB" w:rsidP="001649C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Average time in seconds</w:t>
            </w:r>
          </w:p>
        </w:tc>
      </w:tr>
      <w:tr w:rsidR="00CC5DBB" w:rsidRPr="0047570C" w14:paraId="52B922B2" w14:textId="77777777" w:rsidTr="000C47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8" w:type="dxa"/>
          </w:tcPr>
          <w:p w14:paraId="09B42DEC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</w:t>
            </w:r>
          </w:p>
        </w:tc>
        <w:tc>
          <w:tcPr>
            <w:tcW w:w="4596" w:type="dxa"/>
          </w:tcPr>
          <w:p w14:paraId="60525CA5" w14:textId="79E5C8AE" w:rsidR="00CC5DBB" w:rsidRPr="0047570C" w:rsidRDefault="00CC5DBB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</w:t>
            </w:r>
            <w:r w:rsidR="00033BFF" w:rsidRPr="0047570C">
              <w:rPr>
                <w:rFonts w:ascii="Arial" w:hAnsi="Arial" w:cs="Arial"/>
                <w:sz w:val="20"/>
                <w:szCs w:val="20"/>
              </w:rPr>
              <w:t>4</w:t>
            </w:r>
            <w:r w:rsidR="000C4790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CC5DBB" w:rsidRPr="0047570C" w14:paraId="2E6078FF" w14:textId="77777777" w:rsidTr="000C4790">
        <w:trPr>
          <w:trHeight w:val="3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8" w:type="dxa"/>
          </w:tcPr>
          <w:p w14:paraId="2374F110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2</w:t>
            </w:r>
          </w:p>
        </w:tc>
        <w:tc>
          <w:tcPr>
            <w:tcW w:w="4596" w:type="dxa"/>
          </w:tcPr>
          <w:p w14:paraId="5850C9F4" w14:textId="55E53241" w:rsidR="00CC5DBB" w:rsidRPr="0047570C" w:rsidRDefault="00CC5DBB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</w:t>
            </w:r>
            <w:r w:rsidR="00033BFF" w:rsidRPr="0047570C">
              <w:rPr>
                <w:rFonts w:ascii="Arial" w:hAnsi="Arial" w:cs="Arial"/>
                <w:sz w:val="20"/>
                <w:szCs w:val="20"/>
              </w:rPr>
              <w:t>2</w:t>
            </w:r>
            <w:r w:rsidR="000C4790">
              <w:rPr>
                <w:rFonts w:ascii="Arial" w:hAnsi="Arial" w:cs="Arial"/>
                <w:sz w:val="20"/>
                <w:szCs w:val="20"/>
              </w:rPr>
              <w:t>3</w:t>
            </w:r>
          </w:p>
        </w:tc>
      </w:tr>
      <w:tr w:rsidR="00CC5DBB" w:rsidRPr="0047570C" w14:paraId="5E644AC1" w14:textId="77777777" w:rsidTr="000C47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8" w:type="dxa"/>
          </w:tcPr>
          <w:p w14:paraId="460EA2EE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4</w:t>
            </w:r>
          </w:p>
        </w:tc>
        <w:tc>
          <w:tcPr>
            <w:tcW w:w="4596" w:type="dxa"/>
          </w:tcPr>
          <w:p w14:paraId="3A8D6B90" w14:textId="453EA6E9" w:rsidR="00CC5DBB" w:rsidRPr="0047570C" w:rsidRDefault="00CC5DBB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</w:t>
            </w:r>
            <w:r w:rsidR="00033BFF" w:rsidRPr="0047570C">
              <w:rPr>
                <w:rFonts w:ascii="Arial" w:hAnsi="Arial" w:cs="Arial"/>
                <w:sz w:val="20"/>
                <w:szCs w:val="20"/>
              </w:rPr>
              <w:t>1</w:t>
            </w:r>
            <w:r w:rsidR="000C4790"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  <w:tr w:rsidR="00CC5DBB" w:rsidRPr="0047570C" w14:paraId="0C042EE0" w14:textId="77777777" w:rsidTr="000C4790">
        <w:trPr>
          <w:trHeight w:val="3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8" w:type="dxa"/>
          </w:tcPr>
          <w:p w14:paraId="4894A6FA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8</w:t>
            </w:r>
          </w:p>
        </w:tc>
        <w:tc>
          <w:tcPr>
            <w:tcW w:w="4596" w:type="dxa"/>
          </w:tcPr>
          <w:p w14:paraId="09D6AEFF" w14:textId="24C5EB16" w:rsidR="00CC5DBB" w:rsidRPr="0047570C" w:rsidRDefault="00CC5DBB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</w:t>
            </w:r>
            <w:r w:rsidR="00B0064D" w:rsidRPr="0047570C">
              <w:rPr>
                <w:rFonts w:ascii="Arial" w:hAnsi="Arial" w:cs="Arial"/>
                <w:sz w:val="20"/>
                <w:szCs w:val="20"/>
              </w:rPr>
              <w:t>0</w:t>
            </w:r>
            <w:r w:rsidR="000C4790">
              <w:rPr>
                <w:rFonts w:ascii="Arial" w:hAnsi="Arial" w:cs="Arial"/>
                <w:sz w:val="20"/>
                <w:szCs w:val="20"/>
              </w:rPr>
              <w:t>9</w:t>
            </w:r>
          </w:p>
        </w:tc>
      </w:tr>
      <w:tr w:rsidR="00CC5DBB" w:rsidRPr="0047570C" w14:paraId="28F93C1D" w14:textId="77777777" w:rsidTr="000C47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8" w:type="dxa"/>
          </w:tcPr>
          <w:p w14:paraId="178710BC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6</w:t>
            </w:r>
          </w:p>
        </w:tc>
        <w:tc>
          <w:tcPr>
            <w:tcW w:w="4596" w:type="dxa"/>
          </w:tcPr>
          <w:p w14:paraId="3399A91B" w14:textId="54680FE9" w:rsidR="00CC5DBB" w:rsidRPr="0047570C" w:rsidRDefault="00CC5DBB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</w:t>
            </w:r>
            <w:r w:rsidR="000C4790">
              <w:rPr>
                <w:rFonts w:ascii="Arial" w:hAnsi="Arial" w:cs="Arial"/>
                <w:sz w:val="20"/>
                <w:szCs w:val="20"/>
              </w:rPr>
              <w:t>76</w:t>
            </w:r>
          </w:p>
        </w:tc>
      </w:tr>
      <w:tr w:rsidR="00CC5DBB" w:rsidRPr="0047570C" w14:paraId="345A9995" w14:textId="77777777" w:rsidTr="000C4790">
        <w:trPr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8" w:type="dxa"/>
          </w:tcPr>
          <w:p w14:paraId="7C83ED10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32</w:t>
            </w:r>
          </w:p>
        </w:tc>
        <w:tc>
          <w:tcPr>
            <w:tcW w:w="4596" w:type="dxa"/>
          </w:tcPr>
          <w:p w14:paraId="6C2A786B" w14:textId="5DF64F18" w:rsidR="00CC5DBB" w:rsidRPr="0047570C" w:rsidRDefault="00CC5DBB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</w:t>
            </w:r>
            <w:r w:rsidR="00033BFF" w:rsidRPr="0047570C">
              <w:rPr>
                <w:rFonts w:ascii="Arial" w:hAnsi="Arial" w:cs="Arial"/>
                <w:sz w:val="20"/>
                <w:szCs w:val="20"/>
              </w:rPr>
              <w:t>6</w:t>
            </w:r>
            <w:r w:rsidR="000C4790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CC5DBB" w:rsidRPr="0047570C" w14:paraId="74E94E95" w14:textId="77777777" w:rsidTr="000C47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88" w:type="dxa"/>
          </w:tcPr>
          <w:p w14:paraId="12C2B496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64</w:t>
            </w:r>
          </w:p>
        </w:tc>
        <w:tc>
          <w:tcPr>
            <w:tcW w:w="4596" w:type="dxa"/>
          </w:tcPr>
          <w:p w14:paraId="52968E98" w14:textId="73BB4E38" w:rsidR="00CC5DBB" w:rsidRPr="0047570C" w:rsidRDefault="00CC5DBB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0.0</w:t>
            </w:r>
            <w:r w:rsidR="00033BFF" w:rsidRPr="0047570C">
              <w:rPr>
                <w:rFonts w:ascii="Arial" w:hAnsi="Arial" w:cs="Arial"/>
                <w:sz w:val="20"/>
                <w:szCs w:val="20"/>
              </w:rPr>
              <w:t>53</w:t>
            </w:r>
            <w:r w:rsidR="000C4790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</w:tbl>
    <w:p w14:paraId="3578A384" w14:textId="77777777" w:rsidR="00CC5DBB" w:rsidRPr="0047570C" w:rsidRDefault="00CC5DBB" w:rsidP="00CC5DBB">
      <w:pPr>
        <w:rPr>
          <w:rFonts w:ascii="Arial" w:hAnsi="Arial" w:cs="Arial"/>
          <w:sz w:val="20"/>
          <w:szCs w:val="20"/>
        </w:rPr>
      </w:pPr>
    </w:p>
    <w:p w14:paraId="4F9D2955" w14:textId="4CFD57E1" w:rsidR="00CC5DBB" w:rsidRPr="0047570C" w:rsidRDefault="00211425" w:rsidP="00CC5DBB">
      <w:pPr>
        <w:rPr>
          <w:rFonts w:ascii="Arial" w:hAnsi="Arial" w:cs="Arial"/>
          <w:sz w:val="20"/>
          <w:szCs w:val="20"/>
        </w:rPr>
      </w:pPr>
      <w:r w:rsidRPr="0047570C">
        <w:rPr>
          <w:rFonts w:ascii="Arial" w:hAnsi="Arial" w:cs="Arial"/>
          <w:sz w:val="20"/>
          <w:szCs w:val="20"/>
        </w:rPr>
        <w:t>S</w:t>
      </w:r>
      <w:r w:rsidR="00CC5DBB" w:rsidRPr="0047570C">
        <w:rPr>
          <w:rFonts w:ascii="Arial" w:hAnsi="Arial" w:cs="Arial"/>
          <w:sz w:val="20"/>
          <w:szCs w:val="20"/>
        </w:rPr>
        <w:t>ize = 1,000,000,000</w:t>
      </w:r>
    </w:p>
    <w:p w14:paraId="5B477606" w14:textId="77777777" w:rsidR="00CC5DBB" w:rsidRPr="0047570C" w:rsidRDefault="00CC5DBB" w:rsidP="00CC5DBB">
      <w:pPr>
        <w:rPr>
          <w:rFonts w:ascii="Arial" w:hAnsi="Arial" w:cs="Arial"/>
          <w:sz w:val="20"/>
          <w:szCs w:val="20"/>
        </w:rPr>
      </w:pPr>
    </w:p>
    <w:p w14:paraId="5F879D58" w14:textId="77777777" w:rsidR="00CC5DBB" w:rsidRPr="0047570C" w:rsidRDefault="00CC5DBB" w:rsidP="00CC5DBB">
      <w:pPr>
        <w:rPr>
          <w:rFonts w:ascii="Arial" w:hAnsi="Arial" w:cs="Arial"/>
          <w:sz w:val="20"/>
          <w:szCs w:val="20"/>
          <w:u w:val="single"/>
        </w:rPr>
      </w:pPr>
    </w:p>
    <w:tbl>
      <w:tblPr>
        <w:tblStyle w:val="PlainTable5"/>
        <w:tblW w:w="9104" w:type="dxa"/>
        <w:tblLook w:val="04A0" w:firstRow="1" w:lastRow="0" w:firstColumn="1" w:lastColumn="0" w:noHBand="0" w:noVBand="1"/>
      </w:tblPr>
      <w:tblGrid>
        <w:gridCol w:w="4498"/>
        <w:gridCol w:w="4606"/>
      </w:tblGrid>
      <w:tr w:rsidR="00CC5DBB" w:rsidRPr="0047570C" w14:paraId="03B767E0" w14:textId="77777777" w:rsidTr="000C47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1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498" w:type="dxa"/>
          </w:tcPr>
          <w:p w14:paraId="70AC18A6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Thread count</w:t>
            </w:r>
          </w:p>
        </w:tc>
        <w:tc>
          <w:tcPr>
            <w:tcW w:w="4606" w:type="dxa"/>
          </w:tcPr>
          <w:p w14:paraId="153A96C9" w14:textId="77777777" w:rsidR="00CC5DBB" w:rsidRPr="0047570C" w:rsidRDefault="00CC5DBB" w:rsidP="001649C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Average time in seconds</w:t>
            </w:r>
          </w:p>
        </w:tc>
      </w:tr>
      <w:tr w:rsidR="00CC5DBB" w:rsidRPr="0047570C" w14:paraId="7153C557" w14:textId="77777777" w:rsidTr="000C47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8" w:type="dxa"/>
          </w:tcPr>
          <w:p w14:paraId="2E18C176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</w:t>
            </w:r>
          </w:p>
        </w:tc>
        <w:tc>
          <w:tcPr>
            <w:tcW w:w="4606" w:type="dxa"/>
          </w:tcPr>
          <w:p w14:paraId="06C2917B" w14:textId="05E0C143" w:rsidR="00CC5DBB" w:rsidRPr="0047570C" w:rsidRDefault="00CC5DBB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4.</w:t>
            </w:r>
            <w:r w:rsidR="00033BFF" w:rsidRPr="0047570C">
              <w:rPr>
                <w:rFonts w:ascii="Arial" w:hAnsi="Arial" w:cs="Arial"/>
                <w:sz w:val="20"/>
                <w:szCs w:val="20"/>
              </w:rPr>
              <w:t>5</w:t>
            </w:r>
            <w:r w:rsidR="000C4790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CC5DBB" w:rsidRPr="0047570C" w14:paraId="016924B7" w14:textId="77777777" w:rsidTr="000C4790">
        <w:trPr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8" w:type="dxa"/>
          </w:tcPr>
          <w:p w14:paraId="35C69A82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2</w:t>
            </w:r>
          </w:p>
        </w:tc>
        <w:tc>
          <w:tcPr>
            <w:tcW w:w="4606" w:type="dxa"/>
          </w:tcPr>
          <w:p w14:paraId="1F224977" w14:textId="5DBC123C" w:rsidR="00CC5DBB" w:rsidRPr="0047570C" w:rsidRDefault="00CC5DBB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2</w:t>
            </w:r>
            <w:r w:rsidR="00033BFF" w:rsidRPr="0047570C">
              <w:rPr>
                <w:rFonts w:ascii="Arial" w:hAnsi="Arial" w:cs="Arial"/>
                <w:sz w:val="20"/>
                <w:szCs w:val="20"/>
              </w:rPr>
              <w:t>.6</w:t>
            </w:r>
            <w:r w:rsidR="000C4790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CC5DBB" w:rsidRPr="0047570C" w14:paraId="2CA321DA" w14:textId="77777777" w:rsidTr="000C47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8" w:type="dxa"/>
          </w:tcPr>
          <w:p w14:paraId="39B222B9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4</w:t>
            </w:r>
          </w:p>
        </w:tc>
        <w:tc>
          <w:tcPr>
            <w:tcW w:w="4606" w:type="dxa"/>
          </w:tcPr>
          <w:p w14:paraId="01EAED6D" w14:textId="1111EEF5" w:rsidR="00CC5DBB" w:rsidRPr="0047570C" w:rsidRDefault="00B0064D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.</w:t>
            </w:r>
            <w:r w:rsidR="00033BFF" w:rsidRPr="0047570C">
              <w:rPr>
                <w:rFonts w:ascii="Arial" w:hAnsi="Arial" w:cs="Arial"/>
                <w:sz w:val="20"/>
                <w:szCs w:val="20"/>
              </w:rPr>
              <w:t>92</w:t>
            </w:r>
            <w:r w:rsidR="000C4790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CC5DBB" w:rsidRPr="0047570C" w14:paraId="1B3245AA" w14:textId="77777777" w:rsidTr="000C4790">
        <w:trPr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8" w:type="dxa"/>
          </w:tcPr>
          <w:p w14:paraId="095664F8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8</w:t>
            </w:r>
          </w:p>
        </w:tc>
        <w:tc>
          <w:tcPr>
            <w:tcW w:w="4606" w:type="dxa"/>
          </w:tcPr>
          <w:p w14:paraId="526C2E1F" w14:textId="0902D010" w:rsidR="00CC5DBB" w:rsidRPr="0047570C" w:rsidRDefault="00B0064D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.</w:t>
            </w:r>
            <w:r w:rsidR="00033BFF" w:rsidRPr="0047570C">
              <w:rPr>
                <w:rFonts w:ascii="Arial" w:hAnsi="Arial" w:cs="Arial"/>
                <w:sz w:val="20"/>
                <w:szCs w:val="20"/>
              </w:rPr>
              <w:t>75</w:t>
            </w:r>
            <w:r w:rsidR="000C4790">
              <w:rPr>
                <w:rFonts w:ascii="Arial" w:hAnsi="Arial" w:cs="Arial"/>
                <w:sz w:val="20"/>
                <w:szCs w:val="20"/>
              </w:rPr>
              <w:t>7</w:t>
            </w:r>
          </w:p>
        </w:tc>
      </w:tr>
      <w:tr w:rsidR="00CC5DBB" w:rsidRPr="0047570C" w14:paraId="6CF3D211" w14:textId="77777777" w:rsidTr="000C47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8" w:type="dxa"/>
          </w:tcPr>
          <w:p w14:paraId="72A73B89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16</w:t>
            </w:r>
          </w:p>
        </w:tc>
        <w:tc>
          <w:tcPr>
            <w:tcW w:w="4606" w:type="dxa"/>
          </w:tcPr>
          <w:p w14:paraId="14A3DA21" w14:textId="06AA2F8E" w:rsidR="00CC5DBB" w:rsidRPr="0047570C" w:rsidRDefault="00B0064D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.</w:t>
            </w:r>
            <w:r w:rsidR="00033BFF" w:rsidRPr="0047570C">
              <w:rPr>
                <w:rFonts w:ascii="Arial" w:hAnsi="Arial" w:cs="Arial"/>
                <w:sz w:val="20"/>
                <w:szCs w:val="20"/>
              </w:rPr>
              <w:t>53</w:t>
            </w:r>
            <w:r w:rsidR="000C4790">
              <w:rPr>
                <w:rFonts w:ascii="Arial" w:hAnsi="Arial" w:cs="Arial"/>
                <w:sz w:val="20"/>
                <w:szCs w:val="20"/>
              </w:rPr>
              <w:t>8</w:t>
            </w:r>
          </w:p>
        </w:tc>
      </w:tr>
      <w:tr w:rsidR="00CC5DBB" w:rsidRPr="0047570C" w14:paraId="34E99A11" w14:textId="77777777" w:rsidTr="000C4790">
        <w:trPr>
          <w:trHeight w:val="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8" w:type="dxa"/>
          </w:tcPr>
          <w:p w14:paraId="60CECB36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32</w:t>
            </w:r>
          </w:p>
        </w:tc>
        <w:tc>
          <w:tcPr>
            <w:tcW w:w="4606" w:type="dxa"/>
          </w:tcPr>
          <w:p w14:paraId="7856CC54" w14:textId="735D0916" w:rsidR="00CC5DBB" w:rsidRPr="0047570C" w:rsidRDefault="00CC5DBB" w:rsidP="001649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.</w:t>
            </w:r>
            <w:r w:rsidR="00033BFF" w:rsidRPr="0047570C">
              <w:rPr>
                <w:rFonts w:ascii="Arial" w:hAnsi="Arial" w:cs="Arial"/>
                <w:sz w:val="20"/>
                <w:szCs w:val="20"/>
              </w:rPr>
              <w:t>2</w:t>
            </w:r>
            <w:r w:rsidR="000C4790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CC5DBB" w:rsidRPr="0047570C" w14:paraId="7F7F3A43" w14:textId="77777777" w:rsidTr="000C47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8" w:type="dxa"/>
          </w:tcPr>
          <w:p w14:paraId="00C85938" w14:textId="77777777" w:rsidR="00CC5DBB" w:rsidRPr="0047570C" w:rsidRDefault="00CC5DBB" w:rsidP="001649C5">
            <w:pPr>
              <w:rPr>
                <w:rFonts w:ascii="Arial" w:hAnsi="Arial" w:cs="Arial"/>
                <w:i w:val="0"/>
                <w:iCs w:val="0"/>
                <w:sz w:val="20"/>
                <w:szCs w:val="20"/>
              </w:rPr>
            </w:pPr>
            <w:r w:rsidRPr="0047570C">
              <w:rPr>
                <w:rFonts w:ascii="Arial" w:hAnsi="Arial" w:cs="Arial"/>
                <w:i w:val="0"/>
                <w:iCs w:val="0"/>
                <w:sz w:val="20"/>
                <w:szCs w:val="20"/>
              </w:rPr>
              <w:t>64</w:t>
            </w:r>
          </w:p>
        </w:tc>
        <w:tc>
          <w:tcPr>
            <w:tcW w:w="4606" w:type="dxa"/>
          </w:tcPr>
          <w:p w14:paraId="2113610F" w14:textId="533277B8" w:rsidR="00CC5DBB" w:rsidRPr="0047570C" w:rsidRDefault="00033BFF" w:rsidP="001649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0047570C">
              <w:rPr>
                <w:rFonts w:ascii="Arial" w:hAnsi="Arial" w:cs="Arial"/>
                <w:sz w:val="20"/>
                <w:szCs w:val="20"/>
              </w:rPr>
              <w:t>1.04</w:t>
            </w:r>
            <w:r w:rsidR="000C4790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</w:tbl>
    <w:p w14:paraId="773241A7" w14:textId="77777777" w:rsidR="00CC5DBB" w:rsidRPr="0047570C" w:rsidRDefault="00CC5DBB" w:rsidP="00D16632">
      <w:pPr>
        <w:rPr>
          <w:rFonts w:ascii="Arial" w:hAnsi="Arial" w:cs="Arial"/>
          <w:sz w:val="20"/>
          <w:szCs w:val="20"/>
          <w:u w:val="single"/>
        </w:rPr>
      </w:pPr>
    </w:p>
    <w:p w14:paraId="243FAA06" w14:textId="34661EEB" w:rsidR="00873A91" w:rsidRPr="0047570C" w:rsidRDefault="000C4790" w:rsidP="00B9553B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When </w:t>
      </w:r>
      <w:r w:rsidR="00B9553B" w:rsidRPr="0047570C">
        <w:rPr>
          <w:rFonts w:ascii="Arial" w:hAnsi="Arial" w:cs="Arial"/>
          <w:sz w:val="20"/>
          <w:szCs w:val="20"/>
        </w:rPr>
        <w:t>padding the caches and storing the threads in a cache, the risk of false updates will decrease which leads to a reduction in the runtime of the threads.</w:t>
      </w:r>
    </w:p>
    <w:p w14:paraId="66D5518E" w14:textId="77777777" w:rsidR="00873A91" w:rsidRPr="0047570C" w:rsidRDefault="00873A91" w:rsidP="00D16632">
      <w:pPr>
        <w:rPr>
          <w:rFonts w:ascii="Arial" w:hAnsi="Arial" w:cs="Arial"/>
          <w:sz w:val="20"/>
          <w:szCs w:val="20"/>
        </w:rPr>
      </w:pPr>
    </w:p>
    <w:sectPr w:rsidR="00873A91" w:rsidRPr="0047570C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39DF92" w14:textId="77777777" w:rsidR="00DB78A5" w:rsidRDefault="00DB78A5" w:rsidP="006525F2">
      <w:r>
        <w:separator/>
      </w:r>
    </w:p>
  </w:endnote>
  <w:endnote w:type="continuationSeparator" w:id="0">
    <w:p w14:paraId="6EBB749F" w14:textId="77777777" w:rsidR="00DB78A5" w:rsidRDefault="00DB78A5" w:rsidP="006525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768D17" w14:textId="77777777" w:rsidR="00DB78A5" w:rsidRDefault="00DB78A5" w:rsidP="006525F2">
      <w:r>
        <w:separator/>
      </w:r>
    </w:p>
  </w:footnote>
  <w:footnote w:type="continuationSeparator" w:id="0">
    <w:p w14:paraId="3098CD53" w14:textId="77777777" w:rsidR="00DB78A5" w:rsidRDefault="00DB78A5" w:rsidP="006525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0DCEE" w14:textId="436AC989" w:rsidR="006525F2" w:rsidRDefault="006525F2">
    <w:pPr>
      <w:pStyle w:val="Header"/>
    </w:pPr>
    <w:r>
      <w:t>Assignment 5-CMPS 270</w:t>
    </w:r>
  </w:p>
  <w:p w14:paraId="72C26029" w14:textId="0B1B9A0E" w:rsidR="006525F2" w:rsidRDefault="006525F2">
    <w:pPr>
      <w:pStyle w:val="Header"/>
    </w:pPr>
    <w:r>
      <w:t>Ameen Agha-202202800</w:t>
    </w:r>
  </w:p>
  <w:p w14:paraId="13A4CD30" w14:textId="77777777" w:rsidR="006525F2" w:rsidRDefault="006525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B161E"/>
    <w:multiLevelType w:val="hybridMultilevel"/>
    <w:tmpl w:val="61FA3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0626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xNbMwNjQytzA2t7BQ0lEKTi0uzszPAykwqgUApakt7ywAAAA="/>
  </w:docVars>
  <w:rsids>
    <w:rsidRoot w:val="001312BE"/>
    <w:rsid w:val="00033BFF"/>
    <w:rsid w:val="0005355E"/>
    <w:rsid w:val="00065770"/>
    <w:rsid w:val="000C4790"/>
    <w:rsid w:val="000F1909"/>
    <w:rsid w:val="001312BE"/>
    <w:rsid w:val="001C4ACC"/>
    <w:rsid w:val="00211425"/>
    <w:rsid w:val="00225CD4"/>
    <w:rsid w:val="00226C8A"/>
    <w:rsid w:val="002B70FF"/>
    <w:rsid w:val="002C1C0D"/>
    <w:rsid w:val="002C5C9E"/>
    <w:rsid w:val="003609B4"/>
    <w:rsid w:val="003646AF"/>
    <w:rsid w:val="003B0E7B"/>
    <w:rsid w:val="003C2F60"/>
    <w:rsid w:val="003C3823"/>
    <w:rsid w:val="003D7EB3"/>
    <w:rsid w:val="003E2EA1"/>
    <w:rsid w:val="003E7FE1"/>
    <w:rsid w:val="00406F94"/>
    <w:rsid w:val="0047570C"/>
    <w:rsid w:val="00497917"/>
    <w:rsid w:val="004A31B8"/>
    <w:rsid w:val="00500386"/>
    <w:rsid w:val="00501CD7"/>
    <w:rsid w:val="00597286"/>
    <w:rsid w:val="006525F2"/>
    <w:rsid w:val="00674052"/>
    <w:rsid w:val="006D4E1B"/>
    <w:rsid w:val="00726025"/>
    <w:rsid w:val="007A348C"/>
    <w:rsid w:val="007D7DB5"/>
    <w:rsid w:val="00873A91"/>
    <w:rsid w:val="008C0E1C"/>
    <w:rsid w:val="008C72A5"/>
    <w:rsid w:val="009074B2"/>
    <w:rsid w:val="0093636F"/>
    <w:rsid w:val="009A4562"/>
    <w:rsid w:val="009A5449"/>
    <w:rsid w:val="009C6CF9"/>
    <w:rsid w:val="009F0EF1"/>
    <w:rsid w:val="00A87673"/>
    <w:rsid w:val="00AA0E05"/>
    <w:rsid w:val="00AD5C4A"/>
    <w:rsid w:val="00AF0EF3"/>
    <w:rsid w:val="00B0064D"/>
    <w:rsid w:val="00B9553B"/>
    <w:rsid w:val="00BF2723"/>
    <w:rsid w:val="00C3285C"/>
    <w:rsid w:val="00C340B5"/>
    <w:rsid w:val="00CB48CF"/>
    <w:rsid w:val="00CC5DBB"/>
    <w:rsid w:val="00D16632"/>
    <w:rsid w:val="00D333E3"/>
    <w:rsid w:val="00D716E9"/>
    <w:rsid w:val="00D96117"/>
    <w:rsid w:val="00DA5991"/>
    <w:rsid w:val="00DB78A5"/>
    <w:rsid w:val="00E02C27"/>
    <w:rsid w:val="00E52D63"/>
    <w:rsid w:val="00E8381B"/>
    <w:rsid w:val="00EC1712"/>
    <w:rsid w:val="00F41DFF"/>
    <w:rsid w:val="00FA1B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A0AA4"/>
  <w15:chartTrackingRefBased/>
  <w15:docId w15:val="{0074B416-2276-8D4C-8A08-A35694CF6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aj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12BE"/>
    <w:pPr>
      <w:ind w:left="720"/>
      <w:contextualSpacing/>
    </w:pPr>
  </w:style>
  <w:style w:type="table" w:styleId="TableGrid">
    <w:name w:val="Table Grid"/>
    <w:basedOn w:val="TableNormal"/>
    <w:uiPriority w:val="39"/>
    <w:rsid w:val="003609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3609B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3609B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3609B4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3609B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3609B4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3609B4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3609B4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6525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25F2"/>
  </w:style>
  <w:style w:type="paragraph" w:styleId="Footer">
    <w:name w:val="footer"/>
    <w:basedOn w:val="Normal"/>
    <w:link w:val="FooterChar"/>
    <w:uiPriority w:val="99"/>
    <w:unhideWhenUsed/>
    <w:rsid w:val="006525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25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743</Words>
  <Characters>424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Maalouf (Student)</dc:creator>
  <cp:keywords/>
  <dc:description/>
  <cp:lastModifiedBy>Joseph Yazbek (Student)</cp:lastModifiedBy>
  <cp:revision>2</cp:revision>
  <dcterms:created xsi:type="dcterms:W3CDTF">2022-11-22T11:45:00Z</dcterms:created>
  <dcterms:modified xsi:type="dcterms:W3CDTF">2022-11-22T11:45:00Z</dcterms:modified>
</cp:coreProperties>
</file>